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rsidR="00E954EC" w:rsidRPr="00C511C0" w:rsidRDefault="00E954EC" w:rsidP="00E954EC">
      <w:pPr>
        <w:ind w:left="1988" w:hanging="1988"/>
        <w:rPr>
          <w:rFonts w:ascii="Arial" w:hAnsi="Arial" w:cs="Arial"/>
          <w:b/>
          <w:sz w:val="24"/>
          <w:lang w:val="en-US"/>
        </w:rPr>
      </w:pPr>
    </w:p>
    <w:p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rsidR="00E954EC" w:rsidRPr="00C511C0" w:rsidRDefault="00E954EC" w:rsidP="0067593D">
      <w:pPr>
        <w:pStyle w:val="3GPPH1"/>
        <w:rPr>
          <w:lang w:val="en-US"/>
        </w:rPr>
      </w:pPr>
      <w:r w:rsidRPr="0067593D">
        <w:t>Introduction</w:t>
      </w:r>
    </w:p>
    <w:p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8"/>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c"/>
        <w:tblW w:w="0" w:type="auto"/>
        <w:tblLook w:val="04A0" w:firstRow="1" w:lastRow="0" w:firstColumn="1" w:lastColumn="0" w:noHBand="0" w:noVBand="1"/>
      </w:tblPr>
      <w:tblGrid>
        <w:gridCol w:w="9631"/>
      </w:tblGrid>
      <w:tr w:rsidR="00243C9A" w:rsidRPr="00131C73" w:rsidTr="00243C9A">
        <w:tc>
          <w:tcPr>
            <w:tcW w:w="9631" w:type="dxa"/>
          </w:tcPr>
          <w:p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rsidR="00752C03" w:rsidRPr="00752C03" w:rsidRDefault="00752C03" w:rsidP="00752C03">
      <w:pPr>
        <w:rPr>
          <w:b/>
          <w:bCs/>
          <w:sz w:val="22"/>
          <w:szCs w:val="28"/>
          <w:highlight w:val="green"/>
        </w:rPr>
      </w:pPr>
      <w:r w:rsidRPr="00752C03">
        <w:rPr>
          <w:b/>
          <w:bCs/>
          <w:sz w:val="22"/>
          <w:szCs w:val="28"/>
          <w:highlight w:val="green"/>
        </w:rPr>
        <w:t>Agreement</w:t>
      </w:r>
    </w:p>
    <w:p w:rsidR="00752C03" w:rsidRPr="00752C03" w:rsidRDefault="00752C03" w:rsidP="00752C03">
      <w:pPr>
        <w:pStyle w:val="af5"/>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rsidR="00752C03" w:rsidRPr="00752C03" w:rsidRDefault="00752C03" w:rsidP="00752C03">
      <w:pPr>
        <w:rPr>
          <w:sz w:val="22"/>
          <w:szCs w:val="28"/>
        </w:rPr>
      </w:pPr>
    </w:p>
    <w:p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rsidR="00752C03" w:rsidRPr="00752C03" w:rsidRDefault="00752C03" w:rsidP="00752C03">
      <w:pPr>
        <w:pStyle w:val="af5"/>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rsidR="00752C03" w:rsidRPr="00752C03" w:rsidRDefault="00752C03" w:rsidP="00752C03">
      <w:pPr>
        <w:pStyle w:val="af5"/>
        <w:numPr>
          <w:ilvl w:val="1"/>
          <w:numId w:val="17"/>
        </w:numPr>
        <w:autoSpaceDE w:val="0"/>
        <w:autoSpaceDN w:val="0"/>
        <w:ind w:leftChars="0"/>
        <w:jc w:val="both"/>
        <w:rPr>
          <w:rFonts w:cs="Times"/>
          <w:sz w:val="22"/>
        </w:rPr>
      </w:pPr>
      <w:r w:rsidRPr="00752C03">
        <w:rPr>
          <w:rFonts w:cs="Times"/>
          <w:sz w:val="22"/>
        </w:rPr>
        <w:t>FFS: When the trigger will be received by L1</w:t>
      </w:r>
    </w:p>
    <w:p w:rsidR="00752C03" w:rsidRPr="00752C03" w:rsidRDefault="00752C03" w:rsidP="00752C03">
      <w:pPr>
        <w:pStyle w:val="af5"/>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rsidR="00752C03" w:rsidRPr="00752C03" w:rsidRDefault="00752C03" w:rsidP="00752C03">
      <w:pPr>
        <w:pStyle w:val="af5"/>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rsidR="008036B4" w:rsidRPr="008036B4" w:rsidRDefault="008036B4" w:rsidP="00F1272C">
      <w:pPr>
        <w:pStyle w:val="3GPPNormalText"/>
        <w:spacing w:before="120" w:after="240"/>
      </w:pPr>
    </w:p>
    <w:p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c"/>
        <w:tblW w:w="0" w:type="auto"/>
        <w:tblLook w:val="04A0" w:firstRow="1" w:lastRow="0" w:firstColumn="1" w:lastColumn="0" w:noHBand="0" w:noVBand="1"/>
      </w:tblPr>
      <w:tblGrid>
        <w:gridCol w:w="1680"/>
        <w:gridCol w:w="1434"/>
        <w:gridCol w:w="6517"/>
      </w:tblGrid>
      <w:tr w:rsidR="00C67F08" w:rsidTr="00DD2743">
        <w:tc>
          <w:tcPr>
            <w:tcW w:w="1680" w:type="dxa"/>
          </w:tcPr>
          <w:p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rsidTr="00DD2743">
        <w:tc>
          <w:tcPr>
            <w:tcW w:w="1680" w:type="dxa"/>
          </w:tcPr>
          <w:p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rsidTr="00DD2743">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rsidTr="00DD2743">
        <w:tc>
          <w:tcPr>
            <w:tcW w:w="1680"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rsidTr="00DD2743">
        <w:tc>
          <w:tcPr>
            <w:tcW w:w="1680" w:type="dxa"/>
          </w:tcPr>
          <w:p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rsidTr="005572A7">
        <w:tc>
          <w:tcPr>
            <w:tcW w:w="1680" w:type="dxa"/>
          </w:tcPr>
          <w:p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rsidTr="005572A7">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rsidTr="005572A7">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rsidTr="005572A7">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rsidTr="005572A7">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rsidTr="00FF6B6E">
        <w:tc>
          <w:tcPr>
            <w:tcW w:w="1680"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w:t>
            </w:r>
            <w:r>
              <w:rPr>
                <w:rFonts w:asciiTheme="minorHAnsi" w:hAnsiTheme="minorHAnsi" w:cstheme="minorHAnsi"/>
              </w:rPr>
              <w:lastRenderedPageBreak/>
              <w:t xml:space="preserve">not part of the restricted subset </w:t>
            </w:r>
          </w:p>
        </w:tc>
      </w:tr>
      <w:tr w:rsidR="00EA206D" w:rsidRPr="003125EF" w:rsidTr="005572A7">
        <w:tc>
          <w:tcPr>
            <w:tcW w:w="1680"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w:t>
            </w:r>
            <w:r>
              <w:rPr>
                <w:rFonts w:ascii="Calibri" w:hAnsi="Calibri" w:cs="Calibri"/>
                <w:sz w:val="22"/>
                <w:lang w:eastAsia="ko-KR"/>
              </w:rPr>
              <w:t>GE</w:t>
            </w:r>
          </w:p>
        </w:tc>
        <w:tc>
          <w:tcPr>
            <w:tcW w:w="1434"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rsidTr="005572A7">
        <w:tc>
          <w:tcPr>
            <w:tcW w:w="1680"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rsidTr="004226A6">
        <w:tc>
          <w:tcPr>
            <w:tcW w:w="1680" w:type="dxa"/>
          </w:tcPr>
          <w:p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rsidTr="005572A7">
        <w:tc>
          <w:tcPr>
            <w:tcW w:w="1680" w:type="dxa"/>
          </w:tcPr>
          <w:p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rsidTr="000F75E6">
        <w:tc>
          <w:tcPr>
            <w:tcW w:w="1680" w:type="dxa"/>
          </w:tcPr>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rsidTr="000F75E6">
        <w:tc>
          <w:tcPr>
            <w:tcW w:w="1680" w:type="dxa"/>
          </w:tcPr>
          <w:p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rsidTr="000F75E6">
        <w:tc>
          <w:tcPr>
            <w:tcW w:w="1680" w:type="dxa"/>
          </w:tcPr>
          <w:p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rsidTr="000F75E6">
        <w:tc>
          <w:tcPr>
            <w:tcW w:w="1680" w:type="dxa"/>
          </w:tcPr>
          <w:p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rsidTr="004226A6">
        <w:tc>
          <w:tcPr>
            <w:tcW w:w="1680" w:type="dxa"/>
          </w:tcPr>
          <w:p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rsidTr="000F75E6">
        <w:tc>
          <w:tcPr>
            <w:tcW w:w="1680" w:type="dxa"/>
          </w:tcPr>
          <w:p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rsidTr="000F75E6">
        <w:tc>
          <w:tcPr>
            <w:tcW w:w="1680" w:type="dxa"/>
          </w:tcPr>
          <w:p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rsidTr="000F75E6">
        <w:tc>
          <w:tcPr>
            <w:tcW w:w="1680" w:type="dxa"/>
          </w:tcPr>
          <w:p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rsidTr="00EA42EA">
        <w:tc>
          <w:tcPr>
            <w:tcW w:w="1680" w:type="dxa"/>
          </w:tcPr>
          <w:p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w:t>
            </w:r>
            <w:r w:rsidRPr="00642E2D">
              <w:rPr>
                <w:rFonts w:ascii="Calibri" w:hAnsi="Calibri" w:cs="Calibri"/>
                <w:color w:val="000000" w:themeColor="text1"/>
                <w:sz w:val="22"/>
              </w:rPr>
              <w:lastRenderedPageBreak/>
              <w:t xml:space="preserve">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rsidTr="00EA42EA">
        <w:tc>
          <w:tcPr>
            <w:tcW w:w="1680"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lastRenderedPageBreak/>
              <w:t>Convida Wireless</w:t>
            </w:r>
          </w:p>
        </w:tc>
        <w:tc>
          <w:tcPr>
            <w:tcW w:w="1434"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rsidR="00C67F08" w:rsidRPr="005572A7" w:rsidRDefault="00C67F08" w:rsidP="00C67F08">
      <w:pPr>
        <w:pStyle w:val="0Maintext"/>
        <w:spacing w:after="0" w:afterAutospacing="0"/>
        <w:ind w:firstLine="0"/>
      </w:pPr>
    </w:p>
    <w:p w:rsidR="00530971" w:rsidRDefault="00530971" w:rsidP="00530971">
      <w:pPr>
        <w:pStyle w:val="3"/>
      </w:pPr>
      <w:r>
        <w:t>Proposals before 2</w:t>
      </w:r>
      <w:r w:rsidRPr="00530971">
        <w:rPr>
          <w:vertAlign w:val="superscript"/>
        </w:rPr>
        <w:t>nd</w:t>
      </w:r>
      <w:r>
        <w:t xml:space="preserve"> </w:t>
      </w:r>
      <w:r w:rsidR="00B31F3D">
        <w:t>GTW session</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rsidR="00814C0C" w:rsidRDefault="003B2664"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rsidR="00530971" w:rsidRDefault="00814C0C" w:rsidP="00814C0C">
      <w:pPr>
        <w:pStyle w:val="af5"/>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rsidR="003B2664" w:rsidRDefault="003B2664"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rsidR="003B2664" w:rsidRPr="008A2865" w:rsidRDefault="003B2664" w:rsidP="003B2664">
      <w:pPr>
        <w:pStyle w:val="af5"/>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rsidR="00814C0C" w:rsidRDefault="00814C0C" w:rsidP="00C67F08">
      <w:pPr>
        <w:pStyle w:val="0Maintext"/>
        <w:spacing w:after="0" w:afterAutospacing="0"/>
        <w:ind w:firstLine="0"/>
        <w:rPr>
          <w:rFonts w:asciiTheme="minorHAnsi" w:hAnsiTheme="minorHAnsi" w:cstheme="minorHAnsi"/>
          <w:sz w:val="22"/>
          <w:szCs w:val="22"/>
        </w:rPr>
      </w:pPr>
    </w:p>
    <w:p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rsidR="00814C0C" w:rsidRDefault="00814C0C" w:rsidP="00814C0C">
      <w:pPr>
        <w:pStyle w:val="af5"/>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rsidR="00814C0C" w:rsidRDefault="00814C0C" w:rsidP="00C67F08">
      <w:pPr>
        <w:pStyle w:val="0Maintext"/>
        <w:spacing w:after="0" w:afterAutospacing="0"/>
        <w:ind w:firstLine="0"/>
        <w:rPr>
          <w:rFonts w:asciiTheme="minorHAnsi" w:hAnsiTheme="minorHAnsi" w:cstheme="minorHAnsi"/>
          <w:sz w:val="22"/>
          <w:szCs w:val="22"/>
        </w:rPr>
      </w:pPr>
    </w:p>
    <w:p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c"/>
        <w:tblW w:w="0" w:type="auto"/>
        <w:tblLook w:val="04A0" w:firstRow="1" w:lastRow="0" w:firstColumn="1" w:lastColumn="0" w:noHBand="0" w:noVBand="1"/>
      </w:tblPr>
      <w:tblGrid>
        <w:gridCol w:w="9631"/>
      </w:tblGrid>
      <w:tr w:rsidR="00B76DCB" w:rsidTr="00B76DCB">
        <w:tc>
          <w:tcPr>
            <w:tcW w:w="9631" w:type="dxa"/>
          </w:tcPr>
          <w:p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rsidR="00B76DCB" w:rsidRPr="00326644" w:rsidRDefault="00B76DCB" w:rsidP="00B76DCB">
            <w:pPr>
              <w:pStyle w:val="af5"/>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rsidR="00B76DCB" w:rsidRPr="00326644" w:rsidRDefault="00B76DCB" w:rsidP="00B76DCB">
            <w:pPr>
              <w:pStyle w:val="af5"/>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rsidR="00B76DCB" w:rsidRPr="00326644" w:rsidRDefault="00B76DCB" w:rsidP="00B76DCB">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rsidR="00B76DCB" w:rsidRPr="00326644" w:rsidRDefault="00B76DCB" w:rsidP="00B76DCB">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rsidR="00B76DCB" w:rsidRPr="00B76DCB" w:rsidRDefault="00B76DCB" w:rsidP="008A2865">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rsidR="00B76DCB" w:rsidRDefault="00B76DCB" w:rsidP="008A2865">
      <w:pPr>
        <w:autoSpaceDE w:val="0"/>
        <w:autoSpaceDN w:val="0"/>
        <w:jc w:val="both"/>
        <w:rPr>
          <w:rFonts w:ascii="Calibri" w:hAnsi="Calibri" w:cs="Calibri"/>
          <w:color w:val="000000" w:themeColor="text1"/>
          <w:sz w:val="22"/>
        </w:rPr>
      </w:pPr>
    </w:p>
    <w:p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rsidR="00392D13" w:rsidRDefault="00392D13" w:rsidP="00392D13">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rsidR="00392D13" w:rsidRDefault="00392D13" w:rsidP="00392D13">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rsidR="00392D13" w:rsidRDefault="00392D13" w:rsidP="00392D13">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rsidR="008A2865" w:rsidRDefault="008A2865" w:rsidP="008A2865">
      <w:pPr>
        <w:pStyle w:val="3"/>
      </w:pPr>
      <w:r>
        <w:t>Proposals before 1</w:t>
      </w:r>
      <w:r w:rsidRPr="00224780">
        <w:rPr>
          <w:vertAlign w:val="superscript"/>
        </w:rPr>
        <w:t>st</w:t>
      </w:r>
      <w:r>
        <w:t xml:space="preserve"> check point</w:t>
      </w:r>
    </w:p>
    <w:p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rsidR="00B76DCB" w:rsidRDefault="00C66CCF" w:rsidP="00C66CCF">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rsidR="00C66CCF" w:rsidRDefault="00C66CCF" w:rsidP="00C66CCF">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rsidR="00C66CCF" w:rsidRPr="00C57F8B" w:rsidRDefault="00C66CCF" w:rsidP="00C66CCF">
      <w:pPr>
        <w:pStyle w:val="af5"/>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rsidR="00C57F8B" w:rsidRDefault="00C57F8B" w:rsidP="00C57F8B">
      <w:pPr>
        <w:pStyle w:val="af5"/>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rsidR="00C57F8B" w:rsidRDefault="00C57F8B" w:rsidP="00C57F8B">
      <w:pPr>
        <w:pStyle w:val="af5"/>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rsidR="00C16858" w:rsidRPr="00295437" w:rsidRDefault="00C16858" w:rsidP="00C16858">
      <w:pPr>
        <w:pStyle w:val="af5"/>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firstRow="1" w:lastRow="0" w:firstColumn="1" w:lastColumn="0" w:noHBand="0" w:noVBand="1"/>
      </w:tblPr>
      <w:tblGrid>
        <w:gridCol w:w="1668"/>
        <w:gridCol w:w="12"/>
        <w:gridCol w:w="1360"/>
        <w:gridCol w:w="6594"/>
      </w:tblGrid>
      <w:tr w:rsidR="004B2E84" w:rsidTr="00863299">
        <w:tc>
          <w:tcPr>
            <w:tcW w:w="1668" w:type="dxa"/>
          </w:tcPr>
          <w:p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rsidTr="00863299">
        <w:tc>
          <w:tcPr>
            <w:tcW w:w="1668" w:type="dxa"/>
          </w:tcPr>
          <w:p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rsidR="004B2E84" w:rsidRPr="00C67F08" w:rsidRDefault="004B2E84" w:rsidP="005E24CF">
            <w:pPr>
              <w:autoSpaceDE w:val="0"/>
              <w:autoSpaceDN w:val="0"/>
              <w:jc w:val="both"/>
              <w:rPr>
                <w:rFonts w:ascii="Calibri" w:hAnsi="Calibri" w:cs="Calibri"/>
                <w:sz w:val="22"/>
              </w:rPr>
            </w:pPr>
          </w:p>
        </w:tc>
        <w:tc>
          <w:tcPr>
            <w:tcW w:w="6594" w:type="dxa"/>
          </w:tcPr>
          <w:p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rsidR="004A5DC4" w:rsidRPr="00C67F08" w:rsidRDefault="004A5DC4" w:rsidP="005E24CF">
            <w:pPr>
              <w:autoSpaceDE w:val="0"/>
              <w:autoSpaceDN w:val="0"/>
              <w:jc w:val="both"/>
              <w:rPr>
                <w:rFonts w:ascii="Calibri" w:hAnsi="Calibri" w:cs="Calibri"/>
                <w:sz w:val="22"/>
              </w:rPr>
            </w:pPr>
            <w:r>
              <w:rPr>
                <w:rFonts w:ascii="Calibri" w:hAnsi="Calibri" w:cs="Calibri"/>
                <w:sz w:val="22"/>
              </w:rPr>
              <w:t xml:space="preserve">We see Nokia’s proposal that ‘enable’ is (pre-)configured instead of actual value(s). This is good way for us, but the current agreements are </w:t>
            </w:r>
            <w:r>
              <w:rPr>
                <w:rFonts w:ascii="Calibri" w:hAnsi="Calibri" w:cs="Calibri"/>
                <w:sz w:val="22"/>
              </w:rPr>
              <w:lastRenderedPageBreak/>
              <w:t>clearly saying “a set of values which can be (pre-)configured with at least one value”. It seems that this Nokia’s proposal can be agreed among companies...</w:t>
            </w:r>
          </w:p>
        </w:tc>
      </w:tr>
      <w:tr w:rsidR="00AE6731" w:rsidTr="00863299">
        <w:tc>
          <w:tcPr>
            <w:tcW w:w="1668"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rsidTr="00863299">
        <w:tc>
          <w:tcPr>
            <w:tcW w:w="1668"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rsidTr="00863299">
        <w:tc>
          <w:tcPr>
            <w:tcW w:w="1668" w:type="dxa"/>
          </w:tcPr>
          <w:p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rsidR="009654D0" w:rsidRDefault="009654D0" w:rsidP="004226A6">
            <w:pPr>
              <w:autoSpaceDE w:val="0"/>
              <w:autoSpaceDN w:val="0"/>
              <w:jc w:val="both"/>
              <w:rPr>
                <w:rFonts w:ascii="Calibri" w:eastAsiaTheme="minorEastAsia" w:hAnsi="Calibri" w:cs="Calibri"/>
                <w:sz w:val="22"/>
                <w:lang w:eastAsia="zh-CN"/>
              </w:rPr>
            </w:pPr>
          </w:p>
          <w:p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rsidTr="00863299">
        <w:tc>
          <w:tcPr>
            <w:tcW w:w="1668"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rsidTr="00863299">
        <w:tc>
          <w:tcPr>
            <w:tcW w:w="1668"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rsidTr="00863299">
        <w:tc>
          <w:tcPr>
            <w:tcW w:w="1668"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rsidTr="00863299">
        <w:tc>
          <w:tcPr>
            <w:tcW w:w="1668"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rsidR="00FF6B6E" w:rsidRDefault="00FF6B6E">
            <w:pPr>
              <w:autoSpaceDE w:val="0"/>
              <w:autoSpaceDN w:val="0"/>
              <w:jc w:val="both"/>
              <w:rPr>
                <w:rFonts w:ascii="Calibri" w:eastAsiaTheme="minorEastAsia" w:hAnsi="Calibri" w:cs="Calibri"/>
                <w:sz w:val="22"/>
                <w:lang w:eastAsia="zh-CN"/>
              </w:rPr>
            </w:pPr>
          </w:p>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rsidTr="00863299">
        <w:tc>
          <w:tcPr>
            <w:tcW w:w="1668"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rsidR="00EA206D" w:rsidRDefault="00EA206D" w:rsidP="00EA206D">
            <w:pPr>
              <w:pStyle w:val="af5"/>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rsidR="00EA206D" w:rsidRDefault="00EA206D" w:rsidP="00EA206D">
            <w:pPr>
              <w:pStyle w:val="af5"/>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w:t>
            </w:r>
            <w:r>
              <w:rPr>
                <w:rFonts w:ascii="Calibri" w:hAnsi="Calibri" w:cs="Calibri"/>
                <w:sz w:val="22"/>
                <w:lang w:eastAsia="ko-KR"/>
              </w:rPr>
              <w:lastRenderedPageBreak/>
              <w:t>V2X partial sensing rule, it’s desirable to allow the network to have more flexibility for the sensing occasion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rsidR="00EA206D" w:rsidRPr="00F61CB4" w:rsidRDefault="00EA206D" w:rsidP="00EA206D">
            <w:pPr>
              <w:pStyle w:val="af5"/>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rsidR="00EA206D" w:rsidRPr="00F61CB4" w:rsidRDefault="00EA206D" w:rsidP="00EA206D">
            <w:pPr>
              <w:pStyle w:val="af5"/>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rsidR="00EA206D" w:rsidRPr="00F61CB4" w:rsidRDefault="00EA206D" w:rsidP="00EA206D">
            <w:pPr>
              <w:pStyle w:val="af5"/>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rsidR="00EA206D" w:rsidRDefault="00EA206D" w:rsidP="00EA206D">
            <w:pPr>
              <w:pStyle w:val="af5"/>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rsidR="00EA206D" w:rsidRPr="00AB27FD" w:rsidRDefault="00EA206D" w:rsidP="00EA206D">
            <w:pPr>
              <w:pStyle w:val="af5"/>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rsidR="00EA206D" w:rsidRPr="00AB27FD" w:rsidRDefault="00EA206D" w:rsidP="00EA206D">
            <w:pPr>
              <w:autoSpaceDE w:val="0"/>
              <w:autoSpaceDN w:val="0"/>
              <w:jc w:val="both"/>
              <w:rPr>
                <w:color w:val="000000"/>
                <w:szCs w:val="20"/>
                <w:lang w:eastAsia="ko-KR"/>
              </w:rPr>
            </w:pPr>
          </w:p>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rsidTr="00863299">
        <w:tc>
          <w:tcPr>
            <w:tcW w:w="1668" w:type="dxa"/>
          </w:tcPr>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rsidTr="00863299">
        <w:tc>
          <w:tcPr>
            <w:tcW w:w="1680" w:type="dxa"/>
            <w:gridSpan w:val="2"/>
          </w:tcPr>
          <w:p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rsidTr="00863299">
        <w:tc>
          <w:tcPr>
            <w:tcW w:w="1668"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rsidTr="000F75E6">
        <w:tc>
          <w:tcPr>
            <w:tcW w:w="1668" w:type="dxa"/>
          </w:tcPr>
          <w:p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rsidR="000F75E6" w:rsidRDefault="000F75E6" w:rsidP="004226A6">
            <w:pPr>
              <w:pStyle w:val="af5"/>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rsidR="000F75E6" w:rsidRDefault="000F75E6" w:rsidP="004226A6">
            <w:pPr>
              <w:autoSpaceDE w:val="0"/>
              <w:autoSpaceDN w:val="0"/>
              <w:jc w:val="both"/>
              <w:rPr>
                <w:rFonts w:asciiTheme="minorHAnsi" w:hAnsiTheme="minorHAnsi" w:cstheme="minorHAnsi"/>
                <w:color w:val="000000"/>
                <w:sz w:val="22"/>
                <w:szCs w:val="22"/>
                <w:lang w:eastAsia="ko-KR"/>
              </w:rPr>
            </w:pPr>
          </w:p>
          <w:p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As similar to other agreements RAN1 has achieved on partial sensing so far, SL DRX should be separately discussed to simplify the design case-by-case rather than mix them as a whole, otherwise, too much cross-links does not help to make steady progress.</w:t>
            </w:r>
          </w:p>
          <w:p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rsidTr="000F75E6">
        <w:tc>
          <w:tcPr>
            <w:tcW w:w="1668" w:type="dxa"/>
          </w:tcPr>
          <w:p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rsidR="008455B2" w:rsidRPr="004043F1" w:rsidRDefault="008455B2" w:rsidP="008455B2">
            <w:pPr>
              <w:pStyle w:val="af5"/>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rsidTr="000F75E6">
        <w:tc>
          <w:tcPr>
            <w:tcW w:w="1668" w:type="dxa"/>
          </w:tcPr>
          <w:p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rsidR="00B67769" w:rsidRDefault="00B67769" w:rsidP="00B67769">
            <w:pPr>
              <w:autoSpaceDE w:val="0"/>
              <w:autoSpaceDN w:val="0"/>
              <w:jc w:val="both"/>
              <w:rPr>
                <w:rFonts w:ascii="Calibri" w:eastAsiaTheme="minorEastAsia" w:hAnsi="Calibri" w:cs="Calibri"/>
                <w:sz w:val="22"/>
                <w:lang w:eastAsia="zh-CN"/>
              </w:rPr>
            </w:pPr>
          </w:p>
          <w:p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rsidTr="000F75E6">
        <w:tc>
          <w:tcPr>
            <w:tcW w:w="1668" w:type="dxa"/>
          </w:tcPr>
          <w:p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rsidR="00622AD5" w:rsidRDefault="00622AD5" w:rsidP="00622AD5">
            <w:pPr>
              <w:autoSpaceDE w:val="0"/>
              <w:autoSpaceDN w:val="0"/>
              <w:jc w:val="both"/>
              <w:rPr>
                <w:rFonts w:ascii="Calibri" w:eastAsiaTheme="minorEastAsia" w:hAnsi="Calibri" w:cs="Calibri"/>
                <w:sz w:val="22"/>
                <w:lang w:eastAsia="zh-CN"/>
              </w:rPr>
            </w:pPr>
          </w:p>
        </w:tc>
        <w:tc>
          <w:tcPr>
            <w:tcW w:w="6594" w:type="dxa"/>
          </w:tcPr>
          <w:p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rsidR="00622AD5" w:rsidRDefault="00622AD5" w:rsidP="00622AD5">
            <w:pPr>
              <w:autoSpaceDE w:val="0"/>
              <w:autoSpaceDN w:val="0"/>
              <w:jc w:val="both"/>
              <w:rPr>
                <w:rFonts w:asciiTheme="minorHAnsi" w:hAnsiTheme="minorHAnsi" w:cstheme="minorHAnsi"/>
                <w:color w:val="000000"/>
                <w:sz w:val="22"/>
                <w:szCs w:val="22"/>
                <w:lang w:eastAsia="ko-KR"/>
              </w:rPr>
            </w:pPr>
          </w:p>
          <w:p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rsidTr="004226A6">
        <w:tc>
          <w:tcPr>
            <w:tcW w:w="1668" w:type="dxa"/>
          </w:tcPr>
          <w:p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rsidTr="000F75E6">
        <w:tc>
          <w:tcPr>
            <w:tcW w:w="1668" w:type="dxa"/>
          </w:tcPr>
          <w:p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rsidTr="000F75E6">
        <w:tc>
          <w:tcPr>
            <w:tcW w:w="1668" w:type="dxa"/>
          </w:tcPr>
          <w:p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rsidR="002657AD" w:rsidRDefault="002657AD" w:rsidP="002657AD">
            <w:pPr>
              <w:autoSpaceDE w:val="0"/>
              <w:autoSpaceDN w:val="0"/>
              <w:jc w:val="both"/>
              <w:rPr>
                <w:rFonts w:ascii="Calibri" w:hAnsi="Calibri" w:cs="Calibri"/>
                <w:sz w:val="22"/>
                <w:lang w:eastAsia="ko-KR"/>
              </w:rPr>
            </w:pPr>
          </w:p>
        </w:tc>
      </w:tr>
      <w:tr w:rsidR="00BE2169" w:rsidRPr="00802F10" w:rsidTr="000F75E6">
        <w:tc>
          <w:tcPr>
            <w:tcW w:w="1668" w:type="dxa"/>
          </w:tcPr>
          <w:p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rsidR="00BE2169" w:rsidRDefault="00BE2169" w:rsidP="00BE2169">
            <w:pPr>
              <w:autoSpaceDE w:val="0"/>
              <w:autoSpaceDN w:val="0"/>
              <w:jc w:val="both"/>
              <w:rPr>
                <w:rFonts w:ascii="Calibri" w:hAnsi="Calibri" w:cs="Calibri"/>
                <w:sz w:val="22"/>
              </w:rPr>
            </w:pPr>
          </w:p>
        </w:tc>
      </w:tr>
      <w:tr w:rsidR="00C36F5D" w:rsidRPr="00802F10" w:rsidTr="000F75E6">
        <w:tc>
          <w:tcPr>
            <w:tcW w:w="1668" w:type="dxa"/>
          </w:tcPr>
          <w:p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rsidR="008A2865" w:rsidRPr="009654D0" w:rsidRDefault="008A2865" w:rsidP="008A2865">
      <w:pPr>
        <w:pStyle w:val="0Maintext"/>
        <w:spacing w:after="0" w:afterAutospacing="0"/>
        <w:ind w:firstLine="0"/>
      </w:pPr>
    </w:p>
    <w:p w:rsidR="008A2865" w:rsidRDefault="008A2865" w:rsidP="008A2865">
      <w:pPr>
        <w:pStyle w:val="3"/>
      </w:pPr>
      <w:r>
        <w:t xml:space="preserve">Proposals before </w:t>
      </w:r>
      <w:r w:rsidR="00D9183D">
        <w:t>3</w:t>
      </w:r>
      <w:r w:rsidR="00D9183D" w:rsidRPr="00D9183D">
        <w:rPr>
          <w:vertAlign w:val="superscript"/>
        </w:rPr>
        <w:t>rd</w:t>
      </w:r>
      <w:r w:rsidR="00D9183D">
        <w:t xml:space="preserve"> </w:t>
      </w:r>
      <w:r w:rsidR="00B31F3D">
        <w:t>GTW session</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rsidR="008A2865" w:rsidRDefault="00814C0C"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rsidR="00814C0C" w:rsidRDefault="00814C0C"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rsidR="00814C0C" w:rsidRDefault="00814C0C"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rsidR="00814C0C" w:rsidRPr="008A2865" w:rsidRDefault="00814C0C"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rsidR="00C67F08" w:rsidRDefault="00C67F08" w:rsidP="00C67F08">
      <w:pPr>
        <w:pStyle w:val="0Maintext"/>
        <w:spacing w:after="0" w:afterAutospacing="0"/>
        <w:ind w:firstLine="0"/>
      </w:pPr>
    </w:p>
    <w:p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rsidR="001A4821" w:rsidRDefault="001A4821" w:rsidP="00C67F08">
      <w:pPr>
        <w:pStyle w:val="0Maintext"/>
        <w:spacing w:after="0" w:afterAutospacing="0"/>
        <w:ind w:firstLine="0"/>
        <w:rPr>
          <w:rFonts w:asciiTheme="minorHAnsi" w:hAnsiTheme="minorHAnsi" w:cstheme="minorHAnsi"/>
          <w:sz w:val="22"/>
          <w:szCs w:val="22"/>
        </w:rPr>
      </w:pPr>
    </w:p>
    <w:p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rsidR="001A4821" w:rsidRDefault="001A4821" w:rsidP="001A4821">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rsidR="001A4821" w:rsidRPr="00C57F8B" w:rsidRDefault="001A4821" w:rsidP="001A4821">
      <w:pPr>
        <w:pStyle w:val="af5"/>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ac"/>
        <w:tblW w:w="9634" w:type="dxa"/>
        <w:tblLook w:val="04A0" w:firstRow="1" w:lastRow="0" w:firstColumn="1" w:lastColumn="0" w:noHBand="0" w:noVBand="1"/>
      </w:tblPr>
      <w:tblGrid>
        <w:gridCol w:w="1668"/>
        <w:gridCol w:w="1372"/>
        <w:gridCol w:w="6594"/>
      </w:tblGrid>
      <w:tr w:rsidR="001A4821" w:rsidTr="004226A6">
        <w:tc>
          <w:tcPr>
            <w:tcW w:w="1668" w:type="dxa"/>
          </w:tcPr>
          <w:p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rsidTr="004226A6">
        <w:tc>
          <w:tcPr>
            <w:tcW w:w="1668" w:type="dxa"/>
          </w:tcPr>
          <w:p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rsidTr="004226A6">
        <w:tc>
          <w:tcPr>
            <w:tcW w:w="1668" w:type="dxa"/>
          </w:tcPr>
          <w:p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rsidR="009949A4" w:rsidRPr="009949A4" w:rsidRDefault="009949A4" w:rsidP="009949A4">
            <w:pPr>
              <w:pStyle w:val="af5"/>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rsidTr="004226A6">
        <w:tc>
          <w:tcPr>
            <w:tcW w:w="1668" w:type="dxa"/>
          </w:tcPr>
          <w:p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rsidTr="004226A6">
        <w:tc>
          <w:tcPr>
            <w:tcW w:w="1668" w:type="dxa"/>
          </w:tcPr>
          <w:p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rsidR="00A5711A" w:rsidRDefault="00A5711A" w:rsidP="00A5711A">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rsidR="00A5711A" w:rsidRPr="00C57F8B" w:rsidRDefault="00A5711A" w:rsidP="00A5711A">
            <w:pPr>
              <w:pStyle w:val="af5"/>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 xml:space="preserve">the value </w:t>
            </w:r>
            <w:r w:rsidRPr="0003744A">
              <w:rPr>
                <w:rFonts w:asciiTheme="minorHAnsi" w:hAnsiTheme="minorHAnsi" w:cstheme="minorHAnsi"/>
                <w:color w:val="FF0000"/>
                <w:sz w:val="22"/>
                <w:szCs w:val="22"/>
                <w:lang w:eastAsia="ko-KR"/>
              </w:rPr>
              <w:lastRenderedPageBreak/>
              <w:t>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sensing 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rsidTr="004226A6">
        <w:tc>
          <w:tcPr>
            <w:tcW w:w="1668" w:type="dxa"/>
          </w:tcPr>
          <w:p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rsidR="00A5711A" w:rsidRPr="00C67F08" w:rsidRDefault="00A5711A" w:rsidP="00A5711A">
            <w:pPr>
              <w:autoSpaceDE w:val="0"/>
              <w:autoSpaceDN w:val="0"/>
              <w:jc w:val="both"/>
              <w:rPr>
                <w:rFonts w:ascii="Calibri" w:hAnsi="Calibri" w:cs="Calibri"/>
                <w:sz w:val="22"/>
              </w:rPr>
            </w:pPr>
          </w:p>
        </w:tc>
      </w:tr>
      <w:tr w:rsidR="00D33E5C" w:rsidTr="004226A6">
        <w:tc>
          <w:tcPr>
            <w:tcW w:w="1668" w:type="dxa"/>
          </w:tcPr>
          <w:p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1372" w:type="dxa"/>
          </w:tcPr>
          <w:p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rsidR="00D33E5C" w:rsidRPr="00C67F08" w:rsidRDefault="00D33E5C" w:rsidP="00D33E5C">
            <w:pPr>
              <w:autoSpaceDE w:val="0"/>
              <w:autoSpaceDN w:val="0"/>
              <w:jc w:val="both"/>
              <w:rPr>
                <w:rFonts w:ascii="Calibri" w:hAnsi="Calibri" w:cs="Calibri"/>
                <w:sz w:val="22"/>
              </w:rPr>
            </w:pPr>
          </w:p>
        </w:tc>
      </w:tr>
      <w:tr w:rsidR="00AE2770" w:rsidRPr="009F1A5C" w:rsidTr="00AE2770">
        <w:tc>
          <w:tcPr>
            <w:tcW w:w="1668" w:type="dxa"/>
          </w:tcPr>
          <w:p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rsidTr="00AE2770">
        <w:tc>
          <w:tcPr>
            <w:tcW w:w="1668" w:type="dxa"/>
          </w:tcPr>
          <w:p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rsidR="0034215E" w:rsidRDefault="0034215E" w:rsidP="00C3475F">
            <w:pPr>
              <w:autoSpaceDE w:val="0"/>
              <w:autoSpaceDN w:val="0"/>
              <w:jc w:val="both"/>
              <w:rPr>
                <w:rFonts w:ascii="Calibri" w:eastAsiaTheme="minorEastAsia" w:hAnsi="Calibri" w:cs="Calibri"/>
                <w:sz w:val="22"/>
                <w:lang w:eastAsia="zh-CN"/>
              </w:rPr>
            </w:pPr>
          </w:p>
        </w:tc>
      </w:tr>
      <w:tr w:rsidR="00C3475F" w:rsidRPr="009F1A5C" w:rsidTr="00AE2770">
        <w:tc>
          <w:tcPr>
            <w:tcW w:w="1668" w:type="dxa"/>
          </w:tcPr>
          <w:p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rsidR="00C3475F" w:rsidRDefault="00C3475F" w:rsidP="00C3475F">
            <w:pPr>
              <w:autoSpaceDE w:val="0"/>
              <w:autoSpaceDN w:val="0"/>
              <w:jc w:val="both"/>
              <w:rPr>
                <w:rFonts w:ascii="Calibri" w:eastAsiaTheme="minorEastAsia" w:hAnsi="Calibri" w:cs="Calibri"/>
                <w:sz w:val="22"/>
                <w:lang w:eastAsia="zh-CN"/>
              </w:rPr>
            </w:pPr>
          </w:p>
        </w:tc>
      </w:tr>
      <w:tr w:rsidR="00D87E20" w:rsidRPr="009F1A5C" w:rsidTr="00AE2770">
        <w:tc>
          <w:tcPr>
            <w:tcW w:w="1668"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rsidR="00D87E20" w:rsidRDefault="00D87E20" w:rsidP="00D87E20">
            <w:pPr>
              <w:autoSpaceDE w:val="0"/>
              <w:autoSpaceDN w:val="0"/>
              <w:jc w:val="both"/>
              <w:rPr>
                <w:rFonts w:ascii="Calibri" w:eastAsiaTheme="minorEastAsia" w:hAnsi="Calibri" w:cs="Calibri"/>
                <w:sz w:val="22"/>
                <w:lang w:eastAsia="zh-CN"/>
              </w:rPr>
            </w:pPr>
          </w:p>
        </w:tc>
      </w:tr>
      <w:tr w:rsidR="003E28B6" w:rsidRPr="009F1A5C" w:rsidTr="00AE2770">
        <w:tc>
          <w:tcPr>
            <w:tcW w:w="1668" w:type="dxa"/>
          </w:tcPr>
          <w:p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1372" w:type="dxa"/>
          </w:tcPr>
          <w:p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rsidR="003E28B6" w:rsidRDefault="003E28B6" w:rsidP="00D87E20">
            <w:pPr>
              <w:autoSpaceDE w:val="0"/>
              <w:autoSpaceDN w:val="0"/>
              <w:jc w:val="both"/>
              <w:rPr>
                <w:rFonts w:ascii="Calibri" w:eastAsiaTheme="minorEastAsia" w:hAnsi="Calibri" w:cs="Calibri"/>
                <w:sz w:val="22"/>
                <w:lang w:eastAsia="zh-CN"/>
              </w:rPr>
            </w:pPr>
          </w:p>
        </w:tc>
      </w:tr>
      <w:tr w:rsidR="0081602A" w:rsidRPr="009F1A5C" w:rsidTr="00AE2770">
        <w:tc>
          <w:tcPr>
            <w:tcW w:w="1668" w:type="dxa"/>
          </w:tcPr>
          <w:p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rsidR="0081602A" w:rsidRPr="00C67F08"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tc>
      </w:tr>
    </w:tbl>
    <w:p w:rsidR="001A4821" w:rsidRPr="00AE2770" w:rsidRDefault="001A4821" w:rsidP="00C67F08">
      <w:pPr>
        <w:pStyle w:val="0Maintext"/>
        <w:spacing w:after="0" w:afterAutospacing="0"/>
        <w:ind w:firstLine="0"/>
        <w:rPr>
          <w:rFonts w:asciiTheme="minorHAnsi" w:hAnsiTheme="minorHAnsi" w:cstheme="minorHAnsi"/>
          <w:sz w:val="22"/>
          <w:szCs w:val="22"/>
        </w:rPr>
      </w:pPr>
    </w:p>
    <w:p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rsidR="008A2865" w:rsidRDefault="008A2865" w:rsidP="008A2865">
      <w:pPr>
        <w:pStyle w:val="3"/>
      </w:pPr>
      <w:r>
        <w:t>Proposals before 1</w:t>
      </w:r>
      <w:r w:rsidRPr="00224780">
        <w:rPr>
          <w:vertAlign w:val="superscript"/>
        </w:rPr>
        <w:t>st</w:t>
      </w:r>
      <w:r>
        <w:t xml:space="preserve"> check point</w:t>
      </w:r>
    </w:p>
    <w:p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rsidR="008A2865" w:rsidRDefault="00295437" w:rsidP="00A671AE">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rsidR="00295437" w:rsidRPr="00483836" w:rsidRDefault="00295437" w:rsidP="00A671AE">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firstRow="1" w:lastRow="0" w:firstColumn="1" w:lastColumn="0" w:noHBand="0" w:noVBand="1"/>
      </w:tblPr>
      <w:tblGrid>
        <w:gridCol w:w="1680"/>
        <w:gridCol w:w="1680"/>
        <w:gridCol w:w="6274"/>
      </w:tblGrid>
      <w:tr w:rsidR="00295437" w:rsidTr="00295437">
        <w:tc>
          <w:tcPr>
            <w:tcW w:w="1680"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rsidTr="00295437">
        <w:tc>
          <w:tcPr>
            <w:tcW w:w="1680" w:type="dxa"/>
          </w:tcPr>
          <w:p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rsidR="00295437" w:rsidRPr="00C67F08" w:rsidRDefault="00295437" w:rsidP="005E24CF">
            <w:pPr>
              <w:autoSpaceDE w:val="0"/>
              <w:autoSpaceDN w:val="0"/>
              <w:jc w:val="both"/>
              <w:rPr>
                <w:rFonts w:ascii="Calibri" w:hAnsi="Calibri" w:cs="Calibri"/>
                <w:sz w:val="22"/>
              </w:rPr>
            </w:pPr>
          </w:p>
        </w:tc>
        <w:tc>
          <w:tcPr>
            <w:tcW w:w="6274" w:type="dxa"/>
          </w:tcPr>
          <w:p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rsidR="004A5DC4" w:rsidRDefault="004A5DC4" w:rsidP="004A5DC4">
            <w:pPr>
              <w:pStyle w:val="af5"/>
              <w:numPr>
                <w:ilvl w:val="0"/>
                <w:numId w:val="24"/>
              </w:numPr>
              <w:autoSpaceDE w:val="0"/>
              <w:autoSpaceDN w:val="0"/>
              <w:ind w:leftChars="0"/>
              <w:jc w:val="both"/>
              <w:rPr>
                <w:rFonts w:ascii="Calibri" w:hAnsi="Calibri" w:cs="Calibri"/>
                <w:sz w:val="22"/>
              </w:rPr>
            </w:pPr>
            <w:r>
              <w:rPr>
                <w:rFonts w:ascii="Calibri" w:hAnsi="Calibri" w:cs="Calibri"/>
                <w:sz w:val="22"/>
              </w:rPr>
              <w:lastRenderedPageBreak/>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rsidR="006C466D" w:rsidRDefault="006C466D" w:rsidP="004A5DC4">
            <w:pPr>
              <w:pStyle w:val="af5"/>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rsidR="00CB731B" w:rsidRDefault="00CB731B" w:rsidP="006C466D">
            <w:pPr>
              <w:autoSpaceDE w:val="0"/>
              <w:autoSpaceDN w:val="0"/>
              <w:jc w:val="both"/>
              <w:rPr>
                <w:rFonts w:ascii="Calibri" w:hAnsi="Calibri" w:cs="Calibri"/>
                <w:sz w:val="22"/>
              </w:rPr>
            </w:pPr>
          </w:p>
          <w:p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rsidR="00CB731B" w:rsidRPr="00CB731B" w:rsidRDefault="00CB731B" w:rsidP="006C466D">
            <w:pPr>
              <w:pStyle w:val="af5"/>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51"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52" w:author="Kevin Lin" w:date="2021-08-18T05:02:00Z">
              <w:r w:rsidRPr="00CB731B" w:rsidDel="00CB731B">
                <w:rPr>
                  <w:rFonts w:ascii="Calibri" w:hAnsi="Calibri" w:cs="Calibri"/>
                  <w:color w:val="0070C0"/>
                  <w:sz w:val="22"/>
                </w:rPr>
                <w:delText xml:space="preserve">n’ </w:delText>
              </w:r>
            </w:del>
            <w:ins w:id="53"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54" w:author="Kevin Lin" w:date="2021-08-18T05:02:00Z">
              <w:r w:rsidRPr="00CB731B" w:rsidDel="00CB731B">
                <w:rPr>
                  <w:rFonts w:ascii="Calibri" w:hAnsi="Calibri" w:cs="Calibri"/>
                  <w:color w:val="0070C0"/>
                  <w:sz w:val="22"/>
                </w:rPr>
                <w:delText>at slot n’</w:delText>
              </w:r>
            </w:del>
            <w:ins w:id="55" w:author="Kevin Lin" w:date="2021-08-18T05:02:00Z">
              <w:r w:rsidRPr="00CB731B">
                <w:rPr>
                  <w:rFonts w:ascii="Calibri" w:hAnsi="Calibri" w:cs="Calibri"/>
                  <w:color w:val="0070C0"/>
                  <w:sz w:val="22"/>
                </w:rPr>
                <w:t>just before the first slot o</w:t>
              </w:r>
            </w:ins>
            <w:ins w:id="56"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rsidTr="0029543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rsidTr="00295437">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rsidR="0040058D" w:rsidRPr="00C67F08" w:rsidRDefault="0040058D" w:rsidP="0040058D">
            <w:pPr>
              <w:autoSpaceDE w:val="0"/>
              <w:autoSpaceDN w:val="0"/>
              <w:jc w:val="both"/>
              <w:rPr>
                <w:rFonts w:ascii="Calibri" w:hAnsi="Calibri" w:cs="Calibri"/>
                <w:sz w:val="22"/>
              </w:rPr>
            </w:pPr>
          </w:p>
        </w:tc>
        <w:tc>
          <w:tcPr>
            <w:tcW w:w="6274" w:type="dxa"/>
          </w:tcPr>
          <w:p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rsidR="0040058D" w:rsidRPr="00030B05" w:rsidRDefault="0040058D" w:rsidP="0040058D">
            <w:pPr>
              <w:pStyle w:val="af5"/>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rsidTr="00295437">
        <w:tc>
          <w:tcPr>
            <w:tcW w:w="1680"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rsidTr="00835C30">
        <w:tc>
          <w:tcPr>
            <w:tcW w:w="1680" w:type="dxa"/>
          </w:tcPr>
          <w:p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57" w:name="OLE_LINK43"/>
            <w:r>
              <w:rPr>
                <w:rFonts w:ascii="Calibri" w:eastAsiaTheme="minorEastAsia" w:hAnsi="Calibri" w:cs="Calibri"/>
                <w:sz w:val="22"/>
                <w:lang w:eastAsia="zh-CN"/>
              </w:rPr>
              <w:t>resource exclusion procedure</w:t>
            </w:r>
            <w:bookmarkEnd w:id="57"/>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rsidTr="00835C30">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w:t>
            </w:r>
            <w:r w:rsidRPr="00562783">
              <w:rPr>
                <w:rFonts w:ascii="Calibri" w:eastAsiaTheme="minorEastAsia" w:hAnsi="Calibri" w:cs="Calibri"/>
                <w:sz w:val="22"/>
                <w:lang w:eastAsia="zh-CN"/>
              </w:rPr>
              <w:lastRenderedPageBreak/>
              <w:t>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rsidR="000F4F91" w:rsidRDefault="000F4F91" w:rsidP="000F4F91">
            <w:pPr>
              <w:autoSpaceDE w:val="0"/>
              <w:autoSpaceDN w:val="0"/>
              <w:jc w:val="both"/>
              <w:rPr>
                <w:rFonts w:ascii="Calibri" w:eastAsiaTheme="minorEastAsia" w:hAnsi="Calibri" w:cs="Calibri"/>
                <w:sz w:val="22"/>
                <w:lang w:eastAsia="zh-CN"/>
              </w:rPr>
            </w:pP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w:t>
            </w:r>
            <w:r>
              <w:rPr>
                <w:rFonts w:ascii="Calibri" w:eastAsiaTheme="minorEastAsia" w:hAnsi="Calibri" w:cs="Calibri"/>
                <w:sz w:val="22"/>
                <w:lang w:eastAsia="zh-CN"/>
              </w:rPr>
              <w:lastRenderedPageBreak/>
              <w:t>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rsidR="00CB731B" w:rsidRDefault="00CB731B">
            <w:pPr>
              <w:autoSpaceDE w:val="0"/>
              <w:autoSpaceDN w:val="0"/>
              <w:jc w:val="both"/>
              <w:rPr>
                <w:rFonts w:ascii="Calibri" w:eastAsiaTheme="minorEastAsia" w:hAnsi="Calibri" w:cs="Calibri"/>
                <w:sz w:val="22"/>
                <w:lang w:eastAsia="zh-CN"/>
              </w:rPr>
            </w:pPr>
          </w:p>
          <w:p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rsidR="00EA206D" w:rsidRPr="00AB59C8" w:rsidRDefault="00EA206D" w:rsidP="00EA206D">
            <w:pPr>
              <w:pStyle w:val="af5"/>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rsidR="00EA206D" w:rsidRPr="008008E8" w:rsidRDefault="00EA206D" w:rsidP="00EA206D">
            <w:pPr>
              <w:pStyle w:val="af5"/>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rsidR="00EA206D" w:rsidRPr="00AB59C8" w:rsidRDefault="00EA206D" w:rsidP="00EA206D">
            <w:pPr>
              <w:pStyle w:val="af5"/>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rsidR="001D034A" w:rsidRPr="001D034A" w:rsidRDefault="00EA206D" w:rsidP="001D034A">
            <w:pPr>
              <w:pStyle w:val="af5"/>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rsidR="00EA206D" w:rsidRDefault="00EA206D" w:rsidP="001D034A">
            <w:pPr>
              <w:pStyle w:val="af5"/>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rsidTr="00FF6B6E">
        <w:tc>
          <w:tcPr>
            <w:tcW w:w="1680"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rsidTr="000F75E6">
        <w:tc>
          <w:tcPr>
            <w:tcW w:w="1680" w:type="dxa"/>
          </w:tcPr>
          <w:p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rsidTr="000F75E6">
        <w:tc>
          <w:tcPr>
            <w:tcW w:w="1680" w:type="dxa"/>
          </w:tcPr>
          <w:p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rsidTr="000F75E6">
        <w:tc>
          <w:tcPr>
            <w:tcW w:w="1680" w:type="dxa"/>
          </w:tcPr>
          <w:p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rsidTr="000F75E6">
        <w:tc>
          <w:tcPr>
            <w:tcW w:w="1680" w:type="dxa"/>
          </w:tcPr>
          <w:p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lastRenderedPageBreak/>
              <w:t>Apple</w:t>
            </w:r>
          </w:p>
        </w:tc>
        <w:tc>
          <w:tcPr>
            <w:tcW w:w="1680" w:type="dxa"/>
          </w:tcPr>
          <w:p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rsidR="00622AD5" w:rsidRPr="00037541" w:rsidRDefault="00622AD5" w:rsidP="00622AD5">
            <w:pPr>
              <w:jc w:val="both"/>
              <w:rPr>
                <w:rFonts w:ascii="Calibri" w:hAnsi="Calibri" w:cs="Calibri"/>
                <w:sz w:val="22"/>
              </w:rPr>
            </w:pPr>
          </w:p>
          <w:p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rsidTr="000F75E6">
        <w:tc>
          <w:tcPr>
            <w:tcW w:w="1680" w:type="dxa"/>
          </w:tcPr>
          <w:p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rsidTr="000F75E6">
        <w:tc>
          <w:tcPr>
            <w:tcW w:w="1680" w:type="dxa"/>
          </w:tcPr>
          <w:p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rsidTr="000F75E6">
        <w:tc>
          <w:tcPr>
            <w:tcW w:w="1680" w:type="dxa"/>
          </w:tcPr>
          <w:p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rsidTr="000F75E6">
        <w:tc>
          <w:tcPr>
            <w:tcW w:w="1680" w:type="dxa"/>
          </w:tcPr>
          <w:p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rsidTr="00726063">
        <w:tc>
          <w:tcPr>
            <w:tcW w:w="1680" w:type="dxa"/>
          </w:tcPr>
          <w:p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rsidTr="00726063">
        <w:tc>
          <w:tcPr>
            <w:tcW w:w="1680"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rsidR="008A2865" w:rsidRPr="00835C30" w:rsidRDefault="008A2865" w:rsidP="008A2865">
      <w:pPr>
        <w:pStyle w:val="0Maintext"/>
        <w:spacing w:after="0" w:afterAutospacing="0"/>
        <w:ind w:firstLine="0"/>
      </w:pPr>
    </w:p>
    <w:p w:rsidR="008A2865" w:rsidRDefault="008A2865" w:rsidP="008A2865">
      <w:pPr>
        <w:pStyle w:val="3"/>
      </w:pPr>
      <w:r>
        <w:t>Proposals before 2</w:t>
      </w:r>
      <w:r w:rsidRPr="00530971">
        <w:rPr>
          <w:vertAlign w:val="superscript"/>
        </w:rPr>
        <w:t>nd</w:t>
      </w:r>
      <w:r>
        <w:t xml:space="preserve"> </w:t>
      </w:r>
      <w:r w:rsidR="00B31F3D">
        <w:t>GTW session</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rsidR="008A2865" w:rsidRDefault="00CB731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rsidR="00CB731B" w:rsidRPr="008A2865" w:rsidRDefault="00CB731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rsidR="00C67F08" w:rsidRDefault="00C67F08" w:rsidP="00C67F08">
      <w:pPr>
        <w:pStyle w:val="0Maintext"/>
        <w:spacing w:after="0" w:afterAutospacing="0"/>
        <w:ind w:firstLine="0"/>
      </w:pPr>
    </w:p>
    <w:p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 xml:space="preserve">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w:t>
      </w:r>
      <w:r w:rsidRPr="00C4656E">
        <w:rPr>
          <w:rFonts w:asciiTheme="minorHAnsi" w:hAnsiTheme="minorHAnsi" w:cstheme="minorHAnsi"/>
          <w:sz w:val="22"/>
          <w:szCs w:val="22"/>
        </w:rPr>
        <w:lastRenderedPageBreak/>
        <w:t>close the FFS issue.</w:t>
      </w:r>
      <w:r>
        <w:rPr>
          <w:rFonts w:asciiTheme="minorHAnsi" w:hAnsiTheme="minorHAnsi" w:cstheme="minorHAnsi"/>
          <w:sz w:val="22"/>
          <w:szCs w:val="22"/>
        </w:rPr>
        <w:t xml:space="preserve"> This will be proposed to the next GTW session on Wednesday for agreement as a FL proposal.</w:t>
      </w:r>
    </w:p>
    <w:p w:rsidR="00C4656E" w:rsidRDefault="00C4656E" w:rsidP="00C67F08">
      <w:pPr>
        <w:pStyle w:val="0Maintext"/>
        <w:spacing w:after="0" w:afterAutospacing="0"/>
        <w:ind w:firstLine="0"/>
      </w:pPr>
    </w:p>
    <w:p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rsidR="00C4656E" w:rsidRDefault="00C4656E" w:rsidP="00C4656E">
      <w:pPr>
        <w:pStyle w:val="af5"/>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rsidR="00C4656E" w:rsidRDefault="00C4656E" w:rsidP="00C67F08">
      <w:pPr>
        <w:pStyle w:val="0Maintext"/>
        <w:spacing w:after="0" w:afterAutospacing="0"/>
        <w:ind w:firstLine="0"/>
      </w:pPr>
    </w:p>
    <w:p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rsidR="008A2865" w:rsidRDefault="008A2865" w:rsidP="008A2865">
      <w:pPr>
        <w:pStyle w:val="3"/>
      </w:pPr>
      <w:r>
        <w:t>Proposals before 1</w:t>
      </w:r>
      <w:r w:rsidRPr="00224780">
        <w:rPr>
          <w:vertAlign w:val="superscript"/>
        </w:rPr>
        <w:t>st</w:t>
      </w:r>
      <w:r>
        <w:t xml:space="preserve"> check point</w:t>
      </w:r>
    </w:p>
    <w:p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rsidR="008A2865" w:rsidRPr="00252A75" w:rsidRDefault="00252A75" w:rsidP="00A671AE">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rsidR="00252A75" w:rsidRPr="00252A75" w:rsidRDefault="00252A75" w:rsidP="00252A75">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252A75" w:rsidRPr="00252A75" w:rsidRDefault="00252A75" w:rsidP="00252A75">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252A75" w:rsidRPr="00252A75" w:rsidRDefault="00252A75" w:rsidP="00A671AE">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252A75" w:rsidRPr="00252A75" w:rsidRDefault="00252A75" w:rsidP="00252A75">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firstRow="1" w:lastRow="0" w:firstColumn="1" w:lastColumn="0" w:noHBand="0" w:noVBand="1"/>
      </w:tblPr>
      <w:tblGrid>
        <w:gridCol w:w="1680"/>
        <w:gridCol w:w="7954"/>
      </w:tblGrid>
      <w:tr w:rsidR="00295437" w:rsidTr="00295437">
        <w:tc>
          <w:tcPr>
            <w:tcW w:w="1680"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rsidTr="00295437">
        <w:tc>
          <w:tcPr>
            <w:tcW w:w="1680" w:type="dxa"/>
          </w:tcPr>
          <w:p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rsidR="006A5D6A" w:rsidRDefault="006A5D6A" w:rsidP="005E24CF">
            <w:pPr>
              <w:autoSpaceDE w:val="0"/>
              <w:autoSpaceDN w:val="0"/>
              <w:jc w:val="both"/>
              <w:rPr>
                <w:rFonts w:ascii="Calibri" w:hAnsi="Calibri" w:cs="Calibri"/>
                <w:sz w:val="22"/>
              </w:rPr>
            </w:pPr>
          </w:p>
          <w:p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rsidR="00007E03" w:rsidRPr="00252A75" w:rsidRDefault="00007E03" w:rsidP="00007E03">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rsidR="00007E03" w:rsidRPr="00252A75" w:rsidRDefault="00007E03" w:rsidP="00007E03">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007E03" w:rsidRPr="00007E03" w:rsidRDefault="00007E03" w:rsidP="00007E03">
            <w:pPr>
              <w:pStyle w:val="af5"/>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rsidR="00007E03" w:rsidRPr="00252A75" w:rsidRDefault="00007E03" w:rsidP="00007E03">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007E03" w:rsidRPr="00252A75" w:rsidRDefault="00007E03" w:rsidP="00007E03">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007E03" w:rsidRDefault="00007E03" w:rsidP="00007E03">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rsidR="003416FB" w:rsidRDefault="003416FB" w:rsidP="003416FB">
            <w:pPr>
              <w:autoSpaceDE w:val="0"/>
              <w:autoSpaceDN w:val="0"/>
              <w:jc w:val="both"/>
              <w:rPr>
                <w:rFonts w:ascii="Calibri" w:hAnsi="Calibri" w:cs="Calibri"/>
                <w:b/>
                <w:bCs/>
                <w:color w:val="000000" w:themeColor="text1"/>
                <w:sz w:val="22"/>
              </w:rPr>
            </w:pPr>
          </w:p>
          <w:p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lastRenderedPageBreak/>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rsidTr="0029543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rsidTr="00295437">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rsidTr="00295437">
        <w:tc>
          <w:tcPr>
            <w:tcW w:w="1680"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rsidTr="00835C30">
        <w:tc>
          <w:tcPr>
            <w:tcW w:w="1680" w:type="dxa"/>
          </w:tcPr>
          <w:p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rsidTr="00835C30">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rsidR="000F4F91" w:rsidRDefault="000F4F91" w:rsidP="000F4F91">
            <w:pPr>
              <w:autoSpaceDE w:val="0"/>
              <w:autoSpaceDN w:val="0"/>
              <w:jc w:val="both"/>
              <w:rPr>
                <w:rFonts w:ascii="Calibri" w:eastAsiaTheme="minorEastAsia" w:hAnsi="Calibri" w:cs="Calibri"/>
                <w:sz w:val="22"/>
                <w:lang w:eastAsia="zh-CN"/>
              </w:rPr>
            </w:pPr>
          </w:p>
          <w:p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rsidR="000F4F91" w:rsidRPr="00252A75"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rsidR="000F4F91" w:rsidRPr="00252A75" w:rsidRDefault="000F4F91" w:rsidP="000F4F91">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0F4F91" w:rsidRPr="00252A75" w:rsidRDefault="000F4F91" w:rsidP="000F4F91">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0F4F91" w:rsidRPr="00252A75"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0F4F91" w:rsidRPr="00252A75"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rsidR="000F4F91" w:rsidRDefault="000F4F91" w:rsidP="000F4F91">
            <w:pPr>
              <w:autoSpaceDE w:val="0"/>
              <w:autoSpaceDN w:val="0"/>
              <w:jc w:val="both"/>
              <w:rPr>
                <w:rFonts w:ascii="Calibri" w:eastAsiaTheme="minorEastAsia" w:hAnsi="Calibri" w:cs="Calibri"/>
                <w:sz w:val="22"/>
                <w:lang w:eastAsia="zh-CN"/>
              </w:rPr>
            </w:pPr>
          </w:p>
        </w:tc>
      </w:tr>
      <w:tr w:rsidR="00FF6B6E" w:rsidTr="00FF6B6E">
        <w:tc>
          <w:tcPr>
            <w:tcW w:w="1680" w:type="dxa"/>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rsidR="00FF6B6E" w:rsidRDefault="00FF6B6E" w:rsidP="00FF6B6E">
            <w:pPr>
              <w:pStyle w:val="af5"/>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rsidR="00B31F3D" w:rsidRDefault="00B31F3D">
            <w:pPr>
              <w:autoSpaceDE w:val="0"/>
              <w:autoSpaceDN w:val="0"/>
              <w:jc w:val="both"/>
              <w:rPr>
                <w:rFonts w:ascii="Calibri" w:eastAsiaTheme="minorEastAsia" w:hAnsi="Calibri" w:cs="Calibri"/>
                <w:sz w:val="22"/>
                <w:lang w:eastAsia="zh-CN"/>
              </w:rPr>
            </w:pPr>
          </w:p>
          <w:p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rsidTr="00FF6B6E">
        <w:tc>
          <w:tcPr>
            <w:tcW w:w="1680"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rsidR="00EA206D" w:rsidRPr="00252A75" w:rsidRDefault="00EA206D" w:rsidP="00EA206D">
            <w:pPr>
              <w:pStyle w:val="af5"/>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rsidR="00EA206D" w:rsidRPr="00252A7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rsidR="00EA206D" w:rsidRPr="007E3ACC" w:rsidRDefault="00EA206D" w:rsidP="00EA206D">
            <w:pPr>
              <w:pStyle w:val="af5"/>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lastRenderedPageBreak/>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rsidR="00EA206D" w:rsidRPr="000065DB" w:rsidRDefault="00EA206D" w:rsidP="00EA206D">
            <w:pPr>
              <w:pStyle w:val="af5"/>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rsidR="00EA206D" w:rsidRPr="00252A75"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EA206D" w:rsidRPr="00252A7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EA206D" w:rsidRPr="00252A7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rsidR="00EA206D" w:rsidRDefault="00EA206D" w:rsidP="00EA206D">
            <w:pPr>
              <w:autoSpaceDE w:val="0"/>
              <w:autoSpaceDN w:val="0"/>
              <w:jc w:val="both"/>
              <w:rPr>
                <w:rFonts w:ascii="Calibri" w:hAnsi="Calibri" w:cs="Calibri"/>
                <w:sz w:val="22"/>
              </w:rPr>
            </w:pPr>
          </w:p>
          <w:p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rsidTr="00FF6B6E">
        <w:tc>
          <w:tcPr>
            <w:tcW w:w="1680" w:type="dxa"/>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rsidTr="00FF6B6E">
        <w:tc>
          <w:tcPr>
            <w:tcW w:w="1680" w:type="dxa"/>
          </w:tcPr>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rsidTr="00FF6B6E">
        <w:tc>
          <w:tcPr>
            <w:tcW w:w="1680"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rsidTr="000F75E6">
        <w:tc>
          <w:tcPr>
            <w:tcW w:w="1680" w:type="dxa"/>
          </w:tcPr>
          <w:p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rsidR="000F75E6" w:rsidRPr="006210B8" w:rsidRDefault="000F75E6" w:rsidP="004226A6">
            <w:pPr>
              <w:pStyle w:val="af5"/>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rsidTr="000F75E6">
        <w:tc>
          <w:tcPr>
            <w:tcW w:w="1680" w:type="dxa"/>
          </w:tcPr>
          <w:p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rsidR="00A104EC" w:rsidRPr="009C7DAE" w:rsidRDefault="00A104EC" w:rsidP="00A104EC">
            <w:pPr>
              <w:pStyle w:val="af5"/>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rsidR="00A104EC" w:rsidRPr="004043F1" w:rsidRDefault="00A104EC" w:rsidP="00A104EC">
            <w:pPr>
              <w:pStyle w:val="af5"/>
              <w:autoSpaceDE w:val="0"/>
              <w:autoSpaceDN w:val="0"/>
              <w:ind w:leftChars="0" w:left="720"/>
              <w:jc w:val="both"/>
              <w:rPr>
                <w:rFonts w:ascii="Calibri" w:hAnsi="Calibri" w:cs="Calibri"/>
                <w:sz w:val="22"/>
              </w:rPr>
            </w:pPr>
          </w:p>
          <w:p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rsidR="00F54A87" w:rsidRDefault="00F54A87" w:rsidP="00A104EC">
            <w:pPr>
              <w:autoSpaceDE w:val="0"/>
              <w:autoSpaceDN w:val="0"/>
              <w:jc w:val="both"/>
              <w:rPr>
                <w:rFonts w:ascii="Calibri" w:eastAsiaTheme="minorEastAsia" w:hAnsi="Calibri" w:cs="Calibri"/>
                <w:sz w:val="22"/>
                <w:lang w:eastAsia="zh-CN"/>
              </w:rPr>
            </w:pPr>
          </w:p>
          <w:p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rsidR="00F54A87" w:rsidRPr="00F54A87" w:rsidRDefault="00F54A87" w:rsidP="00A104EC">
            <w:pPr>
              <w:autoSpaceDE w:val="0"/>
              <w:autoSpaceDN w:val="0"/>
              <w:jc w:val="both"/>
              <w:rPr>
                <w:rFonts w:ascii="Calibri" w:eastAsiaTheme="minorEastAsia" w:hAnsi="Calibri" w:cs="Calibri"/>
                <w:color w:val="0070C0"/>
                <w:sz w:val="22"/>
                <w:lang w:eastAsia="zh-CN"/>
              </w:rPr>
            </w:pPr>
          </w:p>
          <w:p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rsidTr="000F75E6">
        <w:tc>
          <w:tcPr>
            <w:tcW w:w="1680" w:type="dxa"/>
          </w:tcPr>
          <w:p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rsidTr="000F75E6">
        <w:tc>
          <w:tcPr>
            <w:tcW w:w="1680" w:type="dxa"/>
          </w:tcPr>
          <w:p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rsidTr="004226A6">
        <w:tc>
          <w:tcPr>
            <w:tcW w:w="1680" w:type="dxa"/>
          </w:tcPr>
          <w:p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rsidTr="000F75E6">
        <w:tc>
          <w:tcPr>
            <w:tcW w:w="1680" w:type="dxa"/>
          </w:tcPr>
          <w:p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rsidTr="000F75E6">
        <w:tc>
          <w:tcPr>
            <w:tcW w:w="1680" w:type="dxa"/>
          </w:tcPr>
          <w:p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rsidR="002657AD" w:rsidRDefault="002657AD" w:rsidP="002657AD">
            <w:pPr>
              <w:autoSpaceDE w:val="0"/>
              <w:autoSpaceDN w:val="0"/>
              <w:jc w:val="both"/>
              <w:rPr>
                <w:rFonts w:ascii="Calibri" w:hAnsi="Calibri" w:cs="Calibri"/>
                <w:sz w:val="22"/>
              </w:rPr>
            </w:pPr>
          </w:p>
          <w:p w:rsidR="002657AD" w:rsidRDefault="002657AD" w:rsidP="002657AD">
            <w:pPr>
              <w:autoSpaceDE w:val="0"/>
              <w:autoSpaceDN w:val="0"/>
              <w:jc w:val="both"/>
              <w:rPr>
                <w:rFonts w:ascii="Calibri" w:hAnsi="Calibri" w:cs="Calibri"/>
                <w:sz w:val="22"/>
              </w:rPr>
            </w:pPr>
            <w:r>
              <w:rPr>
                <w:rFonts w:ascii="Calibri" w:hAnsi="Calibri" w:cs="Calibri"/>
                <w:sz w:val="22"/>
              </w:rPr>
              <w:t xml:space="preserve">If you want to allow CPS to be performed before the trigger, the only way is to remove </w:t>
            </w:r>
            <w:r>
              <w:rPr>
                <w:rFonts w:ascii="Calibri" w:hAnsi="Calibri" w:cs="Calibri"/>
                <w:sz w:val="22"/>
              </w:rPr>
              <w:lastRenderedPageBreak/>
              <w:t>the condition on the trigger.</w:t>
            </w:r>
          </w:p>
          <w:p w:rsidR="00F54A87" w:rsidRDefault="00F54A87" w:rsidP="002657AD">
            <w:pPr>
              <w:autoSpaceDE w:val="0"/>
              <w:autoSpaceDN w:val="0"/>
              <w:jc w:val="both"/>
              <w:rPr>
                <w:rFonts w:ascii="Calibri" w:hAnsi="Calibri" w:cs="Calibri"/>
                <w:sz w:val="22"/>
              </w:rPr>
            </w:pPr>
          </w:p>
          <w:p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rsidTr="000F75E6">
        <w:tc>
          <w:tcPr>
            <w:tcW w:w="1680" w:type="dxa"/>
          </w:tcPr>
          <w:p w:rsidR="00DB610F" w:rsidRDefault="00DB610F" w:rsidP="00DB610F">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rsidTr="00046DE8">
        <w:tc>
          <w:tcPr>
            <w:tcW w:w="1680" w:type="dxa"/>
          </w:tcPr>
          <w:p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rsidTr="00046DE8">
        <w:tc>
          <w:tcPr>
            <w:tcW w:w="1680"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rsidR="008A2865" w:rsidRPr="00046DE8" w:rsidRDefault="008A2865" w:rsidP="008A2865">
      <w:pPr>
        <w:pStyle w:val="0Maintext"/>
        <w:spacing w:after="0" w:afterAutospacing="0"/>
        <w:ind w:firstLine="0"/>
      </w:pPr>
    </w:p>
    <w:p w:rsidR="008A2865" w:rsidRDefault="008A2865" w:rsidP="008A2865">
      <w:pPr>
        <w:pStyle w:val="3"/>
      </w:pPr>
      <w:r>
        <w:t>Proposals before 2</w:t>
      </w:r>
      <w:r w:rsidRPr="00530971">
        <w:rPr>
          <w:vertAlign w:val="superscript"/>
        </w:rPr>
        <w:t>nd</w:t>
      </w:r>
      <w:r>
        <w:t xml:space="preserve"> </w:t>
      </w:r>
      <w:r w:rsidR="00B31F3D">
        <w:t>GTW session</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rsidR="008A2865" w:rsidRDefault="003416F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rsidR="003416FB" w:rsidRDefault="003416FB" w:rsidP="005E1891">
      <w:pPr>
        <w:autoSpaceDE w:val="0"/>
        <w:autoSpaceDN w:val="0"/>
        <w:spacing w:line="259" w:lineRule="auto"/>
        <w:jc w:val="both"/>
        <w:rPr>
          <w:rFonts w:ascii="Calibri" w:hAnsi="Calibri" w:cs="Calibri"/>
          <w:sz w:val="22"/>
        </w:rPr>
      </w:pPr>
    </w:p>
    <w:p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rsidR="005E1891" w:rsidRPr="00252A75" w:rsidRDefault="005E1891" w:rsidP="005E1891">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rsidR="005E1891" w:rsidRPr="005E1891" w:rsidRDefault="005E1891" w:rsidP="005E1891">
      <w:pPr>
        <w:pStyle w:val="af5"/>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rsidR="005E1891" w:rsidRDefault="005E1891" w:rsidP="005E1891">
      <w:pPr>
        <w:pStyle w:val="af5"/>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5E1891" w:rsidRPr="005E1891" w:rsidRDefault="005E1891" w:rsidP="005E1891">
      <w:pPr>
        <w:pStyle w:val="af5"/>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rsidR="00F54A87" w:rsidRDefault="005E1891" w:rsidP="00F54A87">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5E1891" w:rsidRPr="00F54A87" w:rsidRDefault="005E1891" w:rsidP="00F54A87">
      <w:pPr>
        <w:pStyle w:val="af5"/>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rsidR="00C67F08" w:rsidRDefault="00C67F08" w:rsidP="00C67F08">
      <w:pPr>
        <w:pStyle w:val="0Maintext"/>
        <w:spacing w:after="0" w:afterAutospacing="0"/>
        <w:ind w:firstLine="0"/>
      </w:pPr>
    </w:p>
    <w:p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rsidR="00CF5D09" w:rsidRPr="00712934" w:rsidRDefault="006C28B9" w:rsidP="00CF5D09">
      <w:pPr>
        <w:pStyle w:val="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rsidR="008A2865" w:rsidRDefault="008A2865" w:rsidP="008A2865">
      <w:pPr>
        <w:pStyle w:val="3"/>
      </w:pPr>
      <w:r>
        <w:t>Proposals before 1</w:t>
      </w:r>
      <w:r w:rsidRPr="00224780">
        <w:rPr>
          <w:vertAlign w:val="superscript"/>
        </w:rPr>
        <w:t>st</w:t>
      </w:r>
      <w:r>
        <w:t xml:space="preserve"> check point</w:t>
      </w:r>
    </w:p>
    <w:p w:rsidR="00E85401" w:rsidRDefault="00E85401" w:rsidP="008A2865">
      <w:pPr>
        <w:autoSpaceDE w:val="0"/>
        <w:autoSpaceDN w:val="0"/>
        <w:jc w:val="both"/>
        <w:rPr>
          <w:rFonts w:ascii="Calibri" w:hAnsi="Calibri" w:cs="Calibri"/>
          <w:b/>
          <w:bCs/>
          <w:color w:val="000000" w:themeColor="text1"/>
          <w:sz w:val="22"/>
          <w:highlight w:val="yellow"/>
        </w:rPr>
      </w:pPr>
    </w:p>
    <w:p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rsidR="00DD0918" w:rsidRPr="00E870FA" w:rsidRDefault="00DD0918" w:rsidP="00DD0918">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rsidR="00DD0918" w:rsidRDefault="00DD0918" w:rsidP="00DD0918">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rsidR="00DD0918" w:rsidRPr="00E870FA" w:rsidRDefault="00DD0918" w:rsidP="00DD0918">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rsidR="00DD0918" w:rsidRPr="00E870FA" w:rsidRDefault="00DD0918" w:rsidP="00DD0918">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rsidR="00DD0918" w:rsidRPr="00E870FA" w:rsidRDefault="00DD0918" w:rsidP="00DD0918">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firstRow="1" w:lastRow="0" w:firstColumn="1" w:lastColumn="0" w:noHBand="0" w:noVBand="1"/>
      </w:tblPr>
      <w:tblGrid>
        <w:gridCol w:w="1680"/>
        <w:gridCol w:w="7954"/>
      </w:tblGrid>
      <w:tr w:rsidR="00712934" w:rsidTr="00712934">
        <w:tc>
          <w:tcPr>
            <w:tcW w:w="1680" w:type="dxa"/>
          </w:tcPr>
          <w:p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rsidTr="00712934">
        <w:tc>
          <w:tcPr>
            <w:tcW w:w="1680" w:type="dxa"/>
          </w:tcPr>
          <w:p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rsidTr="00712934">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rsidTr="00712934">
        <w:tc>
          <w:tcPr>
            <w:tcW w:w="1680"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rsidTr="00712934">
        <w:tc>
          <w:tcPr>
            <w:tcW w:w="1680"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rsidTr="00835C30">
        <w:tc>
          <w:tcPr>
            <w:tcW w:w="1680" w:type="dxa"/>
          </w:tcPr>
          <w:p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rsidR="00871EA2" w:rsidRDefault="00871EA2" w:rsidP="004226A6">
            <w:pPr>
              <w:autoSpaceDE w:val="0"/>
              <w:autoSpaceDN w:val="0"/>
              <w:jc w:val="both"/>
              <w:rPr>
                <w:rFonts w:ascii="Calibri" w:eastAsiaTheme="minorEastAsia" w:hAnsi="Calibri" w:cs="Calibri"/>
                <w:sz w:val="22"/>
                <w:lang w:eastAsia="zh-CN"/>
              </w:rPr>
            </w:pPr>
          </w:p>
          <w:p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rsidTr="00835C30">
        <w:tc>
          <w:tcPr>
            <w:tcW w:w="1680" w:type="dxa"/>
          </w:tcPr>
          <w:p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rsidR="00871EA2" w:rsidRPr="00871EA2" w:rsidRDefault="00871EA2" w:rsidP="00BC1F94">
            <w:pPr>
              <w:autoSpaceDE w:val="0"/>
              <w:autoSpaceDN w:val="0"/>
              <w:jc w:val="both"/>
              <w:rPr>
                <w:rFonts w:ascii="Calibri" w:eastAsiaTheme="minorEastAsia" w:hAnsi="Calibri" w:cs="Calibri"/>
                <w:sz w:val="22"/>
                <w:lang w:eastAsia="zh-CN"/>
              </w:rPr>
            </w:pPr>
          </w:p>
          <w:p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rsidR="00773953" w:rsidRDefault="00773953" w:rsidP="00991A44">
            <w:pPr>
              <w:autoSpaceDE w:val="0"/>
              <w:autoSpaceDN w:val="0"/>
              <w:jc w:val="both"/>
              <w:rPr>
                <w:rFonts w:ascii="Calibri" w:eastAsiaTheme="minorEastAsia" w:hAnsi="Calibri" w:cs="Calibri"/>
                <w:sz w:val="22"/>
                <w:lang w:eastAsia="zh-CN"/>
              </w:rPr>
            </w:pPr>
          </w:p>
          <w:p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lastRenderedPageBreak/>
              <w:t xml:space="preserve">FL: </w:t>
            </w:r>
          </w:p>
          <w:p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rsidR="000F4F91" w:rsidRDefault="000F4F91" w:rsidP="000F4F91">
            <w:pPr>
              <w:autoSpaceDE w:val="0"/>
              <w:autoSpaceDN w:val="0"/>
              <w:jc w:val="both"/>
              <w:rPr>
                <w:rFonts w:ascii="Calibri" w:eastAsiaTheme="minorEastAsia" w:hAnsi="Calibri" w:cs="Calibri"/>
                <w:sz w:val="22"/>
                <w:lang w:eastAsia="zh-CN"/>
              </w:rPr>
            </w:pPr>
          </w:p>
          <w:p w:rsidR="000F4F91" w:rsidRPr="00E870FA"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rsidR="000F4F91" w:rsidRDefault="000F4F91" w:rsidP="000F4F91">
            <w:pPr>
              <w:autoSpaceDE w:val="0"/>
              <w:autoSpaceDN w:val="0"/>
              <w:jc w:val="both"/>
              <w:rPr>
                <w:rFonts w:ascii="Calibri" w:eastAsiaTheme="minorEastAsia" w:hAnsi="Calibri" w:cs="Calibri"/>
                <w:sz w:val="22"/>
                <w:lang w:eastAsia="zh-CN"/>
              </w:rPr>
            </w:pPr>
          </w:p>
          <w:p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rsidR="00CA6AF7" w:rsidRDefault="00CA6AF7" w:rsidP="00EA206D">
            <w:pPr>
              <w:autoSpaceDE w:val="0"/>
              <w:autoSpaceDN w:val="0"/>
              <w:jc w:val="both"/>
              <w:rPr>
                <w:rFonts w:ascii="Calibri" w:hAnsi="Calibri" w:cs="Calibri"/>
                <w:sz w:val="22"/>
                <w:lang w:eastAsia="ko-KR"/>
              </w:rPr>
            </w:pPr>
          </w:p>
          <w:p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rsidR="00EA206D" w:rsidRPr="00F0460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w:t>
            </w:r>
            <w:r>
              <w:rPr>
                <w:rFonts w:ascii="Calibri" w:hAnsi="Calibri" w:cs="Calibri"/>
                <w:sz w:val="22"/>
                <w:lang w:eastAsia="ko-KR"/>
              </w:rPr>
              <w:lastRenderedPageBreak/>
              <w:t>prioritized for resource selection than the candidate slot (B).</w:t>
            </w:r>
          </w:p>
          <w:p w:rsidR="007248D9" w:rsidRDefault="007248D9" w:rsidP="00EA206D">
            <w:pPr>
              <w:autoSpaceDE w:val="0"/>
              <w:autoSpaceDN w:val="0"/>
              <w:jc w:val="both"/>
              <w:rPr>
                <w:rFonts w:ascii="Calibri" w:hAnsi="Calibri" w:cs="Calibri"/>
                <w:sz w:val="22"/>
                <w:lang w:eastAsia="ko-KR"/>
              </w:rPr>
            </w:pPr>
          </w:p>
          <w:p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rsidR="00EA206D" w:rsidRPr="00F0460D"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rsidR="00EA206D" w:rsidRPr="005D6F93"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rsidR="00EA206D" w:rsidRDefault="00EA206D" w:rsidP="00EA206D">
            <w:pPr>
              <w:autoSpaceDE w:val="0"/>
              <w:autoSpaceDN w:val="0"/>
              <w:jc w:val="both"/>
              <w:rPr>
                <w:rFonts w:ascii="Calibri" w:eastAsiaTheme="minorEastAsia" w:hAnsi="Calibri" w:cs="Calibri"/>
                <w:sz w:val="22"/>
                <w:lang w:eastAsia="zh-CN"/>
              </w:rPr>
            </w:pPr>
          </w:p>
        </w:tc>
      </w:tr>
      <w:tr w:rsidR="00A0395C" w:rsidTr="00FF6B6E">
        <w:tc>
          <w:tcPr>
            <w:tcW w:w="1680" w:type="dxa"/>
            <w:tcBorders>
              <w:top w:val="single" w:sz="4" w:space="0" w:color="auto"/>
              <w:left w:val="single" w:sz="4" w:space="0" w:color="auto"/>
              <w:bottom w:val="single" w:sz="4" w:space="0" w:color="auto"/>
              <w:right w:val="single" w:sz="4" w:space="0" w:color="auto"/>
            </w:tcBorders>
          </w:tcPr>
          <w:p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rsidR="00CA6AF7" w:rsidRDefault="00CA6AF7" w:rsidP="00A0395C">
            <w:pPr>
              <w:autoSpaceDE w:val="0"/>
              <w:autoSpaceDN w:val="0"/>
              <w:jc w:val="both"/>
              <w:rPr>
                <w:rFonts w:ascii="Calibri" w:eastAsiaTheme="minorEastAsia" w:hAnsi="Calibri" w:cs="Calibri"/>
                <w:color w:val="000000" w:themeColor="text1"/>
                <w:sz w:val="22"/>
                <w:lang w:eastAsia="zh-CN"/>
              </w:rPr>
            </w:pPr>
          </w:p>
          <w:p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rsidTr="00FF6B6E">
        <w:tc>
          <w:tcPr>
            <w:tcW w:w="1680" w:type="dxa"/>
            <w:tcBorders>
              <w:top w:val="single" w:sz="4" w:space="0" w:color="auto"/>
              <w:left w:val="single" w:sz="4" w:space="0" w:color="auto"/>
              <w:bottom w:val="single" w:sz="4" w:space="0" w:color="auto"/>
              <w:right w:val="single" w:sz="4" w:space="0" w:color="auto"/>
            </w:tcBorders>
          </w:tcPr>
          <w:p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 xml:space="preserve">in main </w:t>
            </w:r>
            <w:r w:rsidRPr="007248D9">
              <w:rPr>
                <w:rFonts w:ascii="Calibri" w:eastAsia="SimSun" w:hAnsi="Calibri" w:cs="Calibri" w:hint="eastAsia"/>
                <w:color w:val="000000" w:themeColor="text1"/>
                <w:sz w:val="22"/>
                <w:lang w:val="en-US" w:eastAsia="zh-CN"/>
              </w:rPr>
              <w:lastRenderedPageBreak/>
              <w:t>bullet.</w:t>
            </w:r>
          </w:p>
          <w:p w:rsidR="00BC6CE9" w:rsidRDefault="00BC6CE9" w:rsidP="004226A6">
            <w:pPr>
              <w:autoSpaceDE w:val="0"/>
              <w:autoSpaceDN w:val="0"/>
              <w:jc w:val="both"/>
              <w:rPr>
                <w:rFonts w:ascii="Calibri" w:eastAsia="SimSun" w:hAnsi="Calibri" w:cs="Calibri"/>
                <w:color w:val="000000" w:themeColor="text1"/>
                <w:sz w:val="22"/>
                <w:lang w:val="en-US" w:eastAsia="zh-CN"/>
              </w:rPr>
            </w:pPr>
          </w:p>
          <w:p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rsidTr="00FF6B6E">
        <w:tc>
          <w:tcPr>
            <w:tcW w:w="1680" w:type="dxa"/>
            <w:tcBorders>
              <w:top w:val="single" w:sz="4" w:space="0" w:color="auto"/>
              <w:left w:val="single" w:sz="4" w:space="0" w:color="auto"/>
              <w:bottom w:val="single" w:sz="4" w:space="0" w:color="auto"/>
              <w:right w:val="single" w:sz="4" w:space="0" w:color="auto"/>
            </w:tcBorders>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lastRenderedPageBreak/>
              <w:t>Fraunhofer</w:t>
            </w:r>
          </w:p>
        </w:tc>
        <w:tc>
          <w:tcPr>
            <w:tcW w:w="7954" w:type="dxa"/>
            <w:tcBorders>
              <w:top w:val="single" w:sz="4" w:space="0" w:color="auto"/>
              <w:left w:val="single" w:sz="4" w:space="0" w:color="auto"/>
              <w:bottom w:val="single" w:sz="4" w:space="0" w:color="auto"/>
              <w:right w:val="single" w:sz="4" w:space="0" w:color="auto"/>
            </w:tcBorders>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rsidTr="000F75E6">
        <w:tc>
          <w:tcPr>
            <w:tcW w:w="1680" w:type="dxa"/>
          </w:tcPr>
          <w:p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rsidR="000F75E6" w:rsidRPr="009D0B23" w:rsidRDefault="000F75E6" w:rsidP="000F75E6">
            <w:pPr>
              <w:pStyle w:val="af5"/>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rsidR="000F75E6" w:rsidRPr="009D0B23" w:rsidRDefault="000F75E6" w:rsidP="004226A6">
            <w:pPr>
              <w:pStyle w:val="af5"/>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rsidR="000F75E6" w:rsidRPr="009D0B23" w:rsidRDefault="000F75E6" w:rsidP="000F75E6">
            <w:pPr>
              <w:pStyle w:val="af5"/>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rsidR="000F75E6" w:rsidRPr="009D0B23" w:rsidRDefault="000F75E6" w:rsidP="000F75E6">
            <w:pPr>
              <w:pStyle w:val="af5"/>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rsidR="000F75E6" w:rsidRPr="009D0B23" w:rsidRDefault="000F75E6" w:rsidP="004226A6">
            <w:pPr>
              <w:pStyle w:val="af5"/>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rsidR="000F75E6" w:rsidRPr="009D0B23" w:rsidRDefault="000F75E6" w:rsidP="000F75E6">
            <w:pPr>
              <w:pStyle w:val="af5"/>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rsidR="000F75E6" w:rsidRPr="009D0B23" w:rsidRDefault="000F75E6" w:rsidP="004226A6">
            <w:pPr>
              <w:pStyle w:val="af5"/>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rsidR="000F75E6" w:rsidRPr="009D0B23" w:rsidRDefault="000F75E6" w:rsidP="000F75E6">
            <w:pPr>
              <w:pStyle w:val="af5"/>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rsidR="00BC6CE9" w:rsidRPr="009D0B23" w:rsidRDefault="00BC6CE9" w:rsidP="00BC6CE9">
            <w:pPr>
              <w:autoSpaceDE w:val="0"/>
              <w:autoSpaceDN w:val="0"/>
              <w:jc w:val="both"/>
              <w:rPr>
                <w:rFonts w:ascii="Calibri" w:eastAsiaTheme="minorEastAsia" w:hAnsi="Calibri" w:cs="Calibri"/>
                <w:sz w:val="22"/>
                <w:lang w:eastAsia="zh-CN"/>
              </w:rPr>
            </w:pPr>
          </w:p>
          <w:p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rsidTr="000F75E6">
        <w:tc>
          <w:tcPr>
            <w:tcW w:w="1680" w:type="dxa"/>
          </w:tcPr>
          <w:p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rsidR="00A104EC" w:rsidRDefault="00A104EC" w:rsidP="00A104EC">
            <w:pPr>
              <w:pStyle w:val="af5"/>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rsidR="00BC6CE9" w:rsidRPr="00BC6CE9" w:rsidRDefault="00BC6CE9" w:rsidP="00BC6CE9">
            <w:pPr>
              <w:pStyle w:val="af5"/>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rsidR="00A104EC" w:rsidRPr="004E01F6" w:rsidRDefault="00A104EC" w:rsidP="00A104EC">
            <w:pPr>
              <w:pStyle w:val="af5"/>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rsidR="00A104EC" w:rsidRDefault="00A104EC" w:rsidP="00A104EC">
            <w:pPr>
              <w:pStyle w:val="af5"/>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rsidR="00BC6CE9" w:rsidRPr="00BC6CE9" w:rsidRDefault="00BC6CE9" w:rsidP="00BC6CE9">
            <w:pPr>
              <w:pStyle w:val="af5"/>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rsidR="004456CB" w:rsidRDefault="004456CB" w:rsidP="00A104EC">
            <w:pPr>
              <w:autoSpaceDE w:val="0"/>
              <w:autoSpaceDN w:val="0"/>
              <w:jc w:val="both"/>
              <w:rPr>
                <w:rFonts w:ascii="Calibri" w:eastAsiaTheme="minorEastAsia" w:hAnsi="Calibri" w:cs="Calibri"/>
                <w:sz w:val="22"/>
                <w:lang w:eastAsia="zh-CN"/>
              </w:rPr>
            </w:pPr>
          </w:p>
        </w:tc>
      </w:tr>
      <w:tr w:rsidR="00B67769" w:rsidRPr="00C14372" w:rsidTr="000F75E6">
        <w:tc>
          <w:tcPr>
            <w:tcW w:w="1680" w:type="dxa"/>
          </w:tcPr>
          <w:p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lastRenderedPageBreak/>
              <w:t>Nokia, NSB</w:t>
            </w:r>
          </w:p>
        </w:tc>
        <w:tc>
          <w:tcPr>
            <w:tcW w:w="7954" w:type="dxa"/>
          </w:tcPr>
          <w:p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rsidR="00B67769" w:rsidRDefault="00B67769" w:rsidP="00B67769">
            <w:pPr>
              <w:autoSpaceDE w:val="0"/>
              <w:autoSpaceDN w:val="0"/>
              <w:jc w:val="both"/>
              <w:rPr>
                <w:rFonts w:ascii="Calibri" w:eastAsiaTheme="minorEastAsia" w:hAnsi="Calibri" w:cs="Calibri"/>
                <w:sz w:val="22"/>
                <w:lang w:val="en-US" w:eastAsia="zh-CN"/>
              </w:rPr>
            </w:pPr>
          </w:p>
          <w:p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rsidR="004456CB" w:rsidRDefault="004456CB" w:rsidP="00B67769">
            <w:pPr>
              <w:autoSpaceDE w:val="0"/>
              <w:autoSpaceDN w:val="0"/>
              <w:jc w:val="both"/>
              <w:rPr>
                <w:rFonts w:asciiTheme="minorHAnsi" w:hAnsiTheme="minorHAnsi" w:cstheme="minorHAnsi"/>
                <w:sz w:val="22"/>
              </w:rPr>
            </w:pPr>
          </w:p>
          <w:p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rsidTr="000F75E6">
        <w:tc>
          <w:tcPr>
            <w:tcW w:w="1680" w:type="dxa"/>
          </w:tcPr>
          <w:p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rsidR="004456CB" w:rsidRPr="004456CB" w:rsidRDefault="004456CB" w:rsidP="00622AD5">
            <w:pPr>
              <w:autoSpaceDE w:val="0"/>
              <w:autoSpaceDN w:val="0"/>
              <w:jc w:val="both"/>
              <w:rPr>
                <w:rFonts w:ascii="Calibri" w:eastAsiaTheme="minorEastAsia" w:hAnsi="Calibri" w:cs="Calibri"/>
                <w:sz w:val="22"/>
                <w:lang w:eastAsia="zh-CN"/>
              </w:rPr>
            </w:pPr>
          </w:p>
          <w:p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rsidTr="000F75E6">
        <w:tc>
          <w:tcPr>
            <w:tcW w:w="1680" w:type="dxa"/>
          </w:tcPr>
          <w:p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rsidR="00947CD9" w:rsidRDefault="00947CD9" w:rsidP="00947CD9">
            <w:pPr>
              <w:autoSpaceDE w:val="0"/>
              <w:autoSpaceDN w:val="0"/>
              <w:jc w:val="both"/>
              <w:rPr>
                <w:rFonts w:ascii="Calibri" w:hAnsi="Calibri" w:cs="Calibri"/>
                <w:sz w:val="22"/>
              </w:rPr>
            </w:pPr>
          </w:p>
          <w:p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rsidR="00947CD9" w:rsidRPr="006D518C" w:rsidRDefault="00947CD9" w:rsidP="00947CD9">
            <w:pPr>
              <w:pStyle w:val="af5"/>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rsidR="00947CD9" w:rsidRPr="006D518C" w:rsidRDefault="00947CD9" w:rsidP="00947CD9">
            <w:pPr>
              <w:pStyle w:val="af5"/>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rsidTr="000F75E6">
        <w:tc>
          <w:tcPr>
            <w:tcW w:w="1680" w:type="dxa"/>
          </w:tcPr>
          <w:p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rsidTr="000F75E6">
        <w:tc>
          <w:tcPr>
            <w:tcW w:w="1680" w:type="dxa"/>
          </w:tcPr>
          <w:p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rsidR="00BE710A" w:rsidRDefault="00BE710A" w:rsidP="002657AD">
            <w:pPr>
              <w:autoSpaceDE w:val="0"/>
              <w:autoSpaceDN w:val="0"/>
              <w:jc w:val="both"/>
              <w:rPr>
                <w:rFonts w:ascii="Calibri" w:hAnsi="Calibri" w:cs="Calibri"/>
                <w:bCs/>
                <w:color w:val="000000" w:themeColor="text1"/>
                <w:sz w:val="22"/>
                <w:lang w:eastAsia="ko-KR"/>
              </w:rPr>
            </w:pPr>
          </w:p>
          <w:p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rsidTr="000F75E6">
        <w:tc>
          <w:tcPr>
            <w:tcW w:w="1680" w:type="dxa"/>
          </w:tcPr>
          <w:p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rsidR="00634B92" w:rsidRPr="00E870FA" w:rsidRDefault="00634B92" w:rsidP="00634B92">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rsidR="00634B92" w:rsidRDefault="00634B92" w:rsidP="00634B92">
            <w:pPr>
              <w:autoSpaceDE w:val="0"/>
              <w:autoSpaceDN w:val="0"/>
              <w:jc w:val="both"/>
              <w:rPr>
                <w:rFonts w:ascii="Calibri" w:hAnsi="Calibri" w:cs="Calibri"/>
                <w:sz w:val="22"/>
              </w:rPr>
            </w:pPr>
          </w:p>
          <w:p w:rsidR="00634B92" w:rsidRDefault="00634B92" w:rsidP="00634B92">
            <w:pPr>
              <w:autoSpaceDE w:val="0"/>
              <w:autoSpaceDN w:val="0"/>
              <w:jc w:val="both"/>
              <w:rPr>
                <w:rFonts w:ascii="Calibri" w:hAnsi="Calibri" w:cs="Calibri"/>
                <w:sz w:val="22"/>
              </w:rPr>
            </w:pPr>
            <w:r>
              <w:rPr>
                <w:rFonts w:ascii="Calibri" w:hAnsi="Calibri" w:cs="Calibri"/>
                <w:sz w:val="22"/>
              </w:rPr>
              <w:t xml:space="preserve">In our understanding, proposal doesn’t yet address the following FFS points from a </w:t>
            </w:r>
            <w:r>
              <w:rPr>
                <w:rFonts w:ascii="Calibri" w:hAnsi="Calibri" w:cs="Calibri"/>
                <w:sz w:val="22"/>
              </w:rPr>
              <w:lastRenderedPageBreak/>
              <w:t>previous agreement:</w:t>
            </w:r>
          </w:p>
          <w:p w:rsidR="00634B92" w:rsidRDefault="00634B92" w:rsidP="00634B92">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rsidR="00634B92" w:rsidRDefault="00634B92" w:rsidP="00634B92">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rsidR="008A2865" w:rsidRDefault="008A2865" w:rsidP="008A2865">
      <w:pPr>
        <w:pStyle w:val="0Maintext"/>
        <w:spacing w:after="0" w:afterAutospacing="0"/>
        <w:ind w:firstLine="0"/>
      </w:pPr>
    </w:p>
    <w:p w:rsidR="00712934" w:rsidRDefault="00712934" w:rsidP="008A2865">
      <w:pPr>
        <w:pStyle w:val="0Maintext"/>
        <w:spacing w:after="0" w:afterAutospacing="0"/>
        <w:ind w:firstLine="0"/>
      </w:pPr>
    </w:p>
    <w:p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rsidR="0000367D" w:rsidRPr="005847F3"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rsidR="0000367D" w:rsidRPr="005847F3"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00367D" w:rsidRPr="005847F3" w:rsidRDefault="0000367D" w:rsidP="0000367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00367D" w:rsidRPr="005847F3"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rsidR="0000367D" w:rsidRPr="005847F3"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00367D" w:rsidRPr="005847F3" w:rsidRDefault="0000367D" w:rsidP="0000367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00367D" w:rsidRPr="005847F3"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rsidR="0000367D" w:rsidRPr="00E870FA"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00367D" w:rsidRPr="00E870FA"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rsidR="0000367D" w:rsidRPr="00E870FA"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rsidR="008E09C9" w:rsidRDefault="008E09C9" w:rsidP="008A2865">
      <w:pPr>
        <w:pStyle w:val="0Maintext"/>
        <w:spacing w:after="0" w:afterAutospacing="0"/>
        <w:ind w:firstLine="0"/>
      </w:pPr>
    </w:p>
    <w:tbl>
      <w:tblPr>
        <w:tblStyle w:val="ac"/>
        <w:tblW w:w="9634" w:type="dxa"/>
        <w:tblLook w:val="04A0" w:firstRow="1" w:lastRow="0" w:firstColumn="1" w:lastColumn="0" w:noHBand="0" w:noVBand="1"/>
      </w:tblPr>
      <w:tblGrid>
        <w:gridCol w:w="1680"/>
        <w:gridCol w:w="7954"/>
      </w:tblGrid>
      <w:tr w:rsidR="00712934" w:rsidTr="003E615E">
        <w:tc>
          <w:tcPr>
            <w:tcW w:w="1680" w:type="dxa"/>
          </w:tcPr>
          <w:p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rsidTr="003E615E">
        <w:tc>
          <w:tcPr>
            <w:tcW w:w="1680" w:type="dxa"/>
          </w:tcPr>
          <w:p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rsidR="009176EE" w:rsidRDefault="009176EE" w:rsidP="009176EE">
            <w:pPr>
              <w:pStyle w:val="af5"/>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rsidR="009176EE" w:rsidRDefault="009176EE" w:rsidP="009176EE">
            <w:pPr>
              <w:pStyle w:val="af5"/>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rsidR="009176EE" w:rsidRDefault="009176EE" w:rsidP="009176EE">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rsidR="009176EE" w:rsidRPr="00C6137E" w:rsidRDefault="009176EE" w:rsidP="009176EE">
            <w:pPr>
              <w:pStyle w:val="af5"/>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rsidR="00C6137E" w:rsidRPr="005847F3" w:rsidRDefault="00C6137E" w:rsidP="00C6137E">
            <w:pPr>
              <w:pStyle w:val="af5"/>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lastRenderedPageBreak/>
              <w:t>FFS details of X</w:t>
            </w:r>
          </w:p>
          <w:p w:rsidR="009176EE" w:rsidRPr="005847F3" w:rsidRDefault="009176EE" w:rsidP="009176EE">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9176EE" w:rsidRPr="005847F3" w:rsidRDefault="009176EE" w:rsidP="009176EE">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9176EE" w:rsidRPr="005847F3" w:rsidRDefault="009176EE" w:rsidP="009176EE">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rsidR="009176EE" w:rsidRPr="005847F3" w:rsidRDefault="009176EE" w:rsidP="009176EE">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9176EE" w:rsidRPr="005847F3" w:rsidRDefault="009176EE" w:rsidP="009176EE">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9176EE" w:rsidRPr="005847F3" w:rsidRDefault="009176EE" w:rsidP="009176EE">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9176EE" w:rsidRPr="009176EE" w:rsidRDefault="009176EE" w:rsidP="009176EE">
            <w:pPr>
              <w:autoSpaceDE w:val="0"/>
              <w:autoSpaceDN w:val="0"/>
              <w:jc w:val="both"/>
              <w:rPr>
                <w:rFonts w:ascii="Calibri" w:hAnsi="Calibri" w:cs="Calibri"/>
                <w:sz w:val="22"/>
              </w:rPr>
            </w:pPr>
          </w:p>
        </w:tc>
      </w:tr>
      <w:tr w:rsidR="00AE6731" w:rsidTr="003E615E">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rsidR="009D0B23" w:rsidRDefault="009D0B23" w:rsidP="00AE6731">
            <w:pPr>
              <w:autoSpaceDE w:val="0"/>
              <w:autoSpaceDN w:val="0"/>
              <w:jc w:val="both"/>
              <w:rPr>
                <w:rFonts w:ascii="Calibri" w:hAnsi="Calibri" w:cs="Calibri"/>
                <w:b/>
                <w:bCs/>
                <w:color w:val="000000" w:themeColor="text1"/>
                <w:sz w:val="22"/>
              </w:rPr>
            </w:pPr>
          </w:p>
          <w:p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rsidTr="003E615E">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40058D" w:rsidRPr="00E528F3" w:rsidRDefault="0040058D" w:rsidP="0040058D">
            <w:pPr>
              <w:pStyle w:val="af5"/>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40058D" w:rsidRPr="0040058D" w:rsidRDefault="0040058D" w:rsidP="0040058D">
            <w:pPr>
              <w:pStyle w:val="af5"/>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rsidTr="003E615E">
        <w:tc>
          <w:tcPr>
            <w:tcW w:w="1680" w:type="dxa"/>
          </w:tcPr>
          <w:p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rsidTr="00835C30">
        <w:tc>
          <w:tcPr>
            <w:tcW w:w="1680" w:type="dxa"/>
          </w:tcPr>
          <w:p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rsidR="00835C30" w:rsidRDefault="00835C30" w:rsidP="004226A6">
            <w:pPr>
              <w:autoSpaceDE w:val="0"/>
              <w:autoSpaceDN w:val="0"/>
              <w:jc w:val="both"/>
              <w:rPr>
                <w:rFonts w:ascii="Calibri" w:eastAsiaTheme="minorEastAsia" w:hAnsi="Calibri" w:cs="Calibri"/>
                <w:sz w:val="22"/>
                <w:lang w:eastAsia="zh-CN"/>
              </w:rPr>
            </w:pPr>
          </w:p>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rsidR="00835C30" w:rsidRPr="00B04A83" w:rsidRDefault="00835C30" w:rsidP="004226A6">
            <w:pPr>
              <w:autoSpaceDE w:val="0"/>
              <w:autoSpaceDN w:val="0"/>
              <w:jc w:val="both"/>
              <w:rPr>
                <w:rFonts w:ascii="Calibri" w:eastAsiaTheme="minorEastAsia" w:hAnsi="Calibri" w:cs="Calibri"/>
                <w:sz w:val="22"/>
                <w:lang w:eastAsia="zh-CN"/>
              </w:rPr>
            </w:pPr>
          </w:p>
          <w:p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rsidTr="00835C30">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rsidR="00FF6B6E" w:rsidRDefault="00FF6B6E">
            <w:pPr>
              <w:autoSpaceDE w:val="0"/>
              <w:autoSpaceDN w:val="0"/>
              <w:jc w:val="both"/>
              <w:rPr>
                <w:rFonts w:ascii="Calibri" w:hAnsi="Calibri" w:cs="Calibri"/>
                <w:sz w:val="22"/>
              </w:rPr>
            </w:pPr>
          </w:p>
          <w:p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rsidR="00FF6B6E" w:rsidRDefault="00FF6B6E" w:rsidP="00FF6B6E">
            <w:pPr>
              <w:pStyle w:val="af5"/>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rsidR="00FF6B6E" w:rsidRDefault="00FF6B6E">
            <w:pPr>
              <w:autoSpaceDE w:val="0"/>
              <w:autoSpaceDN w:val="0"/>
              <w:jc w:val="both"/>
              <w:rPr>
                <w:rFonts w:ascii="Calibri" w:hAnsi="Calibri" w:cs="Calibri"/>
                <w:sz w:val="22"/>
              </w:rPr>
            </w:pPr>
          </w:p>
          <w:p w:rsidR="00FF6B6E" w:rsidRDefault="00FF6B6E">
            <w:pPr>
              <w:autoSpaceDE w:val="0"/>
              <w:autoSpaceDN w:val="0"/>
              <w:jc w:val="both"/>
              <w:rPr>
                <w:rFonts w:ascii="Calibri" w:eastAsiaTheme="minorEastAsia" w:hAnsi="Calibri" w:cs="Calibri"/>
                <w:sz w:val="22"/>
                <w:lang w:eastAsia="zh-CN"/>
              </w:rPr>
            </w:pP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rsidR="00EA206D" w:rsidRPr="004526BF" w:rsidRDefault="00EA206D" w:rsidP="00EA206D">
            <w:pPr>
              <w:pStyle w:val="af5"/>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rsidR="00EA206D" w:rsidRPr="005847F3"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EA206D" w:rsidRPr="005847F3"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EA206D" w:rsidRPr="007F350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rsidR="00EA206D" w:rsidRPr="007F350D" w:rsidRDefault="00EA206D" w:rsidP="00EA206D">
            <w:pPr>
              <w:pStyle w:val="af5"/>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rsidR="00EA206D" w:rsidRPr="007F350D" w:rsidRDefault="00EA206D" w:rsidP="00EA206D">
            <w:pPr>
              <w:pStyle w:val="af5"/>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rsidR="00EA206D" w:rsidRPr="005847F3"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w:t>
            </w:r>
            <w:r w:rsidRPr="005847F3">
              <w:rPr>
                <w:rFonts w:ascii="Calibri" w:hAnsi="Calibri" w:cs="Calibri"/>
                <w:b/>
                <w:bCs/>
                <w:color w:val="000000" w:themeColor="text1"/>
                <w:sz w:val="22"/>
              </w:rPr>
              <w:lastRenderedPageBreak/>
              <w:t xml:space="preserve">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rsidR="00EA206D" w:rsidRPr="003D3CD8"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rsidR="00EA206D" w:rsidRDefault="00EA206D" w:rsidP="00EA206D">
            <w:pPr>
              <w:autoSpaceDE w:val="0"/>
              <w:autoSpaceDN w:val="0"/>
              <w:jc w:val="both"/>
              <w:rPr>
                <w:rFonts w:ascii="Calibri" w:hAnsi="Calibri" w:cs="Calibri"/>
                <w:sz w:val="22"/>
              </w:rPr>
            </w:pPr>
          </w:p>
        </w:tc>
      </w:tr>
      <w:tr w:rsidR="00CD6E50" w:rsidTr="00FF6B6E">
        <w:tc>
          <w:tcPr>
            <w:tcW w:w="1680" w:type="dxa"/>
            <w:tcBorders>
              <w:top w:val="single" w:sz="4" w:space="0" w:color="auto"/>
              <w:left w:val="single" w:sz="4" w:space="0" w:color="auto"/>
              <w:bottom w:val="single" w:sz="4" w:space="0" w:color="auto"/>
              <w:right w:val="single" w:sz="4" w:space="0" w:color="auto"/>
            </w:tcBorders>
          </w:tcPr>
          <w:p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rsidR="00CD6E50" w:rsidRPr="005847F3" w:rsidRDefault="00CD6E50" w:rsidP="00CD6E50">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B10047" w:rsidRPr="00B10047" w:rsidRDefault="00CD6E50" w:rsidP="00CD6E50">
            <w:pPr>
              <w:pStyle w:val="af5"/>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CD6E50" w:rsidRPr="00B10047" w:rsidRDefault="00CD6E50" w:rsidP="00B10047">
            <w:pPr>
              <w:pStyle w:val="af5"/>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rsidTr="000F75E6">
        <w:tc>
          <w:tcPr>
            <w:tcW w:w="1680" w:type="dxa"/>
          </w:tcPr>
          <w:p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rsidR="000F75E6"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rsidR="000F75E6" w:rsidRDefault="000F75E6" w:rsidP="004226A6">
            <w:pPr>
              <w:autoSpaceDE w:val="0"/>
              <w:autoSpaceDN w:val="0"/>
              <w:jc w:val="both"/>
              <w:rPr>
                <w:rFonts w:ascii="Calibri" w:eastAsiaTheme="minorEastAsia" w:hAnsi="Calibri" w:cs="Calibri"/>
                <w:sz w:val="22"/>
                <w:lang w:eastAsia="zh-CN"/>
              </w:rPr>
            </w:pPr>
          </w:p>
          <w:p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rsidR="000F75E6" w:rsidRPr="00E85401"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rsidR="000F75E6"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rsidR="000F75E6"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rsidR="000F75E6" w:rsidRDefault="000F75E6" w:rsidP="004226A6">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0F75E6" w:rsidRPr="00FD2947"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rsidR="000F75E6" w:rsidRPr="00FD2947" w:rsidRDefault="000F75E6" w:rsidP="004226A6">
            <w:pPr>
              <w:pStyle w:val="af5"/>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rsidR="000F75E6" w:rsidRPr="00FD2947" w:rsidRDefault="000F75E6" w:rsidP="004226A6">
            <w:pPr>
              <w:pStyle w:val="af5"/>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rsidR="000F75E6" w:rsidRPr="00FD2947" w:rsidRDefault="000F75E6" w:rsidP="004226A6">
            <w:pPr>
              <w:pStyle w:val="af5"/>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rsidR="000F75E6" w:rsidRPr="00FD2947"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rsidR="000F75E6" w:rsidRPr="00FD2947" w:rsidRDefault="000F75E6" w:rsidP="004226A6">
            <w:pPr>
              <w:pStyle w:val="af5"/>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rsidR="000F75E6" w:rsidRPr="00FD2947" w:rsidRDefault="000F75E6" w:rsidP="004226A6">
            <w:pPr>
              <w:pStyle w:val="af5"/>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rsidR="000F75E6" w:rsidRPr="00FD2947" w:rsidRDefault="000F75E6" w:rsidP="004226A6">
            <w:pPr>
              <w:pStyle w:val="af5"/>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rsidR="000F75E6" w:rsidRDefault="000F75E6" w:rsidP="004226A6">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rsidR="000F75E6" w:rsidRPr="00E870FA" w:rsidRDefault="000F75E6" w:rsidP="004226A6">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0F75E6" w:rsidRPr="00FD2947"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rsidTr="000F75E6">
        <w:tc>
          <w:tcPr>
            <w:tcW w:w="1680" w:type="dxa"/>
          </w:tcPr>
          <w:p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rsidR="00A104EC" w:rsidRPr="004E01F6" w:rsidRDefault="00A104EC" w:rsidP="00A104EC">
            <w:pPr>
              <w:pStyle w:val="af5"/>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rsidR="00A104EC" w:rsidRPr="004E01F6" w:rsidRDefault="00A104EC" w:rsidP="00A104EC">
            <w:pPr>
              <w:pStyle w:val="af5"/>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rsidR="00A104EC" w:rsidRPr="004E01F6" w:rsidRDefault="00A104EC" w:rsidP="00A104EC">
            <w:pPr>
              <w:pStyle w:val="af5"/>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rsidR="00A104EC" w:rsidRPr="004E01F6" w:rsidRDefault="00A104EC" w:rsidP="00A104EC">
            <w:pPr>
              <w:pStyle w:val="af5"/>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rsidR="00A104EC" w:rsidRPr="004E01F6" w:rsidRDefault="00A104EC" w:rsidP="00A104EC">
            <w:pPr>
              <w:pStyle w:val="af5"/>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rsidR="00A104EC" w:rsidRPr="004E01F6" w:rsidRDefault="00A104EC" w:rsidP="00A104EC">
            <w:pPr>
              <w:pStyle w:val="af5"/>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rsidR="00A104EC" w:rsidRPr="004E01F6" w:rsidRDefault="00A104EC" w:rsidP="00A104EC">
            <w:pPr>
              <w:pStyle w:val="af5"/>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rsidR="00A104EC" w:rsidRPr="004E01F6" w:rsidRDefault="00A104EC" w:rsidP="00A104EC">
            <w:pPr>
              <w:pStyle w:val="af5"/>
              <w:ind w:left="800"/>
              <w:rPr>
                <w:rFonts w:asciiTheme="minorHAnsi" w:hAnsiTheme="minorHAnsi" w:cstheme="minorHAnsi"/>
                <w:szCs w:val="20"/>
                <w:lang w:val="en-US"/>
              </w:rPr>
            </w:pPr>
          </w:p>
          <w:p w:rsidR="00A104EC" w:rsidRPr="004E01F6" w:rsidRDefault="00A104EC" w:rsidP="00A104EC">
            <w:pPr>
              <w:pStyle w:val="af5"/>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w:t>
            </w:r>
            <w:r w:rsidRPr="004E01F6">
              <w:rPr>
                <w:rFonts w:asciiTheme="minorHAnsi" w:hAnsiTheme="minorHAnsi" w:cstheme="minorHAnsi"/>
                <w:color w:val="FF0000"/>
                <w:szCs w:val="20"/>
                <w:lang w:val="en-US"/>
              </w:rPr>
              <w:lastRenderedPageBreak/>
              <w:t>remaining PDB. Details FFS”</w:t>
            </w:r>
          </w:p>
          <w:p w:rsidR="00A104EC" w:rsidRPr="004E01F6" w:rsidRDefault="00A104EC" w:rsidP="00A104EC">
            <w:pPr>
              <w:pStyle w:val="af5"/>
              <w:ind w:leftChars="0" w:left="1440"/>
              <w:rPr>
                <w:rFonts w:asciiTheme="minorHAnsi" w:hAnsiTheme="minorHAnsi" w:cstheme="minorHAnsi"/>
                <w:szCs w:val="20"/>
              </w:rPr>
            </w:pPr>
          </w:p>
          <w:p w:rsidR="00A104EC" w:rsidRPr="004E01F6" w:rsidRDefault="00A104EC" w:rsidP="00A104EC">
            <w:pPr>
              <w:pStyle w:val="af5"/>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rsidR="00A104EC" w:rsidRPr="004E01F6" w:rsidRDefault="00A104EC" w:rsidP="00A104EC">
            <w:pPr>
              <w:pStyle w:val="af5"/>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rsidR="00A104EC" w:rsidRPr="004E01F6" w:rsidRDefault="00A104EC" w:rsidP="00A104EC">
            <w:pPr>
              <w:pStyle w:val="af5"/>
              <w:ind w:leftChars="0" w:left="720"/>
              <w:rPr>
                <w:rFonts w:asciiTheme="minorHAnsi" w:hAnsiTheme="minorHAnsi" w:cstheme="minorHAnsi"/>
                <w:szCs w:val="20"/>
              </w:rPr>
            </w:pPr>
          </w:p>
          <w:p w:rsidR="00A104EC" w:rsidRPr="004E01F6" w:rsidRDefault="00A104EC" w:rsidP="00A104EC">
            <w:pPr>
              <w:pStyle w:val="af5"/>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rsidR="00A104EC" w:rsidRPr="004E01F6" w:rsidRDefault="00A104EC" w:rsidP="00A104EC">
            <w:pPr>
              <w:pStyle w:val="af5"/>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rsidR="00A104EC" w:rsidRPr="004E01F6" w:rsidRDefault="00A104EC" w:rsidP="00A104EC">
            <w:pPr>
              <w:pStyle w:val="af5"/>
              <w:ind w:leftChars="0" w:left="720"/>
              <w:rPr>
                <w:rFonts w:asciiTheme="minorHAnsi" w:hAnsiTheme="minorHAnsi" w:cstheme="minorHAnsi"/>
                <w:szCs w:val="20"/>
              </w:rPr>
            </w:pPr>
          </w:p>
          <w:p w:rsidR="00A104EC" w:rsidRPr="004E01F6" w:rsidRDefault="00A104EC" w:rsidP="00A104EC">
            <w:pPr>
              <w:pStyle w:val="af5"/>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rsidR="00A104EC" w:rsidRPr="004E01F6" w:rsidRDefault="00A104EC" w:rsidP="00A104EC">
            <w:pPr>
              <w:pStyle w:val="af5"/>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rsidR="00A104EC" w:rsidRPr="004E01F6" w:rsidRDefault="00A104EC" w:rsidP="00A104EC">
            <w:pPr>
              <w:pStyle w:val="af5"/>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rsidR="00A104EC" w:rsidRDefault="00A104EC" w:rsidP="00A104EC">
            <w:pPr>
              <w:autoSpaceDE w:val="0"/>
              <w:autoSpaceDN w:val="0"/>
              <w:jc w:val="both"/>
              <w:rPr>
                <w:rFonts w:ascii="Calibri" w:eastAsiaTheme="minorEastAsia" w:hAnsi="Calibri" w:cs="Calibri"/>
                <w:sz w:val="22"/>
                <w:lang w:eastAsia="zh-CN"/>
              </w:rPr>
            </w:pPr>
          </w:p>
        </w:tc>
      </w:tr>
      <w:tr w:rsidR="00B67769" w:rsidRPr="00F86664" w:rsidTr="000F75E6">
        <w:tc>
          <w:tcPr>
            <w:tcW w:w="1680" w:type="dxa"/>
          </w:tcPr>
          <w:p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rsidR="00B67769" w:rsidRDefault="00B67769" w:rsidP="00B67769">
            <w:pPr>
              <w:autoSpaceDE w:val="0"/>
              <w:autoSpaceDN w:val="0"/>
              <w:jc w:val="both"/>
              <w:rPr>
                <w:rFonts w:ascii="Calibri" w:eastAsiaTheme="minorEastAsia" w:hAnsi="Calibri" w:cs="Calibri"/>
                <w:sz w:val="22"/>
                <w:lang w:eastAsia="zh-CN"/>
              </w:rPr>
            </w:pPr>
          </w:p>
          <w:p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rsidTr="000F75E6">
        <w:tc>
          <w:tcPr>
            <w:tcW w:w="1680" w:type="dxa"/>
          </w:tcPr>
          <w:p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rsidTr="000F75E6">
        <w:tc>
          <w:tcPr>
            <w:tcW w:w="1680" w:type="dxa"/>
          </w:tcPr>
          <w:p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rsidTr="000F75E6">
        <w:tc>
          <w:tcPr>
            <w:tcW w:w="1680" w:type="dxa"/>
          </w:tcPr>
          <w:p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rsidR="002657AD"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2657AD"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rsidR="002657AD" w:rsidRPr="005847F3"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rsidR="002657AD" w:rsidRPr="005847F3"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2657AD" w:rsidRPr="005847F3" w:rsidRDefault="002657AD" w:rsidP="002657A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2657AD" w:rsidRPr="005847F3"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w:t>
            </w:r>
            <w:r w:rsidRPr="005847F3">
              <w:rPr>
                <w:rFonts w:ascii="Calibri" w:hAnsi="Calibri" w:cs="Calibri"/>
                <w:b/>
                <w:bCs/>
                <w:color w:val="000000" w:themeColor="text1"/>
                <w:sz w:val="22"/>
              </w:rPr>
              <w:lastRenderedPageBreak/>
              <w:t xml:space="preserv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rsidR="002657AD" w:rsidRPr="005847F3"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2657AD" w:rsidRPr="005847F3" w:rsidRDefault="002657AD" w:rsidP="002657A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2657AD" w:rsidRPr="005847F3"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rsidR="002657AD"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rsidR="002657AD" w:rsidRPr="00E870FA"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2657AD" w:rsidRPr="00E870FA"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rsidR="002657AD" w:rsidRPr="00E870FA"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rsidR="002657AD" w:rsidRDefault="002657AD" w:rsidP="002657AD">
            <w:pPr>
              <w:autoSpaceDE w:val="0"/>
              <w:autoSpaceDN w:val="0"/>
              <w:jc w:val="both"/>
              <w:rPr>
                <w:rFonts w:ascii="Calibri" w:hAnsi="Calibri" w:cs="Calibri"/>
                <w:sz w:val="22"/>
              </w:rPr>
            </w:pPr>
          </w:p>
        </w:tc>
      </w:tr>
      <w:tr w:rsidR="00A33A8D" w:rsidRPr="00F86664" w:rsidTr="000F75E6">
        <w:tc>
          <w:tcPr>
            <w:tcW w:w="1680" w:type="dxa"/>
          </w:tcPr>
          <w:p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rsidR="00A33A8D" w:rsidRDefault="00A33A8D" w:rsidP="00A33A8D">
            <w:pPr>
              <w:autoSpaceDE w:val="0"/>
              <w:autoSpaceDN w:val="0"/>
              <w:jc w:val="both"/>
              <w:rPr>
                <w:rFonts w:ascii="Calibri" w:hAnsi="Calibri" w:cs="Calibri"/>
                <w:sz w:val="22"/>
              </w:rPr>
            </w:pPr>
          </w:p>
          <w:p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rsidR="00A33A8D" w:rsidRDefault="00A33A8D" w:rsidP="00A33A8D">
            <w:pPr>
              <w:autoSpaceDE w:val="0"/>
              <w:autoSpaceDN w:val="0"/>
              <w:jc w:val="both"/>
              <w:rPr>
                <w:rFonts w:ascii="Calibri" w:hAnsi="Calibri" w:cs="Calibri"/>
                <w:sz w:val="22"/>
              </w:rPr>
            </w:pPr>
          </w:p>
          <w:p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rsidR="00A33A8D" w:rsidRDefault="00A33A8D" w:rsidP="00A33A8D">
            <w:pPr>
              <w:autoSpaceDE w:val="0"/>
              <w:autoSpaceDN w:val="0"/>
              <w:jc w:val="both"/>
              <w:rPr>
                <w:rFonts w:ascii="Calibri" w:hAnsi="Calibri" w:cs="Calibri"/>
                <w:sz w:val="22"/>
              </w:rPr>
            </w:pPr>
          </w:p>
          <w:p w:rsidR="00A33A8D" w:rsidRDefault="00A33A8D" w:rsidP="00A33A8D">
            <w:pPr>
              <w:autoSpaceDE w:val="0"/>
              <w:autoSpaceDN w:val="0"/>
              <w:jc w:val="both"/>
              <w:rPr>
                <w:rFonts w:ascii="Calibri" w:hAnsi="Calibri" w:cs="Calibri"/>
                <w:sz w:val="22"/>
              </w:rPr>
            </w:pPr>
          </w:p>
          <w:p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rsidR="00A33A8D"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A33A8D" w:rsidRPr="00C97825" w:rsidRDefault="00A33A8D" w:rsidP="00A33A8D">
            <w:pPr>
              <w:pStyle w:val="af5"/>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rsidR="00A33A8D"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rsidR="00A33A8D" w:rsidRPr="005847F3"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rsidR="00A33A8D" w:rsidRPr="005847F3"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A33A8D" w:rsidRPr="005847F3" w:rsidRDefault="00A33A8D" w:rsidP="00A33A8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A33A8D" w:rsidRPr="005847F3"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rsidR="00A33A8D" w:rsidRPr="005847F3"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rsidR="00A33A8D" w:rsidRPr="005847F3" w:rsidRDefault="00A33A8D" w:rsidP="00A33A8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A33A8D" w:rsidRPr="005847F3"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A33A8D"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rsidR="00A33A8D" w:rsidRPr="00E870FA"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A33A8D" w:rsidRPr="00E870FA"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rsidR="00A33A8D" w:rsidRPr="00E870FA"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rsidTr="00BF0BD0">
        <w:tc>
          <w:tcPr>
            <w:tcW w:w="1680" w:type="dxa"/>
          </w:tcPr>
          <w:p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rsidTr="00BF0BD0">
        <w:tc>
          <w:tcPr>
            <w:tcW w:w="1680"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rsidR="00712934" w:rsidRPr="00835C30" w:rsidRDefault="00712934" w:rsidP="008A2865">
      <w:pPr>
        <w:pStyle w:val="0Maintext"/>
        <w:spacing w:after="0" w:afterAutospacing="0"/>
        <w:ind w:firstLine="0"/>
      </w:pPr>
    </w:p>
    <w:p w:rsidR="008A2865" w:rsidRDefault="008A2865" w:rsidP="008A2865">
      <w:pPr>
        <w:pStyle w:val="3"/>
      </w:pPr>
      <w:r>
        <w:t xml:space="preserve">Proposals before </w:t>
      </w:r>
      <w:r w:rsidR="009D0B23">
        <w:t>3</w:t>
      </w:r>
      <w:r w:rsidR="009D0B23" w:rsidRPr="009D0B23">
        <w:rPr>
          <w:vertAlign w:val="superscript"/>
        </w:rPr>
        <w:t>rd</w:t>
      </w:r>
      <w:r w:rsidR="009D0B23">
        <w:t xml:space="preserve"> </w:t>
      </w:r>
      <w:r w:rsidR="00B31F3D">
        <w:t>GTW session</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rsidR="008A2865" w:rsidRDefault="00431423"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rsidR="00431423" w:rsidRDefault="00431423"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rsidR="00431423" w:rsidRPr="008A2865" w:rsidRDefault="00431423"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rsidR="00CD608C" w:rsidRDefault="00CD608C" w:rsidP="00CD608C">
      <w:pPr>
        <w:autoSpaceDE w:val="0"/>
        <w:autoSpaceDN w:val="0"/>
        <w:jc w:val="both"/>
        <w:rPr>
          <w:rFonts w:ascii="Calibri" w:hAnsi="Calibri" w:cs="Calibri"/>
          <w:color w:val="FF0000"/>
          <w:sz w:val="22"/>
        </w:rPr>
      </w:pPr>
    </w:p>
    <w:p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4"/>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rsidR="00871EA2"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rsidR="00871EA2" w:rsidRDefault="00871EA2" w:rsidP="00871EA2">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rsidR="00871EA2" w:rsidRPr="005847F3" w:rsidRDefault="00871EA2" w:rsidP="00871EA2">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871EA2" w:rsidRPr="00DD0918" w:rsidRDefault="00871EA2" w:rsidP="00871EA2">
      <w:pPr>
        <w:pStyle w:val="af5"/>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871EA2" w:rsidRPr="00752C03"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rsidR="00871EA2" w:rsidRDefault="00871EA2" w:rsidP="00871EA2">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871EA2" w:rsidRDefault="00871EA2" w:rsidP="00871EA2">
      <w:pPr>
        <w:pStyle w:val="af5"/>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rsidR="00871EA2" w:rsidRPr="005847F3" w:rsidRDefault="00871EA2" w:rsidP="00871EA2">
      <w:pPr>
        <w:pStyle w:val="af5"/>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rsidR="00871EA2" w:rsidRPr="005847F3" w:rsidRDefault="00871EA2" w:rsidP="00871EA2">
      <w:pPr>
        <w:pStyle w:val="af5"/>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871EA2" w:rsidRPr="005847F3" w:rsidRDefault="00871EA2" w:rsidP="00871EA2">
      <w:pPr>
        <w:pStyle w:val="af5"/>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871EA2" w:rsidRPr="009D0B23" w:rsidRDefault="00871EA2" w:rsidP="00871EA2">
      <w:pPr>
        <w:pStyle w:val="af5"/>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rsidR="00871EA2" w:rsidRPr="00DD0918"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rsidR="00871EA2" w:rsidRPr="00DD0918" w:rsidRDefault="00871EA2" w:rsidP="00871EA2">
      <w:pPr>
        <w:pStyle w:val="af5"/>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rsidR="00871EA2" w:rsidRPr="00E870FA"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rsidR="00871EA2" w:rsidRPr="00E870FA"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rsidR="00871EA2" w:rsidRDefault="00871EA2" w:rsidP="00CD608C">
      <w:pPr>
        <w:autoSpaceDE w:val="0"/>
        <w:autoSpaceDN w:val="0"/>
        <w:jc w:val="both"/>
        <w:rPr>
          <w:rFonts w:ascii="Calibri" w:hAnsi="Calibri" w:cs="Calibri"/>
          <w:color w:val="FF0000"/>
          <w:sz w:val="22"/>
        </w:rPr>
      </w:pPr>
    </w:p>
    <w:tbl>
      <w:tblPr>
        <w:tblStyle w:val="ac"/>
        <w:tblW w:w="9634" w:type="dxa"/>
        <w:tblLook w:val="04A0" w:firstRow="1" w:lastRow="0" w:firstColumn="1" w:lastColumn="0" w:noHBand="0" w:noVBand="1"/>
      </w:tblPr>
      <w:tblGrid>
        <w:gridCol w:w="1680"/>
        <w:gridCol w:w="7954"/>
      </w:tblGrid>
      <w:tr w:rsidR="00431423" w:rsidTr="004226A6">
        <w:tc>
          <w:tcPr>
            <w:tcW w:w="1680" w:type="dxa"/>
          </w:tcPr>
          <w:p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rsidTr="004226A6">
        <w:tc>
          <w:tcPr>
            <w:tcW w:w="1680" w:type="dxa"/>
          </w:tcPr>
          <w:p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rsidTr="004226A6">
        <w:tc>
          <w:tcPr>
            <w:tcW w:w="1680" w:type="dxa"/>
          </w:tcPr>
          <w:p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rsidTr="004226A6">
        <w:tc>
          <w:tcPr>
            <w:tcW w:w="1680" w:type="dxa"/>
          </w:tcPr>
          <w:p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rsidR="004C05C0" w:rsidRDefault="004C05C0" w:rsidP="004C05C0">
            <w:pPr>
              <w:autoSpaceDE w:val="0"/>
              <w:autoSpaceDN w:val="0"/>
              <w:jc w:val="both"/>
              <w:rPr>
                <w:rFonts w:ascii="Calibri" w:eastAsiaTheme="minorEastAsia" w:hAnsi="Calibri" w:cs="Calibri"/>
                <w:sz w:val="22"/>
                <w:lang w:eastAsia="zh-CN"/>
              </w:rPr>
            </w:pPr>
          </w:p>
          <w:p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rsidR="004C05C0" w:rsidRPr="00752C03" w:rsidRDefault="004C05C0" w:rsidP="004C05C0">
            <w:pPr>
              <w:pStyle w:val="af5"/>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rsidR="004C05C0" w:rsidRDefault="004C05C0" w:rsidP="004C05C0">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4C05C0" w:rsidRDefault="004C05C0" w:rsidP="004C05C0">
            <w:pPr>
              <w:pStyle w:val="af5"/>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rsidR="004C05C0" w:rsidRPr="005847F3" w:rsidRDefault="004C05C0" w:rsidP="004C05C0">
            <w:pPr>
              <w:pStyle w:val="af5"/>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rsidR="004C05C0" w:rsidRPr="005847F3" w:rsidRDefault="004C05C0" w:rsidP="004C05C0">
            <w:pPr>
              <w:pStyle w:val="af5"/>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4C05C0" w:rsidRPr="005847F3" w:rsidRDefault="004C05C0" w:rsidP="004C05C0">
            <w:pPr>
              <w:pStyle w:val="af5"/>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4C05C0" w:rsidRPr="009D0B23" w:rsidRDefault="004C05C0" w:rsidP="004C05C0">
            <w:pPr>
              <w:pStyle w:val="af5"/>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rsidR="004C05C0" w:rsidRPr="00980B2F" w:rsidRDefault="004C05C0" w:rsidP="004C05C0">
            <w:pPr>
              <w:autoSpaceDE w:val="0"/>
              <w:autoSpaceDN w:val="0"/>
              <w:jc w:val="both"/>
              <w:rPr>
                <w:rFonts w:ascii="Calibri" w:eastAsiaTheme="minorEastAsia" w:hAnsi="Calibri" w:cs="Calibri"/>
                <w:sz w:val="22"/>
                <w:lang w:eastAsia="zh-CN"/>
              </w:rPr>
            </w:pPr>
          </w:p>
          <w:p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rsidR="004C05C0" w:rsidRPr="009176EE" w:rsidRDefault="004C05C0" w:rsidP="004C05C0">
            <w:pPr>
              <w:autoSpaceDE w:val="0"/>
              <w:autoSpaceDN w:val="0"/>
              <w:jc w:val="both"/>
              <w:rPr>
                <w:rFonts w:ascii="Calibri" w:hAnsi="Calibri" w:cs="Calibri"/>
                <w:sz w:val="22"/>
              </w:rPr>
            </w:pPr>
          </w:p>
        </w:tc>
      </w:tr>
      <w:tr w:rsidR="00065E67" w:rsidTr="004226A6">
        <w:tc>
          <w:tcPr>
            <w:tcW w:w="1680" w:type="dxa"/>
          </w:tcPr>
          <w:p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rsidTr="004226A6">
        <w:tc>
          <w:tcPr>
            <w:tcW w:w="1680" w:type="dxa"/>
          </w:tcPr>
          <w:p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rsidTr="004226A6">
        <w:tc>
          <w:tcPr>
            <w:tcW w:w="1680" w:type="dxa"/>
          </w:tcPr>
          <w:p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7954" w:type="dxa"/>
          </w:tcPr>
          <w:p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rsidTr="00AE2770">
        <w:tc>
          <w:tcPr>
            <w:tcW w:w="1680" w:type="dxa"/>
          </w:tcPr>
          <w:p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rsidR="00AE2770" w:rsidRPr="00892965" w:rsidRDefault="00AE2770" w:rsidP="00C3475F">
            <w:pPr>
              <w:pStyle w:val="af5"/>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rsidR="00AE2770" w:rsidRDefault="00AE2770" w:rsidP="00C3475F">
            <w:pPr>
              <w:pStyle w:val="af5"/>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rsidR="00AE2770" w:rsidRPr="00EC7B91" w:rsidRDefault="00AE2770" w:rsidP="00C3475F">
            <w:pPr>
              <w:pStyle w:val="af5"/>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xml:space="preserve">’ candidate slots) or only perform PBPS after the resource </w:t>
            </w:r>
            <w:r>
              <w:rPr>
                <w:rFonts w:ascii="Calibri" w:eastAsiaTheme="minorEastAsia" w:hAnsi="Calibri" w:cs="Calibri"/>
                <w:sz w:val="22"/>
                <w:lang w:eastAsia="zh-CN"/>
              </w:rPr>
              <w:lastRenderedPageBreak/>
              <w:t>selection is triggered, which has not been discussed yet.</w:t>
            </w:r>
          </w:p>
        </w:tc>
      </w:tr>
      <w:tr w:rsidR="00587CD5" w:rsidRPr="00EC7B91" w:rsidTr="00AE2770">
        <w:tc>
          <w:tcPr>
            <w:tcW w:w="1680" w:type="dxa"/>
          </w:tcPr>
          <w:p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Panasonic</w:t>
            </w:r>
          </w:p>
        </w:tc>
        <w:tc>
          <w:tcPr>
            <w:tcW w:w="7954" w:type="dxa"/>
          </w:tcPr>
          <w:p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rsidTr="00AE2770">
        <w:tc>
          <w:tcPr>
            <w:tcW w:w="1680" w:type="dxa"/>
          </w:tcPr>
          <w:p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rsidR="004B2F70" w:rsidRDefault="004B2F70" w:rsidP="00C3475F">
            <w:pPr>
              <w:autoSpaceDE w:val="0"/>
              <w:autoSpaceDN w:val="0"/>
              <w:jc w:val="both"/>
              <w:rPr>
                <w:rFonts w:ascii="Calibri" w:eastAsiaTheme="minorEastAsia" w:hAnsi="Calibri" w:cs="Calibri"/>
                <w:sz w:val="22"/>
                <w:lang w:eastAsia="zh-CN"/>
              </w:rPr>
            </w:pPr>
          </w:p>
          <w:p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rsidR="004B2F70" w:rsidRDefault="004B2F70" w:rsidP="00C3475F">
            <w:pPr>
              <w:autoSpaceDE w:val="0"/>
              <w:autoSpaceDN w:val="0"/>
              <w:jc w:val="both"/>
              <w:rPr>
                <w:rFonts w:ascii="Calibri" w:eastAsiaTheme="minorEastAsia" w:hAnsi="Calibri" w:cs="Calibri"/>
                <w:sz w:val="22"/>
                <w:lang w:eastAsia="zh-CN"/>
              </w:rPr>
            </w:pPr>
          </w:p>
          <w:p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is agreement guarante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rsidR="004B2F70" w:rsidRDefault="004B2F70" w:rsidP="00C3475F">
            <w:pPr>
              <w:autoSpaceDE w:val="0"/>
              <w:autoSpaceDN w:val="0"/>
              <w:jc w:val="both"/>
              <w:rPr>
                <w:rFonts w:ascii="Calibri" w:eastAsiaTheme="minorEastAsia" w:hAnsi="Calibri" w:cs="Calibri"/>
                <w:sz w:val="22"/>
                <w:lang w:eastAsia="zh-CN"/>
              </w:rPr>
            </w:pPr>
          </w:p>
          <w:p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4"/>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rsidR="004B2F70" w:rsidRPr="004B2F70" w:rsidRDefault="004B2F70" w:rsidP="004B2F70">
            <w:pPr>
              <w:pStyle w:val="af5"/>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rsidR="004B2F70" w:rsidRDefault="004B2F70" w:rsidP="004B2F70">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rsidR="004B2F70" w:rsidRPr="005847F3" w:rsidRDefault="004B2F70" w:rsidP="004B2F70">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4B2F70" w:rsidRPr="00DD0918" w:rsidRDefault="004B2F70" w:rsidP="004B2F70">
            <w:pPr>
              <w:pStyle w:val="af5"/>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4B2F70" w:rsidRPr="004B2F70" w:rsidRDefault="004B2F70" w:rsidP="004B2F70">
            <w:pPr>
              <w:pStyle w:val="af5"/>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rsidR="004B2F70" w:rsidRDefault="004B2F70" w:rsidP="004B2F70">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4B2F70" w:rsidRPr="004B2F70" w:rsidRDefault="004B2F70" w:rsidP="004B2F70">
            <w:pPr>
              <w:pStyle w:val="af5"/>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rsidR="004B2F70" w:rsidRPr="004B2F70" w:rsidRDefault="004B2F70" w:rsidP="004B2F70">
            <w:pPr>
              <w:pStyle w:val="af5"/>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rsidR="004B2F70" w:rsidRPr="004B2F70" w:rsidRDefault="004B2F70" w:rsidP="004B2F70">
            <w:pPr>
              <w:pStyle w:val="af5"/>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rsidR="004B2F70" w:rsidRPr="004B2F70" w:rsidRDefault="004B2F70" w:rsidP="004B2F70">
            <w:pPr>
              <w:pStyle w:val="af5"/>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rsidR="004B2F70" w:rsidRPr="009D0B23" w:rsidRDefault="004B2F70" w:rsidP="004B2F70">
            <w:pPr>
              <w:pStyle w:val="af5"/>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rsidR="004B2F70" w:rsidRDefault="004B2F70" w:rsidP="00C3475F">
            <w:pPr>
              <w:autoSpaceDE w:val="0"/>
              <w:autoSpaceDN w:val="0"/>
              <w:jc w:val="both"/>
              <w:rPr>
                <w:rFonts w:ascii="Calibri" w:eastAsiaTheme="minorEastAsia" w:hAnsi="Calibri" w:cs="Calibri"/>
                <w:sz w:val="22"/>
                <w:lang w:eastAsia="zh-CN"/>
              </w:rPr>
            </w:pPr>
          </w:p>
          <w:p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rsidR="004B2F70" w:rsidRDefault="004B2F70" w:rsidP="00C3475F">
            <w:pPr>
              <w:autoSpaceDE w:val="0"/>
              <w:autoSpaceDN w:val="0"/>
              <w:jc w:val="both"/>
              <w:rPr>
                <w:rFonts w:ascii="Calibri" w:eastAsiaTheme="minorEastAsia" w:hAnsi="Calibri" w:cs="Calibri"/>
                <w:sz w:val="22"/>
                <w:lang w:eastAsia="zh-CN"/>
              </w:rPr>
            </w:pPr>
          </w:p>
        </w:tc>
      </w:tr>
      <w:tr w:rsidR="00D87E20" w:rsidRPr="00EC7B91" w:rsidTr="00AE2770">
        <w:tc>
          <w:tcPr>
            <w:tcW w:w="1680"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ha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xml:space="preserve">” is a new </w:t>
            </w:r>
            <w:r>
              <w:rPr>
                <w:rFonts w:ascii="Calibri" w:eastAsiaTheme="minorEastAsia" w:hAnsi="Calibri" w:cs="Calibri"/>
                <w:sz w:val="22"/>
                <w:lang w:eastAsia="zh-CN"/>
              </w:rPr>
              <w:lastRenderedPageBreak/>
              <w:t>concept and not discussed so far.</w:t>
            </w:r>
          </w:p>
        </w:tc>
      </w:tr>
      <w:tr w:rsidR="003E28B6" w:rsidRPr="00EC7B91" w:rsidTr="00AE2770">
        <w:tc>
          <w:tcPr>
            <w:tcW w:w="1680" w:type="dxa"/>
          </w:tcPr>
          <w:p w:rsidR="003E28B6" w:rsidRDefault="003E28B6"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ZTE,Sanechips</w:t>
            </w:r>
          </w:p>
        </w:tc>
        <w:tc>
          <w:tcPr>
            <w:tcW w:w="7954" w:type="dxa"/>
          </w:tcPr>
          <w:p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rsidTr="00AE2770">
        <w:tc>
          <w:tcPr>
            <w:tcW w:w="1680" w:type="dxa"/>
          </w:tcPr>
          <w:p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rsidR="0081602A" w:rsidRDefault="0081602A" w:rsidP="0081602A">
            <w:pPr>
              <w:autoSpaceDE w:val="0"/>
              <w:autoSpaceDN w:val="0"/>
              <w:jc w:val="both"/>
              <w:rPr>
                <w:rFonts w:ascii="Calibri" w:hAnsi="Calibri" w:cs="Calibri"/>
                <w:sz w:val="22"/>
                <w:lang w:eastAsia="ko-KR"/>
              </w:rPr>
            </w:pPr>
          </w:p>
          <w:p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are available (e.g.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rsidR="0081602A" w:rsidRDefault="0081602A" w:rsidP="0081602A">
            <w:pPr>
              <w:autoSpaceDE w:val="0"/>
              <w:autoSpaceDN w:val="0"/>
              <w:jc w:val="both"/>
              <w:rPr>
                <w:rFonts w:ascii="Calibri" w:hAnsi="Calibri" w:cs="Calibri"/>
                <w:sz w:val="22"/>
                <w:lang w:eastAsia="ko-KR"/>
              </w:rPr>
            </w:pPr>
          </w:p>
          <w:p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rsidR="0081602A" w:rsidRDefault="0081602A" w:rsidP="0081602A">
            <w:pPr>
              <w:autoSpaceDE w:val="0"/>
              <w:autoSpaceDN w:val="0"/>
              <w:jc w:val="both"/>
              <w:rPr>
                <w:rFonts w:ascii="Calibri" w:hAnsi="Calibri" w:cs="Calibri"/>
                <w:sz w:val="22"/>
                <w:lang w:eastAsia="ko-KR"/>
              </w:rPr>
            </w:pPr>
          </w:p>
          <w:p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rsidR="0081602A" w:rsidRDefault="0081602A" w:rsidP="0081602A">
            <w:pPr>
              <w:autoSpaceDE w:val="0"/>
              <w:autoSpaceDN w:val="0"/>
              <w:jc w:val="both"/>
              <w:rPr>
                <w:rFonts w:ascii="Calibri" w:hAnsi="Calibri" w:cs="Calibri"/>
                <w:sz w:val="22"/>
                <w:lang w:eastAsia="ko-KR"/>
              </w:rPr>
            </w:pPr>
          </w:p>
          <w:p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rsidR="0081602A" w:rsidRDefault="0081602A" w:rsidP="0081602A">
            <w:pPr>
              <w:autoSpaceDE w:val="0"/>
              <w:autoSpaceDN w:val="0"/>
              <w:jc w:val="both"/>
              <w:rPr>
                <w:rFonts w:ascii="Calibri" w:hAnsi="Calibri" w:cs="Calibri"/>
                <w:sz w:val="22"/>
                <w:lang w:eastAsia="ko-KR"/>
              </w:rPr>
            </w:pPr>
          </w:p>
          <w:p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rsidR="0081602A" w:rsidRDefault="0081602A" w:rsidP="0081602A">
            <w:pPr>
              <w:autoSpaceDE w:val="0"/>
              <w:autoSpaceDN w:val="0"/>
              <w:jc w:val="both"/>
              <w:rPr>
                <w:rFonts w:ascii="Calibri" w:hAnsi="Calibri" w:cs="Calibri"/>
                <w:sz w:val="22"/>
                <w:lang w:eastAsia="ko-KR"/>
              </w:rPr>
            </w:pPr>
          </w:p>
          <w:p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4"/>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rsidR="0081602A" w:rsidRPr="00065E45" w:rsidRDefault="0081602A" w:rsidP="0081602A">
            <w:pPr>
              <w:pStyle w:val="af5"/>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rsidR="0081602A" w:rsidRPr="00065E45" w:rsidRDefault="0081602A" w:rsidP="0081602A">
            <w:pPr>
              <w:pStyle w:val="af5"/>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rsidR="0081602A" w:rsidRPr="00065E45" w:rsidRDefault="0081602A" w:rsidP="0081602A">
            <w:pPr>
              <w:pStyle w:val="af5"/>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rsidR="0081602A" w:rsidRPr="00065E45" w:rsidRDefault="0081602A" w:rsidP="0081602A">
            <w:pPr>
              <w:pStyle w:val="af5"/>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rsidR="0081602A" w:rsidRPr="00752C03" w:rsidRDefault="0081602A" w:rsidP="0081602A">
            <w:pPr>
              <w:pStyle w:val="af5"/>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rsidR="0081602A" w:rsidRPr="00C618F0" w:rsidRDefault="0081602A" w:rsidP="0081602A">
            <w:pPr>
              <w:pStyle w:val="af5"/>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rsidR="0081602A" w:rsidRPr="007F350D" w:rsidRDefault="0081602A" w:rsidP="0081602A">
            <w:pPr>
              <w:pStyle w:val="af5"/>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rsidR="0081602A" w:rsidRPr="007F350D" w:rsidRDefault="0081602A" w:rsidP="0081602A">
            <w:pPr>
              <w:pStyle w:val="af5"/>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xml:space="preserve">, and T2 is determined considering </w:t>
            </w:r>
            <w:r w:rsidRPr="007F350D">
              <w:rPr>
                <w:rFonts w:ascii="Calibri" w:hAnsi="Calibri" w:cs="Calibri"/>
                <w:b/>
                <w:bCs/>
                <w:color w:val="FF0000"/>
                <w:sz w:val="22"/>
              </w:rPr>
              <w:lastRenderedPageBreak/>
              <w:t>T2_min defined in Rel-16 TS 38.214 Sec. 8.1.4</w:t>
            </w:r>
          </w:p>
          <w:p w:rsidR="0081602A" w:rsidRPr="00065E45" w:rsidRDefault="0081602A" w:rsidP="0081602A">
            <w:pPr>
              <w:pStyle w:val="af5"/>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rsidR="0081602A" w:rsidRPr="00065E45" w:rsidRDefault="0081602A" w:rsidP="0081602A">
            <w:pPr>
              <w:pStyle w:val="af5"/>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rsidR="0081602A" w:rsidRPr="00C62B23" w:rsidRDefault="0081602A" w:rsidP="0081602A">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rsidR="0081602A" w:rsidRPr="00154350" w:rsidRDefault="0081602A" w:rsidP="0081602A">
            <w:pPr>
              <w:pStyle w:val="af5"/>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rsidR="0081602A" w:rsidRPr="00DD0918" w:rsidRDefault="0081602A" w:rsidP="0081602A">
            <w:pPr>
              <w:pStyle w:val="af5"/>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rsidR="0081602A" w:rsidRPr="006A408F" w:rsidRDefault="0081602A" w:rsidP="0081602A">
            <w:pPr>
              <w:pStyle w:val="af5"/>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rsidR="0081602A" w:rsidRPr="00E870FA" w:rsidRDefault="0081602A" w:rsidP="0081602A">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rsidR="0081602A" w:rsidRDefault="0081602A" w:rsidP="0081602A">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rsidR="0081602A" w:rsidRPr="005F6273" w:rsidRDefault="0081602A" w:rsidP="0081602A">
            <w:pPr>
              <w:pStyle w:val="af5"/>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rsidR="0081602A" w:rsidRPr="006A408F" w:rsidRDefault="0081602A" w:rsidP="0081602A">
            <w:pPr>
              <w:autoSpaceDE w:val="0"/>
              <w:autoSpaceDN w:val="0"/>
              <w:jc w:val="both"/>
              <w:rPr>
                <w:rFonts w:ascii="Calibri" w:hAnsi="Calibri" w:cs="Calibri"/>
                <w:sz w:val="22"/>
                <w:lang w:eastAsia="ko-KR"/>
              </w:rPr>
            </w:pPr>
          </w:p>
        </w:tc>
      </w:tr>
    </w:tbl>
    <w:p w:rsidR="0000367D" w:rsidRPr="00AE2770" w:rsidRDefault="0000367D" w:rsidP="00CD608C">
      <w:pPr>
        <w:autoSpaceDE w:val="0"/>
        <w:autoSpaceDN w:val="0"/>
        <w:jc w:val="both"/>
        <w:rPr>
          <w:rFonts w:ascii="Calibri" w:hAnsi="Calibri" w:cs="Calibri"/>
          <w:color w:val="FF0000"/>
          <w:sz w:val="22"/>
        </w:rPr>
      </w:pPr>
    </w:p>
    <w:p w:rsidR="0000367D" w:rsidRDefault="0000367D" w:rsidP="00CD608C">
      <w:pPr>
        <w:autoSpaceDE w:val="0"/>
        <w:autoSpaceDN w:val="0"/>
        <w:jc w:val="both"/>
        <w:rPr>
          <w:rFonts w:ascii="Calibri" w:hAnsi="Calibri" w:cs="Calibri"/>
          <w:color w:val="FF0000"/>
          <w:sz w:val="22"/>
        </w:rPr>
      </w:pPr>
    </w:p>
    <w:p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00367D" w:rsidRPr="005847F3"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rsidR="0000367D" w:rsidRPr="005847F3"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rsidR="0000367D" w:rsidRPr="00E870FA"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00367D" w:rsidRPr="00E870FA"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rsidR="0000367D" w:rsidRPr="00E870FA"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rsidR="0000367D" w:rsidRDefault="0000367D" w:rsidP="00CD608C">
      <w:pPr>
        <w:autoSpaceDE w:val="0"/>
        <w:autoSpaceDN w:val="0"/>
        <w:jc w:val="both"/>
        <w:rPr>
          <w:rFonts w:ascii="Calibri" w:hAnsi="Calibri" w:cs="Calibri"/>
          <w:color w:val="FF0000"/>
          <w:sz w:val="22"/>
        </w:rPr>
      </w:pPr>
    </w:p>
    <w:tbl>
      <w:tblPr>
        <w:tblStyle w:val="ac"/>
        <w:tblW w:w="9634" w:type="dxa"/>
        <w:tblLook w:val="04A0" w:firstRow="1" w:lastRow="0" w:firstColumn="1" w:lastColumn="0" w:noHBand="0" w:noVBand="1"/>
      </w:tblPr>
      <w:tblGrid>
        <w:gridCol w:w="1680"/>
        <w:gridCol w:w="7954"/>
      </w:tblGrid>
      <w:tr w:rsidR="00431423" w:rsidTr="004226A6">
        <w:tc>
          <w:tcPr>
            <w:tcW w:w="1680" w:type="dxa"/>
          </w:tcPr>
          <w:p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rsidTr="004226A6">
        <w:tc>
          <w:tcPr>
            <w:tcW w:w="1680" w:type="dxa"/>
          </w:tcPr>
          <w:p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58"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rsidR="004226A6"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4226A6" w:rsidRPr="005847F3"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000000" w:themeColor="text1"/>
                <w:sz w:val="22"/>
              </w:rPr>
              <w:lastRenderedPageBreak/>
              <w:t xml:space="preserve">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rsidR="004226A6"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EC55AD" w:rsidRPr="005847F3" w:rsidDel="00EC55AD" w:rsidRDefault="00105D7A" w:rsidP="004226A6">
            <w:pPr>
              <w:pStyle w:val="af5"/>
              <w:numPr>
                <w:ilvl w:val="0"/>
                <w:numId w:val="17"/>
              </w:numPr>
              <w:autoSpaceDE w:val="0"/>
              <w:autoSpaceDN w:val="0"/>
              <w:ind w:leftChars="0"/>
              <w:jc w:val="both"/>
              <w:rPr>
                <w:del w:id="59" w:author="Zhaobang Miao" w:date="2021-08-19T11:10:00Z"/>
                <w:rFonts w:ascii="Calibri" w:hAnsi="Calibri" w:cs="Calibri"/>
                <w:b/>
                <w:bCs/>
                <w:color w:val="000000" w:themeColor="text1"/>
                <w:sz w:val="22"/>
              </w:rPr>
            </w:pPr>
            <w:ins w:id="60"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61"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62" w:author="Zhaobang Miao" w:date="2021-08-19T11:13:00Z">
              <w:r>
                <w:rPr>
                  <w:rFonts w:ascii="Calibri" w:hAnsi="Calibri" w:cs="Calibri"/>
                  <w:b/>
                  <w:bCs/>
                  <w:color w:val="000000" w:themeColor="text1"/>
                  <w:sz w:val="22"/>
                </w:rPr>
                <w:t xml:space="preserve">l sensing. </w:t>
              </w:r>
            </w:ins>
            <w:ins w:id="63" w:author="Zhaobang Miao" w:date="2021-08-19T11:22:00Z">
              <w:r w:rsidR="00E2217A">
                <w:rPr>
                  <w:rFonts w:ascii="Calibri" w:hAnsi="Calibri" w:cs="Calibri"/>
                  <w:b/>
                  <w:bCs/>
                  <w:color w:val="000000" w:themeColor="text1"/>
                  <w:sz w:val="22"/>
                </w:rPr>
                <w:t xml:space="preserve"> </w:t>
              </w:r>
            </w:ins>
            <w:ins w:id="64" w:author="Zhaobang Miao" w:date="2021-08-19T11:13:00Z">
              <w:r>
                <w:rPr>
                  <w:rFonts w:ascii="Calibri" w:hAnsi="Calibri" w:cs="Calibri"/>
                  <w:b/>
                  <w:bCs/>
                  <w:color w:val="000000" w:themeColor="text1"/>
                  <w:sz w:val="22"/>
                </w:rPr>
                <w:t xml:space="preserve">On the other hand, </w:t>
              </w:r>
            </w:ins>
            <w:ins w:id="65" w:author="Zhaobang Miao" w:date="2021-08-19T11:14:00Z">
              <w:r>
                <w:rPr>
                  <w:rFonts w:ascii="Calibri" w:hAnsi="Calibri" w:cs="Calibri"/>
                  <w:b/>
                  <w:bCs/>
                  <w:color w:val="000000" w:themeColor="text1"/>
                  <w:sz w:val="22"/>
                </w:rPr>
                <w:t xml:space="preserve">we agree that a balance between the </w:t>
              </w:r>
            </w:ins>
            <w:ins w:id="66" w:author="Zhaobang Miao" w:date="2021-08-19T11:15:00Z">
              <w:r>
                <w:rPr>
                  <w:rFonts w:ascii="Calibri" w:hAnsi="Calibri" w:cs="Calibri"/>
                  <w:b/>
                  <w:bCs/>
                  <w:color w:val="000000" w:themeColor="text1"/>
                  <w:sz w:val="22"/>
                </w:rPr>
                <w:t xml:space="preserve">sensing window and remaining </w:t>
              </w:r>
            </w:ins>
            <w:ins w:id="67" w:author="Zhaobang Miao" w:date="2021-08-19T11:14:00Z">
              <w:r>
                <w:rPr>
                  <w:rFonts w:ascii="Calibri" w:hAnsi="Calibri" w:cs="Calibri"/>
                  <w:b/>
                  <w:bCs/>
                  <w:color w:val="000000" w:themeColor="text1"/>
                  <w:sz w:val="22"/>
                </w:rPr>
                <w:t xml:space="preserve">RSW </w:t>
              </w:r>
            </w:ins>
            <w:ins w:id="68" w:author="Zhaobang Miao" w:date="2021-08-19T11:15:00Z">
              <w:r>
                <w:rPr>
                  <w:rFonts w:ascii="Calibri" w:hAnsi="Calibri" w:cs="Calibri"/>
                  <w:b/>
                  <w:bCs/>
                  <w:color w:val="000000" w:themeColor="text1"/>
                  <w:sz w:val="22"/>
                </w:rPr>
                <w:t xml:space="preserve">is needed. </w:t>
              </w:r>
            </w:ins>
            <w:ins w:id="69" w:author="Zhaobang Miao" w:date="2021-08-19T11:16:00Z">
              <w:r>
                <w:rPr>
                  <w:rFonts w:ascii="Calibri" w:hAnsi="Calibri" w:cs="Calibri"/>
                  <w:b/>
                  <w:bCs/>
                  <w:color w:val="000000" w:themeColor="text1"/>
                  <w:sz w:val="22"/>
                </w:rPr>
                <w:t>But we’re not sure about the motivation to restrict TB&lt;=32</w:t>
              </w:r>
            </w:ins>
            <w:ins w:id="70" w:author="Zhaobang Miao" w:date="2021-08-19T11:22:00Z">
              <w:r w:rsidR="00E2217A">
                <w:rPr>
                  <w:rFonts w:ascii="Calibri" w:hAnsi="Calibri" w:cs="Calibri"/>
                  <w:b/>
                  <w:bCs/>
                  <w:color w:val="000000" w:themeColor="text1"/>
                  <w:sz w:val="22"/>
                </w:rPr>
                <w:t xml:space="preserve"> because a</w:t>
              </w:r>
            </w:ins>
            <w:ins w:id="71" w:author="Zhaobang Miao" w:date="2021-08-19T11:19:00Z">
              <w:r>
                <w:rPr>
                  <w:rFonts w:ascii="Calibri" w:hAnsi="Calibri" w:cs="Calibri"/>
                  <w:b/>
                  <w:bCs/>
                  <w:color w:val="000000" w:themeColor="text1"/>
                  <w:sz w:val="22"/>
                </w:rPr>
                <w:t xml:space="preserve"> </w:t>
              </w:r>
            </w:ins>
            <w:ins w:id="72" w:author="Zhaobang Miao" w:date="2021-08-19T11:21:00Z">
              <w:r w:rsidR="00E2217A">
                <w:rPr>
                  <w:rFonts w:ascii="Calibri" w:hAnsi="Calibri" w:cs="Calibri"/>
                  <w:b/>
                  <w:bCs/>
                  <w:color w:val="000000" w:themeColor="text1"/>
                  <w:sz w:val="22"/>
                </w:rPr>
                <w:t>sensing in slot</w:t>
              </w:r>
            </w:ins>
            <w:ins w:id="73" w:author="Zhaobang Miao" w:date="2021-08-19T11:20:00Z">
              <w:r>
                <w:rPr>
                  <w:rFonts w:ascii="Calibri" w:hAnsi="Calibri" w:cs="Calibri"/>
                  <w:b/>
                  <w:bCs/>
                  <w:color w:val="000000" w:themeColor="text1"/>
                  <w:sz w:val="22"/>
                </w:rPr>
                <w:t xml:space="preserve"> </w:t>
              </w:r>
            </w:ins>
            <w:ins w:id="74" w:author="Zhaobang Miao" w:date="2021-08-19T11:22:00Z">
              <w:r w:rsidR="00E2217A">
                <w:rPr>
                  <w:rFonts w:ascii="Calibri" w:hAnsi="Calibri" w:cs="Calibri"/>
                  <w:b/>
                  <w:bCs/>
                  <w:color w:val="000000" w:themeColor="text1"/>
                  <w:sz w:val="22"/>
                </w:rPr>
                <w:t xml:space="preserve">after </w:t>
              </w:r>
            </w:ins>
            <w:ins w:id="75"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76" w:author="Zhaobang Miao" w:date="2021-08-19T11:22:00Z">
              <w:r w:rsidR="00E2217A">
                <w:rPr>
                  <w:rFonts w:ascii="Calibri" w:hAnsi="Calibri" w:cs="Calibri"/>
                  <w:b/>
                  <w:bCs/>
                  <w:color w:val="000000" w:themeColor="text1"/>
                  <w:sz w:val="22"/>
                </w:rPr>
                <w:t>2</w:t>
              </w:r>
            </w:ins>
            <w:ins w:id="77" w:author="Zhaobang Miao" w:date="2021-08-19T11:20:00Z">
              <w:r>
                <w:rPr>
                  <w:rFonts w:ascii="Calibri" w:hAnsi="Calibri" w:cs="Calibri"/>
                  <w:b/>
                  <w:bCs/>
                  <w:color w:val="000000" w:themeColor="text1"/>
                  <w:sz w:val="22"/>
                </w:rPr>
                <w:t xml:space="preserve"> may also </w:t>
              </w:r>
            </w:ins>
            <w:ins w:id="78" w:author="Zhaobang Miao" w:date="2021-08-19T11:21:00Z">
              <w:r w:rsidR="00E2217A">
                <w:rPr>
                  <w:rFonts w:ascii="Calibri" w:hAnsi="Calibri" w:cs="Calibri"/>
                  <w:b/>
                  <w:bCs/>
                  <w:color w:val="000000" w:themeColor="text1"/>
                  <w:sz w:val="22"/>
                </w:rPr>
                <w:t>detect reservation in the remaining RSW.</w:t>
              </w:r>
            </w:ins>
            <w:ins w:id="79" w:author="Zhaobang Miao" w:date="2021-08-19T11:20:00Z">
              <w:r>
                <w:rPr>
                  <w:rFonts w:ascii="Calibri" w:hAnsi="Calibri" w:cs="Calibri"/>
                  <w:b/>
                  <w:bCs/>
                  <w:color w:val="000000" w:themeColor="text1"/>
                  <w:sz w:val="22"/>
                </w:rPr>
                <w:t xml:space="preserve"> </w:t>
              </w:r>
            </w:ins>
          </w:p>
          <w:p w:rsidR="004226A6"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rsidR="004226A6" w:rsidRPr="00E870FA" w:rsidRDefault="004226A6" w:rsidP="004226A6">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4226A6" w:rsidRPr="00E870FA"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rsidR="004226A6" w:rsidRPr="00E870FA"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rsidR="004226A6" w:rsidRPr="004226A6" w:rsidRDefault="004226A6" w:rsidP="004226A6">
            <w:pPr>
              <w:autoSpaceDE w:val="0"/>
              <w:autoSpaceDN w:val="0"/>
              <w:jc w:val="both"/>
              <w:rPr>
                <w:rFonts w:ascii="Calibri" w:eastAsiaTheme="minorEastAsia" w:hAnsi="Calibri" w:cs="Calibri"/>
                <w:sz w:val="22"/>
                <w:lang w:eastAsia="zh-CN"/>
              </w:rPr>
            </w:pPr>
          </w:p>
        </w:tc>
      </w:tr>
      <w:tr w:rsidR="00431423" w:rsidTr="004226A6">
        <w:tc>
          <w:tcPr>
            <w:tcW w:w="1680" w:type="dxa"/>
          </w:tcPr>
          <w:p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rsidR="00C3655E" w:rsidRPr="00C3655E" w:rsidRDefault="00C3655E" w:rsidP="00C3655E">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rsidR="00C3655E" w:rsidRPr="00C3655E" w:rsidRDefault="00C3655E" w:rsidP="004226A6">
            <w:pPr>
              <w:pStyle w:val="af5"/>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rsidTr="004226A6">
        <w:tc>
          <w:tcPr>
            <w:tcW w:w="1680" w:type="dxa"/>
          </w:tcPr>
          <w:p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rsidR="009D6CC0" w:rsidRDefault="009D6CC0" w:rsidP="009D6CC0">
            <w:pPr>
              <w:autoSpaceDE w:val="0"/>
              <w:autoSpaceDN w:val="0"/>
              <w:jc w:val="both"/>
              <w:rPr>
                <w:rFonts w:ascii="Calibri" w:hAnsi="Calibri" w:cs="Calibri"/>
                <w:sz w:val="22"/>
              </w:rPr>
            </w:pPr>
          </w:p>
          <w:p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rsidR="009D6CC0"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9D6CC0" w:rsidRPr="005847F3"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rsidR="009D6CC0" w:rsidRPr="005847F3"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9D6CC0"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rsidR="009D6CC0" w:rsidRPr="00E870FA" w:rsidRDefault="009D6CC0" w:rsidP="009D6CC0">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9D6CC0" w:rsidRPr="00E870FA"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rsidR="009D6CC0" w:rsidRPr="00E870FA"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rsidR="009D6CC0" w:rsidRPr="009176EE" w:rsidRDefault="009D6CC0" w:rsidP="009D6CC0">
            <w:pPr>
              <w:autoSpaceDE w:val="0"/>
              <w:autoSpaceDN w:val="0"/>
              <w:jc w:val="both"/>
              <w:rPr>
                <w:rFonts w:ascii="Calibri" w:hAnsi="Calibri" w:cs="Calibri"/>
                <w:sz w:val="22"/>
              </w:rPr>
            </w:pPr>
          </w:p>
        </w:tc>
      </w:tr>
      <w:tr w:rsidR="00065E67" w:rsidTr="004226A6">
        <w:tc>
          <w:tcPr>
            <w:tcW w:w="1680" w:type="dxa"/>
          </w:tcPr>
          <w:p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rsidTr="00AE2770">
        <w:tc>
          <w:tcPr>
            <w:tcW w:w="1680" w:type="dxa"/>
            <w:hideMark/>
          </w:tcPr>
          <w:p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rsidTr="00AE2770">
        <w:tc>
          <w:tcPr>
            <w:tcW w:w="1680" w:type="dxa"/>
          </w:tcPr>
          <w:p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rsidTr="00AE2770">
        <w:tc>
          <w:tcPr>
            <w:tcW w:w="1680" w:type="dxa"/>
          </w:tcPr>
          <w:p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rsidTr="00AE2770">
        <w:tc>
          <w:tcPr>
            <w:tcW w:w="1680"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rsidR="00D87E20" w:rsidRDefault="00D87E20" w:rsidP="00D87E20">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D87E20" w:rsidRPr="005847F3" w:rsidRDefault="00D87E20" w:rsidP="00D87E20">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rsidR="00D87E20" w:rsidRPr="00C00F12" w:rsidRDefault="00D87E20" w:rsidP="00D87E20">
            <w:pPr>
              <w:pStyle w:val="af5"/>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rsidR="00D87E20" w:rsidRPr="00E55F65" w:rsidRDefault="00D87E20" w:rsidP="00D87E20">
            <w:pPr>
              <w:pStyle w:val="af5"/>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rsidR="00D87E20" w:rsidRPr="00D87E20" w:rsidRDefault="00D87E20" w:rsidP="003E28B6">
            <w:pPr>
              <w:pStyle w:val="af5"/>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rsidR="00D87E20" w:rsidRDefault="00D87E20" w:rsidP="00D87E20">
            <w:pPr>
              <w:autoSpaceDE w:val="0"/>
              <w:autoSpaceDN w:val="0"/>
              <w:jc w:val="both"/>
              <w:rPr>
                <w:rFonts w:ascii="Calibri" w:eastAsiaTheme="minorEastAsia" w:hAnsi="Calibri" w:cs="Calibri"/>
                <w:sz w:val="22"/>
                <w:lang w:eastAsia="zh-CN"/>
              </w:rPr>
            </w:pPr>
          </w:p>
        </w:tc>
      </w:tr>
      <w:tr w:rsidR="0081602A" w:rsidTr="00AE2770">
        <w:tc>
          <w:tcPr>
            <w:tcW w:w="1680" w:type="dxa"/>
          </w:tcPr>
          <w:p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bullet, same modification as in Proposal 3.5-1 on the definition of RSW is suggested. Both alternative are equivalent in operation, but Alt 2 is simpler in defining candidate resources.</w:t>
            </w:r>
          </w:p>
          <w:p w:rsidR="0081602A" w:rsidRDefault="0081602A" w:rsidP="0081602A">
            <w:pPr>
              <w:autoSpaceDE w:val="0"/>
              <w:autoSpaceDN w:val="0"/>
              <w:jc w:val="both"/>
              <w:rPr>
                <w:rFonts w:ascii="Calibri" w:hAnsi="Calibri" w:cs="Calibri"/>
                <w:sz w:val="22"/>
                <w:lang w:eastAsia="ko-KR"/>
              </w:rPr>
            </w:pPr>
          </w:p>
          <w:p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Otherwis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rsidR="0081602A" w:rsidRDefault="0081602A" w:rsidP="0081602A">
            <w:pPr>
              <w:autoSpaceDE w:val="0"/>
              <w:autoSpaceDN w:val="0"/>
              <w:jc w:val="both"/>
              <w:rPr>
                <w:rFonts w:ascii="Calibri" w:hAnsi="Calibri" w:cs="Calibri"/>
                <w:sz w:val="22"/>
                <w:lang w:eastAsia="ko-KR"/>
              </w:rPr>
            </w:pPr>
          </w:p>
          <w:p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rsidR="0081602A" w:rsidRDefault="0081602A" w:rsidP="0081602A">
            <w:pPr>
              <w:autoSpaceDE w:val="0"/>
              <w:autoSpaceDN w:val="0"/>
              <w:jc w:val="both"/>
              <w:rPr>
                <w:rFonts w:ascii="Calibri" w:hAnsi="Calibri" w:cs="Calibri"/>
                <w:sz w:val="22"/>
                <w:lang w:eastAsia="ko-KR"/>
              </w:rPr>
            </w:pPr>
          </w:p>
          <w:p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rsidR="0081602A" w:rsidRDefault="0081602A" w:rsidP="0081602A">
            <w:pPr>
              <w:autoSpaceDE w:val="0"/>
              <w:autoSpaceDN w:val="0"/>
              <w:jc w:val="both"/>
              <w:rPr>
                <w:rFonts w:ascii="Calibri" w:hAnsi="Calibri" w:cs="Calibri"/>
                <w:sz w:val="22"/>
                <w:lang w:eastAsia="ko-KR"/>
              </w:rPr>
            </w:pPr>
          </w:p>
          <w:p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rsidR="0081602A" w:rsidRPr="00C618F0" w:rsidRDefault="0081602A" w:rsidP="0081602A">
            <w:pPr>
              <w:pStyle w:val="af5"/>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RSW)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rsidR="0081602A" w:rsidRPr="007F350D" w:rsidRDefault="0081602A" w:rsidP="0081602A">
            <w:pPr>
              <w:pStyle w:val="af5"/>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rsidR="0081602A" w:rsidRPr="007F350D" w:rsidRDefault="0081602A" w:rsidP="0081602A">
            <w:pPr>
              <w:pStyle w:val="af5"/>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rsidR="0081602A" w:rsidRPr="00C62B23" w:rsidRDefault="0081602A" w:rsidP="0081602A">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r>
              <w:rPr>
                <w:rFonts w:ascii="Calibri" w:hAnsi="Calibri" w:cs="Calibri"/>
                <w:b/>
                <w:bCs/>
                <w:color w:val="FF0000"/>
                <w:sz w:val="22"/>
              </w:rPr>
              <w:t>min(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rsidR="0081602A" w:rsidRPr="00154350" w:rsidRDefault="0081602A" w:rsidP="0081602A">
            <w:pPr>
              <w:pStyle w:val="af5"/>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rsidR="0081602A" w:rsidRPr="005847F3" w:rsidRDefault="0081602A" w:rsidP="0081602A">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w:t>
            </w:r>
            <w:r w:rsidRPr="005847F3">
              <w:rPr>
                <w:rFonts w:ascii="Calibri" w:hAnsi="Calibri" w:cs="Calibri"/>
                <w:b/>
                <w:bCs/>
                <w:color w:val="000000" w:themeColor="text1"/>
                <w:sz w:val="22"/>
              </w:rPr>
              <w:lastRenderedPageBreak/>
              <w:t xml:space="preserve">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rsidR="0081602A" w:rsidRDefault="0081602A" w:rsidP="0081602A">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rsidR="0081602A" w:rsidRPr="005F6273" w:rsidRDefault="0081602A" w:rsidP="0081602A">
            <w:pPr>
              <w:pStyle w:val="af5"/>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rsidR="0081602A" w:rsidRPr="00E870FA" w:rsidRDefault="0081602A" w:rsidP="0081602A">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rsidR="0081602A" w:rsidRPr="00E870FA" w:rsidRDefault="0081602A" w:rsidP="0081602A">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rsidR="0081602A" w:rsidRPr="00233843" w:rsidRDefault="0081602A" w:rsidP="0081602A">
            <w:pPr>
              <w:pStyle w:val="af5"/>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rsidR="0081602A" w:rsidRPr="005F6273" w:rsidRDefault="0081602A" w:rsidP="0081602A">
            <w:pPr>
              <w:autoSpaceDE w:val="0"/>
              <w:autoSpaceDN w:val="0"/>
              <w:jc w:val="both"/>
              <w:rPr>
                <w:rFonts w:ascii="Calibri" w:hAnsi="Calibri" w:cs="Calibri"/>
                <w:sz w:val="22"/>
                <w:lang w:eastAsia="ko-KR"/>
              </w:rPr>
            </w:pPr>
          </w:p>
        </w:tc>
      </w:tr>
    </w:tbl>
    <w:p w:rsidR="00431423" w:rsidRDefault="00431423" w:rsidP="00CD608C">
      <w:pPr>
        <w:autoSpaceDE w:val="0"/>
        <w:autoSpaceDN w:val="0"/>
        <w:jc w:val="both"/>
        <w:rPr>
          <w:rFonts w:ascii="Calibri" w:hAnsi="Calibri" w:cs="Calibri"/>
          <w:color w:val="FF0000"/>
          <w:sz w:val="22"/>
        </w:rPr>
      </w:pPr>
    </w:p>
    <w:p w:rsidR="0000367D" w:rsidRDefault="0000367D" w:rsidP="00CD608C">
      <w:pPr>
        <w:autoSpaceDE w:val="0"/>
        <w:autoSpaceDN w:val="0"/>
        <w:jc w:val="both"/>
        <w:rPr>
          <w:rFonts w:ascii="Calibri" w:hAnsi="Calibri" w:cs="Calibri"/>
          <w:color w:val="FF0000"/>
          <w:sz w:val="22"/>
        </w:rPr>
      </w:pPr>
    </w:p>
    <w:p w:rsidR="003364A6" w:rsidRPr="00544E99" w:rsidRDefault="003364A6" w:rsidP="003364A6">
      <w:pPr>
        <w:pStyle w:val="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rsidR="003364A6" w:rsidRDefault="003364A6" w:rsidP="003364A6">
      <w:pPr>
        <w:pStyle w:val="3"/>
      </w:pPr>
      <w:r>
        <w:t>Proposals before 1</w:t>
      </w:r>
      <w:r w:rsidRPr="00224780">
        <w:rPr>
          <w:vertAlign w:val="superscript"/>
        </w:rPr>
        <w:t>st</w:t>
      </w:r>
      <w:r>
        <w:t xml:space="preserve"> check point</w:t>
      </w:r>
    </w:p>
    <w:p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rsidR="00774388" w:rsidRPr="001756FB" w:rsidRDefault="00774388" w:rsidP="00A671AE">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rsidR="003364A6" w:rsidRPr="001756FB" w:rsidRDefault="00774388" w:rsidP="00774388">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rsidR="00774388" w:rsidRPr="001756FB" w:rsidRDefault="00774388" w:rsidP="00A671AE">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rsidR="00774388" w:rsidRPr="001756FB" w:rsidRDefault="00774388" w:rsidP="00774388">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rsidR="00774388" w:rsidRPr="001756FB" w:rsidRDefault="00774388" w:rsidP="00774388">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rsidR="00544E99" w:rsidRPr="001756FB" w:rsidRDefault="00544E99" w:rsidP="00774388">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rsidR="00774388" w:rsidRPr="001756FB" w:rsidRDefault="00544E99" w:rsidP="00774388">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rsidR="00544E99" w:rsidRPr="001756FB" w:rsidRDefault="00544E99" w:rsidP="00774388">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rsidR="00544E99" w:rsidRPr="001756FB" w:rsidRDefault="00544E99" w:rsidP="00544E99">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c"/>
        <w:tblW w:w="0" w:type="auto"/>
        <w:tblLook w:val="04A0" w:firstRow="1" w:lastRow="0" w:firstColumn="1" w:lastColumn="0" w:noHBand="0" w:noVBand="1"/>
      </w:tblPr>
      <w:tblGrid>
        <w:gridCol w:w="1680"/>
        <w:gridCol w:w="1434"/>
        <w:gridCol w:w="6517"/>
      </w:tblGrid>
      <w:tr w:rsidR="003364A6" w:rsidTr="005E24CF">
        <w:tc>
          <w:tcPr>
            <w:tcW w:w="1680" w:type="dxa"/>
          </w:tcPr>
          <w:p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rsidTr="005E24CF">
        <w:tc>
          <w:tcPr>
            <w:tcW w:w="1680" w:type="dxa"/>
          </w:tcPr>
          <w:p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rsidR="003364A6" w:rsidRPr="00C67F08" w:rsidRDefault="003364A6" w:rsidP="005E24CF">
            <w:pPr>
              <w:autoSpaceDE w:val="0"/>
              <w:autoSpaceDN w:val="0"/>
              <w:jc w:val="both"/>
              <w:rPr>
                <w:rFonts w:ascii="Calibri" w:hAnsi="Calibri" w:cs="Calibri"/>
                <w:sz w:val="22"/>
              </w:rPr>
            </w:pPr>
          </w:p>
        </w:tc>
        <w:tc>
          <w:tcPr>
            <w:tcW w:w="6517" w:type="dxa"/>
          </w:tcPr>
          <w:p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lastRenderedPageBreak/>
              <w:t>Option 7: Exclude resources reserved by UE performing random selection without re-evaluation / pre-emption checking, regardless of their priorities. E.g. a 1-bit field in the SCI indicates that the UE is performing random resource selection</w:t>
            </w:r>
          </w:p>
        </w:tc>
      </w:tr>
      <w:tr w:rsidR="00AE6731" w:rsidTr="005E24CF">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p>
        </w:tc>
        <w:tc>
          <w:tcPr>
            <w:tcW w:w="6517"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rsidTr="005E24CF">
        <w:tc>
          <w:tcPr>
            <w:tcW w:w="1680" w:type="dxa"/>
          </w:tcPr>
          <w:p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rsidR="00FC63A9" w:rsidRPr="00C67F08" w:rsidRDefault="00FC63A9" w:rsidP="00FC63A9">
            <w:pPr>
              <w:autoSpaceDE w:val="0"/>
              <w:autoSpaceDN w:val="0"/>
              <w:jc w:val="both"/>
              <w:rPr>
                <w:rFonts w:ascii="Calibri" w:hAnsi="Calibri" w:cs="Calibri"/>
                <w:sz w:val="22"/>
              </w:rPr>
            </w:pPr>
          </w:p>
        </w:tc>
        <w:tc>
          <w:tcPr>
            <w:tcW w:w="6517" w:type="dxa"/>
          </w:tcPr>
          <w:p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rsidTr="005E24CF">
        <w:tc>
          <w:tcPr>
            <w:tcW w:w="1680" w:type="dxa"/>
          </w:tcPr>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rsidTr="005E24CF">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rsidR="00BC1F94" w:rsidRDefault="00BC1F94" w:rsidP="00BC1F94">
            <w:pPr>
              <w:autoSpaceDE w:val="0"/>
              <w:autoSpaceDN w:val="0"/>
              <w:jc w:val="both"/>
              <w:rPr>
                <w:rFonts w:ascii="Calibri" w:eastAsiaTheme="minorEastAsia" w:hAnsi="Calibri" w:cs="Calibri"/>
                <w:sz w:val="22"/>
                <w:lang w:eastAsia="zh-CN"/>
              </w:rPr>
            </w:pPr>
          </w:p>
        </w:tc>
        <w:tc>
          <w:tcPr>
            <w:tcW w:w="6517"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rsidTr="005E24CF">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rsidR="005478F4" w:rsidRDefault="005478F4" w:rsidP="005478F4">
            <w:pPr>
              <w:autoSpaceDE w:val="0"/>
              <w:autoSpaceDN w:val="0"/>
              <w:jc w:val="both"/>
              <w:rPr>
                <w:rFonts w:ascii="Calibri" w:eastAsiaTheme="minorEastAsia" w:hAnsi="Calibri" w:cs="Calibri"/>
                <w:sz w:val="22"/>
                <w:lang w:eastAsia="zh-CN"/>
              </w:rPr>
            </w:pPr>
          </w:p>
        </w:tc>
        <w:tc>
          <w:tcPr>
            <w:tcW w:w="6517"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rsidR="005478F4" w:rsidRPr="00DB2823" w:rsidRDefault="005478F4" w:rsidP="005478F4">
            <w:pPr>
              <w:autoSpaceDE w:val="0"/>
              <w:autoSpaceDN w:val="0"/>
              <w:jc w:val="both"/>
              <w:rPr>
                <w:rFonts w:ascii="Calibri" w:eastAsiaTheme="minorEastAsia" w:hAnsi="Calibri" w:cs="Calibri"/>
                <w:sz w:val="22"/>
                <w:lang w:eastAsia="zh-CN"/>
              </w:rPr>
            </w:pPr>
          </w:p>
          <w:p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rsidR="005478F4" w:rsidRPr="00DB2823" w:rsidRDefault="005478F4" w:rsidP="005478F4">
            <w:pPr>
              <w:autoSpaceDE w:val="0"/>
              <w:autoSpaceDN w:val="0"/>
              <w:jc w:val="both"/>
              <w:rPr>
                <w:rFonts w:ascii="Calibri" w:hAnsi="Calibri" w:cs="Calibri"/>
                <w:sz w:val="22"/>
              </w:rPr>
            </w:pPr>
          </w:p>
          <w:p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rsidTr="005E24CF">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rsidR="00991A44" w:rsidRDefault="00991A44" w:rsidP="00991A44">
            <w:pPr>
              <w:autoSpaceDE w:val="0"/>
              <w:autoSpaceDN w:val="0"/>
              <w:jc w:val="both"/>
              <w:rPr>
                <w:rFonts w:ascii="Calibri" w:eastAsiaTheme="minorEastAsia" w:hAnsi="Calibri" w:cs="Calibri"/>
                <w:sz w:val="22"/>
                <w:lang w:eastAsia="zh-CN"/>
              </w:rPr>
            </w:pPr>
          </w:p>
        </w:tc>
        <w:tc>
          <w:tcPr>
            <w:tcW w:w="6517"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rsidTr="005E24CF">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434" w:type="dxa"/>
          </w:tcPr>
          <w:p w:rsidR="000F4F91" w:rsidRDefault="000F4F91" w:rsidP="000F4F91">
            <w:pPr>
              <w:autoSpaceDE w:val="0"/>
              <w:autoSpaceDN w:val="0"/>
              <w:jc w:val="both"/>
              <w:rPr>
                <w:rFonts w:ascii="Calibri" w:eastAsiaTheme="minorEastAsia" w:hAnsi="Calibri" w:cs="Calibri"/>
                <w:sz w:val="22"/>
                <w:lang w:eastAsia="zh-CN"/>
              </w:rPr>
            </w:pP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rsidTr="005E24CF">
        <w:tc>
          <w:tcPr>
            <w:tcW w:w="1680" w:type="dxa"/>
          </w:tcPr>
          <w:p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rsidR="00FF6B6E" w:rsidRDefault="00FF6B6E" w:rsidP="000F4F91">
            <w:pPr>
              <w:autoSpaceDE w:val="0"/>
              <w:autoSpaceDN w:val="0"/>
              <w:jc w:val="both"/>
              <w:rPr>
                <w:rFonts w:ascii="Calibri" w:eastAsiaTheme="minorEastAsia" w:hAnsi="Calibri" w:cs="Calibri"/>
                <w:sz w:val="22"/>
                <w:lang w:eastAsia="zh-CN"/>
              </w:rPr>
            </w:pPr>
          </w:p>
        </w:tc>
        <w:tc>
          <w:tcPr>
            <w:tcW w:w="6517" w:type="dxa"/>
          </w:tcPr>
          <w:p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rsidTr="005E24CF">
        <w:tc>
          <w:tcPr>
            <w:tcW w:w="1680" w:type="dxa"/>
          </w:tcPr>
          <w:p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rsidR="00EA206D" w:rsidRPr="001756FB"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rsidR="00EA206D" w:rsidRPr="001756FB"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rsidR="00EA206D" w:rsidRPr="001756FB"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rsidR="00EA206D" w:rsidRPr="0047108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w:t>
            </w:r>
            <w:r w:rsidRPr="001756FB">
              <w:rPr>
                <w:rFonts w:asciiTheme="minorHAnsi" w:hAnsiTheme="minorHAnsi" w:cstheme="minorHAnsi"/>
                <w:b/>
                <w:bCs/>
                <w:color w:val="000000" w:themeColor="text1"/>
                <w:sz w:val="22"/>
                <w:szCs w:val="22"/>
              </w:rPr>
              <w:lastRenderedPageBreak/>
              <w:t>selection.</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rsidR="00EA206D" w:rsidRDefault="00EA206D" w:rsidP="00EA206D">
            <w:pPr>
              <w:autoSpaceDE w:val="0"/>
              <w:autoSpaceDN w:val="0"/>
              <w:jc w:val="both"/>
              <w:rPr>
                <w:rFonts w:ascii="Calibri" w:eastAsiaTheme="minorEastAsia" w:hAnsi="Calibri" w:cs="Calibri"/>
                <w:sz w:val="22"/>
                <w:lang w:eastAsia="zh-CN"/>
              </w:rPr>
            </w:pPr>
          </w:p>
        </w:tc>
      </w:tr>
      <w:tr w:rsidR="00B10047" w:rsidTr="005E24CF">
        <w:tc>
          <w:tcPr>
            <w:tcW w:w="1680" w:type="dxa"/>
          </w:tcPr>
          <w:p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rsidR="00B10047" w:rsidRDefault="00B10047" w:rsidP="00B10047">
            <w:pPr>
              <w:autoSpaceDE w:val="0"/>
              <w:autoSpaceDN w:val="0"/>
              <w:jc w:val="both"/>
              <w:rPr>
                <w:rFonts w:ascii="Calibri" w:hAnsi="Calibri" w:cs="Calibri"/>
                <w:sz w:val="22"/>
                <w:lang w:eastAsia="ko-KR"/>
              </w:rPr>
            </w:pPr>
          </w:p>
        </w:tc>
        <w:tc>
          <w:tcPr>
            <w:tcW w:w="6517" w:type="dxa"/>
          </w:tcPr>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rsidR="00B10047" w:rsidRPr="00725897" w:rsidRDefault="00B10047" w:rsidP="00B10047">
            <w:pPr>
              <w:pStyle w:val="af5"/>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rsidR="00B10047" w:rsidRPr="00B10047" w:rsidRDefault="00B10047" w:rsidP="00B10047">
            <w:pPr>
              <w:pStyle w:val="af5"/>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rsidR="00B10047" w:rsidRPr="00B10047" w:rsidRDefault="00B10047" w:rsidP="00B10047">
            <w:pPr>
              <w:pStyle w:val="af5"/>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rsidTr="005E24CF">
        <w:tc>
          <w:tcPr>
            <w:tcW w:w="1680" w:type="dxa"/>
          </w:tcPr>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rsidTr="005E24CF">
        <w:tc>
          <w:tcPr>
            <w:tcW w:w="1680" w:type="dxa"/>
          </w:tcPr>
          <w:p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rsidTr="000F75E6">
        <w:tc>
          <w:tcPr>
            <w:tcW w:w="1680" w:type="dxa"/>
          </w:tcPr>
          <w:p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rsidR="000F75E6"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rsidR="000F75E6"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rsidR="000F75E6"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rsidR="000F75E6" w:rsidRDefault="000F75E6" w:rsidP="004226A6">
            <w:pPr>
              <w:autoSpaceDE w:val="0"/>
              <w:autoSpaceDN w:val="0"/>
              <w:jc w:val="both"/>
              <w:rPr>
                <w:rFonts w:ascii="Calibri" w:eastAsiaTheme="minorEastAsia" w:hAnsi="Calibri" w:cs="Calibri"/>
                <w:sz w:val="22"/>
                <w:lang w:eastAsia="zh-CN"/>
              </w:rPr>
            </w:pPr>
          </w:p>
          <w:p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rsidR="000F75E6" w:rsidRDefault="000F75E6" w:rsidP="004226A6">
            <w:pPr>
              <w:autoSpaceDE w:val="0"/>
              <w:autoSpaceDN w:val="0"/>
              <w:jc w:val="both"/>
              <w:rPr>
                <w:rFonts w:ascii="Calibri" w:eastAsiaTheme="minorEastAsia" w:hAnsi="Calibri" w:cs="Calibri"/>
                <w:sz w:val="22"/>
                <w:lang w:eastAsia="zh-CN"/>
              </w:rPr>
            </w:pPr>
          </w:p>
          <w:p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rsidTr="000F75E6">
        <w:tc>
          <w:tcPr>
            <w:tcW w:w="1680" w:type="dxa"/>
          </w:tcPr>
          <w:p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rsidR="0030193B" w:rsidRDefault="0030193B" w:rsidP="00A104EC">
            <w:pPr>
              <w:autoSpaceDE w:val="0"/>
              <w:autoSpaceDN w:val="0"/>
              <w:jc w:val="both"/>
              <w:rPr>
                <w:rFonts w:ascii="Calibri" w:hAnsi="Calibri" w:cs="Calibri"/>
                <w:sz w:val="22"/>
              </w:rPr>
            </w:pPr>
          </w:p>
          <w:p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rsidR="00A104EC" w:rsidRPr="005571AA" w:rsidRDefault="00A104EC" w:rsidP="00A104EC">
            <w:pPr>
              <w:autoSpaceDE w:val="0"/>
              <w:autoSpaceDN w:val="0"/>
              <w:jc w:val="both"/>
              <w:rPr>
                <w:rFonts w:ascii="Calibri" w:hAnsi="Calibri" w:cs="Calibri"/>
                <w:sz w:val="22"/>
              </w:rPr>
            </w:pPr>
          </w:p>
          <w:p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rsidR="00A104EC" w:rsidRPr="00863C5D" w:rsidRDefault="00A104EC" w:rsidP="00A104EC">
            <w:pPr>
              <w:pStyle w:val="af5"/>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rsidR="00A104EC" w:rsidRPr="00863C5D" w:rsidRDefault="00A104EC" w:rsidP="00A104EC">
            <w:pPr>
              <w:pStyle w:val="af5"/>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rsidR="00A104EC" w:rsidRDefault="00A104EC" w:rsidP="00A104EC">
            <w:pPr>
              <w:autoSpaceDE w:val="0"/>
              <w:autoSpaceDN w:val="0"/>
              <w:jc w:val="both"/>
              <w:rPr>
                <w:rFonts w:ascii="Calibri" w:hAnsi="Calibri" w:cs="Calibri"/>
                <w:sz w:val="22"/>
              </w:rPr>
            </w:pPr>
          </w:p>
          <w:p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rsidR="00A104EC" w:rsidRPr="00791394" w:rsidRDefault="00A104EC" w:rsidP="00A104EC">
            <w:pPr>
              <w:pStyle w:val="af5"/>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rsidR="00A104EC" w:rsidRDefault="00A104EC" w:rsidP="00A104EC">
            <w:pPr>
              <w:autoSpaceDE w:val="0"/>
              <w:autoSpaceDN w:val="0"/>
              <w:jc w:val="both"/>
              <w:rPr>
                <w:rFonts w:ascii="Calibri" w:eastAsiaTheme="minorEastAsia" w:hAnsi="Calibri" w:cs="Calibri"/>
                <w:sz w:val="22"/>
                <w:lang w:eastAsia="zh-CN"/>
              </w:rPr>
            </w:pPr>
          </w:p>
        </w:tc>
      </w:tr>
      <w:tr w:rsidR="00B67769" w:rsidRPr="0047058E" w:rsidTr="000F75E6">
        <w:tc>
          <w:tcPr>
            <w:tcW w:w="1680" w:type="dxa"/>
          </w:tcPr>
          <w:p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rsidR="00B67769" w:rsidRDefault="00B67769" w:rsidP="00B67769">
            <w:pPr>
              <w:autoSpaceDE w:val="0"/>
              <w:autoSpaceDN w:val="0"/>
              <w:jc w:val="both"/>
              <w:rPr>
                <w:rFonts w:ascii="Calibri" w:hAnsi="Calibri" w:cs="Calibri"/>
                <w:sz w:val="22"/>
              </w:rPr>
            </w:pPr>
          </w:p>
        </w:tc>
        <w:tc>
          <w:tcPr>
            <w:tcW w:w="6517" w:type="dxa"/>
          </w:tcPr>
          <w:p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rsidTr="000F75E6">
        <w:tc>
          <w:tcPr>
            <w:tcW w:w="1680" w:type="dxa"/>
          </w:tcPr>
          <w:p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rsidR="00622AD5" w:rsidRDefault="00622AD5" w:rsidP="00622AD5">
            <w:pPr>
              <w:autoSpaceDE w:val="0"/>
              <w:autoSpaceDN w:val="0"/>
              <w:jc w:val="both"/>
              <w:rPr>
                <w:rFonts w:ascii="Calibri" w:hAnsi="Calibri" w:cs="Calibri"/>
                <w:sz w:val="22"/>
              </w:rPr>
            </w:pPr>
          </w:p>
        </w:tc>
        <w:tc>
          <w:tcPr>
            <w:tcW w:w="6517" w:type="dxa"/>
          </w:tcPr>
          <w:p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rsidTr="004226A6">
        <w:tc>
          <w:tcPr>
            <w:tcW w:w="1680" w:type="dxa"/>
          </w:tcPr>
          <w:p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rsidTr="000F75E6">
        <w:tc>
          <w:tcPr>
            <w:tcW w:w="1680" w:type="dxa"/>
          </w:tcPr>
          <w:p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rsidR="00700095" w:rsidRDefault="00700095" w:rsidP="00700095">
            <w:pPr>
              <w:autoSpaceDE w:val="0"/>
              <w:autoSpaceDN w:val="0"/>
              <w:jc w:val="both"/>
              <w:rPr>
                <w:rFonts w:ascii="Calibri" w:hAnsi="Calibri" w:cs="Calibri"/>
                <w:sz w:val="22"/>
              </w:rPr>
            </w:pPr>
          </w:p>
        </w:tc>
        <w:tc>
          <w:tcPr>
            <w:tcW w:w="6517" w:type="dxa"/>
          </w:tcPr>
          <w:p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rsidTr="000F75E6">
        <w:tc>
          <w:tcPr>
            <w:tcW w:w="1680" w:type="dxa"/>
          </w:tcPr>
          <w:p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rsidR="002657AD" w:rsidRDefault="002657AD" w:rsidP="002657AD">
            <w:pPr>
              <w:autoSpaceDE w:val="0"/>
              <w:autoSpaceDN w:val="0"/>
              <w:jc w:val="both"/>
              <w:rPr>
                <w:rFonts w:ascii="Calibri" w:hAnsi="Calibri" w:cs="Calibri"/>
                <w:sz w:val="22"/>
              </w:rPr>
            </w:pPr>
          </w:p>
        </w:tc>
        <w:tc>
          <w:tcPr>
            <w:tcW w:w="6517" w:type="dxa"/>
          </w:tcPr>
          <w:p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rsidTr="000F75E6">
        <w:tc>
          <w:tcPr>
            <w:tcW w:w="1680" w:type="dxa"/>
          </w:tcPr>
          <w:p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rsidR="00494085" w:rsidRDefault="00494085" w:rsidP="00494085">
            <w:pPr>
              <w:autoSpaceDE w:val="0"/>
              <w:autoSpaceDN w:val="0"/>
              <w:jc w:val="both"/>
              <w:rPr>
                <w:rFonts w:ascii="Calibri" w:hAnsi="Calibri" w:cs="Calibri"/>
                <w:sz w:val="22"/>
              </w:rPr>
            </w:pPr>
            <w:r>
              <w:rPr>
                <w:rFonts w:ascii="Calibri" w:hAnsi="Calibri" w:cs="Calibri"/>
                <w:sz w:val="22"/>
              </w:rPr>
              <w:t xml:space="preserve">We didn’t observe performance impact on full sensing UEs in our simulations when random selection is also performed in the pool. Therefore, we propose to not introduce any additional mechanisms. Results from the proponents show negligible to minor change in </w:t>
            </w:r>
            <w:r>
              <w:rPr>
                <w:rFonts w:ascii="Calibri" w:hAnsi="Calibri" w:cs="Calibri"/>
                <w:sz w:val="22"/>
              </w:rPr>
              <w:lastRenderedPageBreak/>
              <w:t>performance.</w:t>
            </w:r>
          </w:p>
          <w:p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rsidTr="00190E0F">
        <w:tc>
          <w:tcPr>
            <w:tcW w:w="1680" w:type="dxa"/>
          </w:tcPr>
          <w:p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rsidR="00190E0F" w:rsidRDefault="00190E0F" w:rsidP="004226A6">
            <w:pPr>
              <w:autoSpaceDE w:val="0"/>
              <w:autoSpaceDN w:val="0"/>
              <w:jc w:val="both"/>
              <w:rPr>
                <w:rFonts w:ascii="Calibri" w:eastAsiaTheme="minorEastAsia" w:hAnsi="Calibri" w:cs="Calibri"/>
                <w:sz w:val="22"/>
                <w:lang w:eastAsia="zh-CN"/>
              </w:rPr>
            </w:pPr>
          </w:p>
        </w:tc>
        <w:tc>
          <w:tcPr>
            <w:tcW w:w="6517" w:type="dxa"/>
          </w:tcPr>
          <w:p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rsidR="00190E0F" w:rsidRPr="005B1E82" w:rsidRDefault="00190E0F" w:rsidP="00190E0F">
            <w:pPr>
              <w:pStyle w:val="af5"/>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rsidR="00190E0F" w:rsidRPr="005B1E82" w:rsidRDefault="00190E0F" w:rsidP="00190E0F">
            <w:pPr>
              <w:pStyle w:val="af5"/>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rsidR="00190E0F" w:rsidRDefault="00190E0F" w:rsidP="00190E0F">
            <w:pPr>
              <w:pStyle w:val="af5"/>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rsidR="00190E0F" w:rsidRDefault="00190E0F" w:rsidP="00190E0F">
            <w:pPr>
              <w:pStyle w:val="af5"/>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rsidTr="00190E0F">
        <w:tc>
          <w:tcPr>
            <w:tcW w:w="1680"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rsidR="00C36F5D" w:rsidRDefault="00C36F5D" w:rsidP="00C36F5D">
            <w:pPr>
              <w:autoSpaceDE w:val="0"/>
              <w:autoSpaceDN w:val="0"/>
              <w:jc w:val="both"/>
              <w:rPr>
                <w:rFonts w:ascii="Calibri" w:eastAsiaTheme="minorEastAsia" w:hAnsi="Calibri" w:cs="Calibri"/>
                <w:sz w:val="22"/>
                <w:lang w:eastAsia="zh-CN"/>
              </w:rPr>
            </w:pPr>
          </w:p>
        </w:tc>
        <w:tc>
          <w:tcPr>
            <w:tcW w:w="6517" w:type="dxa"/>
          </w:tcPr>
          <w:p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rsidR="003364A6" w:rsidRDefault="003364A6" w:rsidP="003364A6">
      <w:pPr>
        <w:pStyle w:val="0Maintext"/>
        <w:spacing w:after="0" w:afterAutospacing="0"/>
        <w:ind w:firstLine="0"/>
      </w:pPr>
    </w:p>
    <w:p w:rsidR="003364A6" w:rsidRDefault="003364A6" w:rsidP="003364A6">
      <w:pPr>
        <w:pStyle w:val="3"/>
      </w:pPr>
      <w:r>
        <w:t xml:space="preserve">Proposals </w:t>
      </w:r>
      <w:r w:rsidR="00D9183D">
        <w:t>before 3</w:t>
      </w:r>
      <w:r w:rsidR="00D9183D" w:rsidRPr="009D0B23">
        <w:rPr>
          <w:vertAlign w:val="superscript"/>
        </w:rPr>
        <w:t>rd</w:t>
      </w:r>
      <w:r w:rsidR="00D9183D">
        <w:t xml:space="preserve"> GTW session</w:t>
      </w:r>
    </w:p>
    <w:p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rsidR="003364A6"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rsidR="0030193B"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rsidR="0030193B"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rsidR="0030193B"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rsidR="0030193B"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rsidR="00664048" w:rsidRDefault="0030193B" w:rsidP="00CD608C">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rsidR="00664048" w:rsidRDefault="00664048" w:rsidP="00664048">
      <w:pPr>
        <w:autoSpaceDE w:val="0"/>
        <w:autoSpaceDN w:val="0"/>
        <w:spacing w:line="259" w:lineRule="auto"/>
        <w:jc w:val="both"/>
        <w:rPr>
          <w:rFonts w:ascii="Calibri" w:hAnsi="Calibri" w:cs="Calibri"/>
          <w:sz w:val="22"/>
        </w:rPr>
      </w:pPr>
    </w:p>
    <w:p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rsidR="00E44E1A" w:rsidRPr="001756FB" w:rsidRDefault="00E44E1A" w:rsidP="00E44E1A">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rsidR="00E44E1A" w:rsidRPr="001756FB" w:rsidRDefault="00E44E1A" w:rsidP="00E44E1A">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rsidR="00E44E1A" w:rsidRPr="001756FB" w:rsidRDefault="00E44E1A" w:rsidP="00E44E1A">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rsidR="00E44E1A" w:rsidRPr="001756FB" w:rsidRDefault="00E44E1A" w:rsidP="00E44E1A">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rsidR="00E44E1A" w:rsidRPr="001756FB" w:rsidRDefault="00E44E1A" w:rsidP="00E44E1A">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A 1-bit field in the SCI indicates that the UE is performing random resource selection.</w:t>
      </w:r>
    </w:p>
    <w:p w:rsidR="00E44E1A" w:rsidRPr="001756FB" w:rsidRDefault="00E44E1A" w:rsidP="00E44E1A">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rsidR="00027934" w:rsidRPr="00E44E1A" w:rsidRDefault="00027934" w:rsidP="00027934">
      <w:pPr>
        <w:pStyle w:val="af5"/>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rsidR="00027934" w:rsidRPr="00E44E1A" w:rsidRDefault="00027934" w:rsidP="00027934">
      <w:pPr>
        <w:pStyle w:val="af5"/>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rsidR="00027934" w:rsidRPr="00E44E1A" w:rsidRDefault="00027934" w:rsidP="00027934">
      <w:pPr>
        <w:pStyle w:val="af5"/>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rsidR="00027934" w:rsidRPr="00E44E1A" w:rsidRDefault="00027934" w:rsidP="00027934">
      <w:pPr>
        <w:pStyle w:val="af5"/>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rsidR="00664048" w:rsidRDefault="00664048" w:rsidP="00664048">
      <w:pPr>
        <w:autoSpaceDE w:val="0"/>
        <w:autoSpaceDN w:val="0"/>
        <w:spacing w:line="259" w:lineRule="auto"/>
        <w:jc w:val="both"/>
        <w:rPr>
          <w:rFonts w:ascii="Calibri" w:hAnsi="Calibri" w:cs="Calibri"/>
          <w:sz w:val="22"/>
        </w:rPr>
      </w:pPr>
    </w:p>
    <w:tbl>
      <w:tblPr>
        <w:tblStyle w:val="ac"/>
        <w:tblW w:w="0" w:type="auto"/>
        <w:tblLook w:val="04A0" w:firstRow="1" w:lastRow="0" w:firstColumn="1" w:lastColumn="0" w:noHBand="0" w:noVBand="1"/>
      </w:tblPr>
      <w:tblGrid>
        <w:gridCol w:w="1680"/>
        <w:gridCol w:w="1434"/>
        <w:gridCol w:w="6517"/>
      </w:tblGrid>
      <w:tr w:rsidR="00E44E1A" w:rsidTr="004226A6">
        <w:tc>
          <w:tcPr>
            <w:tcW w:w="1680" w:type="dxa"/>
          </w:tcPr>
          <w:p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rsidTr="004226A6">
        <w:tc>
          <w:tcPr>
            <w:tcW w:w="1680" w:type="dxa"/>
          </w:tcPr>
          <w:p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rsidR="00E44E1A" w:rsidRPr="00146717" w:rsidRDefault="00E44E1A" w:rsidP="004226A6">
            <w:pPr>
              <w:autoSpaceDE w:val="0"/>
              <w:autoSpaceDN w:val="0"/>
              <w:jc w:val="both"/>
              <w:rPr>
                <w:rFonts w:ascii="Calibri" w:hAnsi="Calibri" w:cs="Calibri"/>
                <w:b/>
                <w:sz w:val="22"/>
              </w:rPr>
            </w:pPr>
          </w:p>
        </w:tc>
      </w:tr>
      <w:tr w:rsidR="00E44E1A" w:rsidTr="004226A6">
        <w:tc>
          <w:tcPr>
            <w:tcW w:w="1680" w:type="dxa"/>
          </w:tcPr>
          <w:p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rsidR="00E44E1A" w:rsidRPr="00C67F08" w:rsidRDefault="00E44E1A" w:rsidP="004226A6">
            <w:pPr>
              <w:autoSpaceDE w:val="0"/>
              <w:autoSpaceDN w:val="0"/>
              <w:jc w:val="both"/>
              <w:rPr>
                <w:rFonts w:ascii="Calibri" w:hAnsi="Calibri" w:cs="Calibri"/>
                <w:sz w:val="22"/>
              </w:rPr>
            </w:pPr>
          </w:p>
        </w:tc>
      </w:tr>
      <w:tr w:rsidR="004C05C0" w:rsidTr="004226A6">
        <w:tc>
          <w:tcPr>
            <w:tcW w:w="1680" w:type="dxa"/>
          </w:tcPr>
          <w:p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rsidR="004C05C0" w:rsidRPr="00C67F08" w:rsidRDefault="004C05C0" w:rsidP="004C05C0">
            <w:pPr>
              <w:autoSpaceDE w:val="0"/>
              <w:autoSpaceDN w:val="0"/>
              <w:jc w:val="both"/>
              <w:rPr>
                <w:rFonts w:ascii="Calibri" w:hAnsi="Calibri" w:cs="Calibri"/>
                <w:sz w:val="22"/>
              </w:rPr>
            </w:pPr>
          </w:p>
        </w:tc>
        <w:tc>
          <w:tcPr>
            <w:tcW w:w="6517" w:type="dxa"/>
          </w:tcPr>
          <w:p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rsidR="004C05C0" w:rsidRPr="00734B75" w:rsidRDefault="004C05C0" w:rsidP="004C05C0">
            <w:pPr>
              <w:pStyle w:val="af5"/>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rsidR="004C05C0" w:rsidRPr="00734B75" w:rsidRDefault="004C05C0" w:rsidP="004C05C0">
            <w:pPr>
              <w:pStyle w:val="af5"/>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rsidR="004C05C0" w:rsidRDefault="004C05C0" w:rsidP="004C05C0">
            <w:pPr>
              <w:pStyle w:val="af5"/>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rsidR="004C05C0" w:rsidRDefault="004C05C0" w:rsidP="004C05C0">
            <w:pPr>
              <w:pStyle w:val="af5"/>
              <w:numPr>
                <w:ilvl w:val="0"/>
                <w:numId w:val="43"/>
              </w:numPr>
              <w:autoSpaceDE w:val="0"/>
              <w:autoSpaceDN w:val="0"/>
              <w:ind w:leftChars="0"/>
              <w:jc w:val="both"/>
              <w:rPr>
                <w:rFonts w:ascii="Calibri" w:hAnsi="Calibri" w:cs="Calibri"/>
                <w:sz w:val="22"/>
              </w:rPr>
            </w:pPr>
            <w:r>
              <w:rPr>
                <w:rFonts w:ascii="Calibri" w:hAnsi="Calibri" w:cs="Calibri"/>
                <w:sz w:val="22"/>
              </w:rPr>
              <w:t>……</w:t>
            </w:r>
          </w:p>
          <w:p w:rsidR="004C05C0" w:rsidRPr="00C67F08" w:rsidRDefault="004C05C0" w:rsidP="004C05C0">
            <w:pPr>
              <w:autoSpaceDE w:val="0"/>
              <w:autoSpaceDN w:val="0"/>
              <w:jc w:val="both"/>
              <w:rPr>
                <w:rFonts w:ascii="Calibri" w:hAnsi="Calibri" w:cs="Calibri"/>
                <w:sz w:val="22"/>
              </w:rPr>
            </w:pPr>
          </w:p>
        </w:tc>
      </w:tr>
      <w:tr w:rsidR="004C05C0" w:rsidTr="004226A6">
        <w:tc>
          <w:tcPr>
            <w:tcW w:w="1680" w:type="dxa"/>
          </w:tcPr>
          <w:p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rsidR="004C05C0" w:rsidRPr="00C67F08" w:rsidRDefault="004C05C0" w:rsidP="004C05C0">
            <w:pPr>
              <w:autoSpaceDE w:val="0"/>
              <w:autoSpaceDN w:val="0"/>
              <w:jc w:val="both"/>
              <w:rPr>
                <w:rFonts w:ascii="Calibri" w:hAnsi="Calibri" w:cs="Calibri"/>
                <w:sz w:val="22"/>
              </w:rPr>
            </w:pPr>
          </w:p>
        </w:tc>
      </w:tr>
      <w:tr w:rsidR="00D33E5C" w:rsidTr="004226A6">
        <w:tc>
          <w:tcPr>
            <w:tcW w:w="1680" w:type="dxa"/>
          </w:tcPr>
          <w:p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rsidR="00D33E5C" w:rsidRDefault="00D33E5C" w:rsidP="00D33E5C">
            <w:pPr>
              <w:autoSpaceDE w:val="0"/>
              <w:autoSpaceDN w:val="0"/>
              <w:jc w:val="both"/>
              <w:rPr>
                <w:rFonts w:ascii="Calibri" w:hAnsi="Calibri"/>
                <w:sz w:val="22"/>
                <w:szCs w:val="22"/>
              </w:rPr>
            </w:pPr>
          </w:p>
          <w:p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rsidR="00D33E5C" w:rsidRDefault="00D33E5C" w:rsidP="00D33E5C">
            <w:pPr>
              <w:autoSpaceDE w:val="0"/>
              <w:autoSpaceDN w:val="0"/>
              <w:jc w:val="both"/>
              <w:rPr>
                <w:rFonts w:ascii="Calibri" w:eastAsiaTheme="minorEastAsia" w:hAnsi="Calibri" w:cs="Calibri"/>
                <w:sz w:val="22"/>
                <w:lang w:eastAsia="zh-CN"/>
              </w:rPr>
            </w:pPr>
          </w:p>
        </w:tc>
      </w:tr>
      <w:tr w:rsidR="00AE2770" w:rsidTr="00AE2770">
        <w:tc>
          <w:tcPr>
            <w:tcW w:w="1680" w:type="dxa"/>
            <w:hideMark/>
          </w:tcPr>
          <w:p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rsidTr="00AE2770">
        <w:tc>
          <w:tcPr>
            <w:tcW w:w="1680" w:type="dxa"/>
          </w:tcPr>
          <w:p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rsidTr="00AE2770">
        <w:tc>
          <w:tcPr>
            <w:tcW w:w="1680" w:type="dxa"/>
          </w:tcPr>
          <w:p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rsidTr="00AE2770">
        <w:tc>
          <w:tcPr>
            <w:tcW w:w="1680"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rsidR="00D87E20" w:rsidRDefault="00D87E20" w:rsidP="00D87E20">
            <w:pPr>
              <w:autoSpaceDE w:val="0"/>
              <w:autoSpaceDN w:val="0"/>
              <w:jc w:val="both"/>
              <w:rPr>
                <w:rFonts w:ascii="Calibri" w:eastAsiaTheme="minorEastAsia" w:hAnsi="Calibri" w:cs="Calibri"/>
                <w:sz w:val="22"/>
                <w:lang w:eastAsia="zh-CN"/>
              </w:rPr>
            </w:pPr>
          </w:p>
        </w:tc>
      </w:tr>
      <w:tr w:rsidR="00D17A79" w:rsidTr="00AE2770">
        <w:tc>
          <w:tcPr>
            <w:tcW w:w="1680" w:type="dxa"/>
          </w:tcPr>
          <w:p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1434" w:type="dxa"/>
          </w:tcPr>
          <w:p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rsidR="00D17A79" w:rsidRDefault="00D17A79" w:rsidP="00D87E20">
            <w:pPr>
              <w:autoSpaceDE w:val="0"/>
              <w:autoSpaceDN w:val="0"/>
              <w:jc w:val="both"/>
              <w:rPr>
                <w:rFonts w:ascii="Calibri" w:eastAsiaTheme="minorEastAsia" w:hAnsi="Calibri" w:cs="Calibri"/>
                <w:sz w:val="22"/>
                <w:lang w:eastAsia="zh-CN"/>
              </w:rPr>
            </w:pPr>
          </w:p>
        </w:tc>
      </w:tr>
      <w:tr w:rsidR="0081602A" w:rsidTr="00AE2770">
        <w:tc>
          <w:tcPr>
            <w:tcW w:w="1680" w:type="dxa"/>
          </w:tcPr>
          <w:p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bl>
    <w:p w:rsidR="00E44E1A" w:rsidRPr="00664048" w:rsidRDefault="00E44E1A" w:rsidP="00664048">
      <w:pPr>
        <w:autoSpaceDE w:val="0"/>
        <w:autoSpaceDN w:val="0"/>
        <w:spacing w:line="259" w:lineRule="auto"/>
        <w:jc w:val="both"/>
        <w:rPr>
          <w:rFonts w:ascii="Calibri" w:hAnsi="Calibri" w:cs="Calibri"/>
          <w:sz w:val="22"/>
        </w:rPr>
      </w:pPr>
    </w:p>
    <w:p w:rsidR="00AB5297" w:rsidRPr="001756FB" w:rsidRDefault="00AB5297" w:rsidP="00AB5297">
      <w:pPr>
        <w:pStyle w:val="2"/>
        <w:rPr>
          <w:color w:val="000000" w:themeColor="text1"/>
        </w:rPr>
      </w:pPr>
      <w:r w:rsidRPr="001756FB">
        <w:rPr>
          <w:color w:val="000000" w:themeColor="text1"/>
        </w:rPr>
        <w:lastRenderedPageBreak/>
        <w:t xml:space="preserve">Topic #7: </w:t>
      </w:r>
      <w:r w:rsidR="00544E99" w:rsidRPr="001756FB">
        <w:rPr>
          <w:color w:val="000000" w:themeColor="text1"/>
        </w:rPr>
        <w:t>Re-evaluation and pre-emption checking</w:t>
      </w:r>
    </w:p>
    <w:p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c"/>
        <w:tblW w:w="0" w:type="auto"/>
        <w:tblLook w:val="04A0" w:firstRow="1" w:lastRow="0" w:firstColumn="1" w:lastColumn="0" w:noHBand="0" w:noVBand="1"/>
      </w:tblPr>
      <w:tblGrid>
        <w:gridCol w:w="9631"/>
      </w:tblGrid>
      <w:tr w:rsidR="00CF4649" w:rsidTr="00CF4649">
        <w:tc>
          <w:tcPr>
            <w:tcW w:w="9631" w:type="dxa"/>
          </w:tcPr>
          <w:p w:rsidR="00CF4649" w:rsidRPr="00C66D17" w:rsidRDefault="00CF4649" w:rsidP="00CF4649">
            <w:pPr>
              <w:rPr>
                <w:color w:val="000000"/>
                <w:sz w:val="22"/>
                <w:szCs w:val="22"/>
                <w:highlight w:val="green"/>
              </w:rPr>
            </w:pPr>
            <w:r w:rsidRPr="00C66D17">
              <w:rPr>
                <w:color w:val="000000"/>
                <w:sz w:val="22"/>
                <w:szCs w:val="22"/>
                <w:highlight w:val="green"/>
              </w:rPr>
              <w:t>Agreements:</w:t>
            </w:r>
          </w:p>
          <w:p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rsidR="00CF4649" w:rsidRDefault="00CF4649" w:rsidP="00AB5297">
      <w:pPr>
        <w:autoSpaceDE w:val="0"/>
        <w:autoSpaceDN w:val="0"/>
        <w:jc w:val="both"/>
        <w:rPr>
          <w:rFonts w:ascii="Calibri" w:hAnsi="Calibri" w:cs="Calibri"/>
          <w:color w:val="FF0000"/>
          <w:sz w:val="22"/>
        </w:rPr>
      </w:pPr>
    </w:p>
    <w:p w:rsidR="00544E99" w:rsidRDefault="00544E99" w:rsidP="00AB5297">
      <w:pPr>
        <w:autoSpaceDE w:val="0"/>
        <w:autoSpaceDN w:val="0"/>
        <w:jc w:val="both"/>
        <w:rPr>
          <w:rFonts w:ascii="Calibri" w:hAnsi="Calibri" w:cs="Calibri"/>
          <w:color w:val="000000" w:themeColor="text1"/>
          <w:sz w:val="22"/>
        </w:rPr>
      </w:pPr>
    </w:p>
    <w:p w:rsidR="00AB5297" w:rsidRDefault="00AB5297" w:rsidP="00AB5297">
      <w:pPr>
        <w:pStyle w:val="3"/>
      </w:pPr>
      <w:bookmarkStart w:id="80" w:name="_GoBack"/>
      <w:bookmarkEnd w:id="80"/>
      <w:r>
        <w:t>Proposals before 1</w:t>
      </w:r>
      <w:r w:rsidRPr="00224780">
        <w:rPr>
          <w:vertAlign w:val="superscript"/>
        </w:rPr>
        <w:t>st</w:t>
      </w:r>
      <w:r>
        <w:t xml:space="preserve"> check point</w:t>
      </w:r>
    </w:p>
    <w:p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rsidR="004B07F7" w:rsidRPr="004B07F7" w:rsidRDefault="004B07F7" w:rsidP="004B07F7">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rsidR="004B07F7" w:rsidRPr="004B07F7" w:rsidRDefault="004B07F7" w:rsidP="004B07F7">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rsidR="004B07F7" w:rsidRPr="004B07F7" w:rsidRDefault="004B07F7" w:rsidP="00A671AE">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4B07F7" w:rsidRPr="004B07F7" w:rsidRDefault="004B07F7" w:rsidP="00A671AE">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rsidR="004B07F7" w:rsidRPr="004B07F7" w:rsidRDefault="004B07F7" w:rsidP="004B07F7">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rsidR="00AB5297" w:rsidRPr="004B07F7" w:rsidRDefault="008156E5" w:rsidP="00A671AE">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c"/>
        <w:tblW w:w="0" w:type="auto"/>
        <w:tblLook w:val="04A0" w:firstRow="1" w:lastRow="0" w:firstColumn="1" w:lastColumn="0" w:noHBand="0" w:noVBand="1"/>
      </w:tblPr>
      <w:tblGrid>
        <w:gridCol w:w="1680"/>
        <w:gridCol w:w="1434"/>
        <w:gridCol w:w="6517"/>
      </w:tblGrid>
      <w:tr w:rsidR="00AB5297" w:rsidTr="00AB5297">
        <w:tc>
          <w:tcPr>
            <w:tcW w:w="1680" w:type="dxa"/>
          </w:tcPr>
          <w:p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rsidTr="00AB5297">
        <w:tc>
          <w:tcPr>
            <w:tcW w:w="1680" w:type="dxa"/>
          </w:tcPr>
          <w:p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rsidR="00F92B54" w:rsidRDefault="00F92B54" w:rsidP="00F92B54">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F92B54" w:rsidRPr="00F92B54" w:rsidRDefault="00F92B54" w:rsidP="00E04D5C">
            <w:pPr>
              <w:pStyle w:val="af5"/>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rsidTr="00AB529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p>
        </w:tc>
        <w:tc>
          <w:tcPr>
            <w:tcW w:w="6517"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rsidR="00AE6731" w:rsidDel="00A359D8" w:rsidRDefault="00AE6731" w:rsidP="00AE6731">
            <w:pPr>
              <w:autoSpaceDE w:val="0"/>
              <w:autoSpaceDN w:val="0"/>
              <w:jc w:val="both"/>
              <w:rPr>
                <w:del w:id="81" w:author="Kevin Lin" w:date="2021-08-17T14:13:00Z"/>
                <w:rFonts w:ascii="Calibri" w:eastAsiaTheme="minorEastAsia" w:hAnsi="Calibri" w:cs="Calibri"/>
                <w:sz w:val="22"/>
                <w:lang w:eastAsia="zh-CN"/>
              </w:rPr>
            </w:pPr>
          </w:p>
          <w:p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rsidR="00D754D5" w:rsidRDefault="00AE6731" w:rsidP="00AE6731">
            <w:pPr>
              <w:pStyle w:val="af5"/>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82" w:author="Kevin Lin" w:date="2021-08-17T14:16:00Z">
              <w:r w:rsidRPr="00A359D8" w:rsidDel="00A359D8">
                <w:rPr>
                  <w:rFonts w:ascii="Calibri" w:hAnsi="Calibri" w:cs="Calibri"/>
                  <w:b/>
                  <w:bCs/>
                  <w:color w:val="000000" w:themeColor="text1"/>
                  <w:sz w:val="22"/>
                </w:rPr>
                <w:delText>and pre-emption checking are</w:delText>
              </w:r>
            </w:del>
            <w:ins w:id="83"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84"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85" w:author="Kevin Lin" w:date="2021-08-17T14:14:00Z">
              <w:r>
                <w:rPr>
                  <w:rFonts w:ascii="Calibri" w:hAnsi="Calibri" w:cs="Calibri"/>
                  <w:b/>
                  <w:bCs/>
                  <w:color w:val="000000" w:themeColor="text1"/>
                  <w:sz w:val="22"/>
                </w:rPr>
                <w:t xml:space="preserve">resource(s) </w:t>
              </w:r>
            </w:ins>
            <w:ins w:id="86" w:author="Kevin Lin" w:date="2021-08-17T14:15:00Z">
              <w:r>
                <w:rPr>
                  <w:rFonts w:ascii="Calibri" w:hAnsi="Calibri" w:cs="Calibri"/>
                  <w:b/>
                  <w:bCs/>
                  <w:color w:val="000000" w:themeColor="text1"/>
                  <w:sz w:val="22"/>
                </w:rPr>
                <w:t>to be first time signal</w:t>
              </w:r>
            </w:ins>
            <w:ins w:id="87" w:author="Kevin Lin" w:date="2021-08-17T14:17:00Z">
              <w:r>
                <w:rPr>
                  <w:rFonts w:ascii="Calibri" w:hAnsi="Calibri" w:cs="Calibri"/>
                  <w:b/>
                  <w:bCs/>
                  <w:color w:val="000000" w:themeColor="text1"/>
                  <w:sz w:val="22"/>
                </w:rPr>
                <w:t>l</w:t>
              </w:r>
            </w:ins>
            <w:ins w:id="88"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89"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90"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91" w:author="Kevin Lin" w:date="2021-08-17T14:15:00Z">
              <w:r>
                <w:rPr>
                  <w:rFonts w:ascii="Calibri" w:hAnsi="Calibri" w:cs="Calibri"/>
                  <w:b/>
                  <w:bCs/>
                  <w:color w:val="000000" w:themeColor="text1"/>
                  <w:sz w:val="22"/>
                </w:rPr>
                <w:t>)</w:t>
              </w:r>
            </w:ins>
            <w:ins w:id="92" w:author="Kevin Lin" w:date="2021-08-17T14:17:00Z">
              <w:r>
                <w:rPr>
                  <w:rFonts w:ascii="Calibri" w:hAnsi="Calibri" w:cs="Calibri"/>
                  <w:b/>
                  <w:bCs/>
                  <w:color w:val="000000" w:themeColor="text1"/>
                  <w:sz w:val="22"/>
                </w:rPr>
                <w:t xml:space="preserve"> to </w:t>
              </w:r>
              <w:r>
                <w:rPr>
                  <w:rFonts w:ascii="Calibri" w:hAnsi="Calibri" w:cs="Calibri"/>
                  <w:b/>
                  <w:bCs/>
                  <w:color w:val="000000" w:themeColor="text1"/>
                  <w:sz w:val="22"/>
                </w:rPr>
                <w:lastRenderedPageBreak/>
                <w:t>be signa</w:t>
              </w:r>
            </w:ins>
            <w:ins w:id="93" w:author="Kevin Lin" w:date="2021-08-17T14:18:00Z">
              <w:r>
                <w:rPr>
                  <w:rFonts w:ascii="Calibri" w:hAnsi="Calibri" w:cs="Calibri"/>
                  <w:b/>
                  <w:bCs/>
                  <w:color w:val="000000" w:themeColor="text1"/>
                  <w:sz w:val="22"/>
                </w:rPr>
                <w:t>lled in slot ‘m’</w:t>
              </w:r>
            </w:ins>
            <w:del w:id="94" w:author="Kevin Lin" w:date="2021-08-17T14:18:00Z">
              <w:r w:rsidRPr="00A359D8" w:rsidDel="00A359D8">
                <w:rPr>
                  <w:rFonts w:ascii="Calibri" w:hAnsi="Calibri" w:cs="Calibri"/>
                  <w:b/>
                  <w:bCs/>
                  <w:color w:val="000000" w:themeColor="text1"/>
                  <w:sz w:val="22"/>
                </w:rPr>
                <w:delText>, respectively</w:delText>
              </w:r>
            </w:del>
          </w:p>
          <w:p w:rsidR="00AE6731" w:rsidRPr="00D754D5" w:rsidRDefault="00AE6731" w:rsidP="00D754D5">
            <w:pPr>
              <w:pStyle w:val="af5"/>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rsidTr="00AB5297">
        <w:tc>
          <w:tcPr>
            <w:tcW w:w="1680" w:type="dxa"/>
          </w:tcPr>
          <w:p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rsidR="00662568" w:rsidRDefault="00662568" w:rsidP="00C3705D">
            <w:pPr>
              <w:autoSpaceDE w:val="0"/>
              <w:autoSpaceDN w:val="0"/>
              <w:jc w:val="both"/>
              <w:rPr>
                <w:rFonts w:ascii="Calibri" w:hAnsi="Calibri" w:cs="Calibri"/>
                <w:sz w:val="22"/>
              </w:rPr>
            </w:pPr>
          </w:p>
          <w:p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rsidTr="00AB5297">
        <w:tc>
          <w:tcPr>
            <w:tcW w:w="1680" w:type="dxa"/>
          </w:tcPr>
          <w:p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rsidR="006A5909" w:rsidRPr="00C67F08" w:rsidRDefault="006A5909" w:rsidP="006A5909">
            <w:pPr>
              <w:autoSpaceDE w:val="0"/>
              <w:autoSpaceDN w:val="0"/>
              <w:jc w:val="both"/>
              <w:rPr>
                <w:rFonts w:ascii="Calibri" w:hAnsi="Calibri" w:cs="Calibri"/>
                <w:sz w:val="22"/>
              </w:rPr>
            </w:pPr>
          </w:p>
        </w:tc>
        <w:tc>
          <w:tcPr>
            <w:tcW w:w="6517" w:type="dxa"/>
          </w:tcPr>
          <w:p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rsidTr="00835C30">
        <w:tc>
          <w:tcPr>
            <w:tcW w:w="1680" w:type="dxa"/>
          </w:tcPr>
          <w:p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rsidR="00835C30" w:rsidRDefault="00835C30" w:rsidP="004226A6">
            <w:pPr>
              <w:autoSpaceDE w:val="0"/>
              <w:autoSpaceDN w:val="0"/>
              <w:jc w:val="both"/>
              <w:rPr>
                <w:rFonts w:ascii="Calibri" w:eastAsiaTheme="minorEastAsia" w:hAnsi="Calibri" w:cs="Calibri"/>
                <w:sz w:val="22"/>
                <w:lang w:eastAsia="zh-CN"/>
              </w:rPr>
            </w:pPr>
          </w:p>
          <w:p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rsidR="00835C30" w:rsidRDefault="00835C30" w:rsidP="004226A6">
            <w:pPr>
              <w:autoSpaceDE w:val="0"/>
              <w:autoSpaceDN w:val="0"/>
              <w:jc w:val="both"/>
              <w:rPr>
                <w:rFonts w:ascii="Calibri" w:eastAsiaTheme="minorEastAsia" w:hAnsi="Calibri" w:cs="Calibri"/>
                <w:sz w:val="22"/>
                <w:lang w:eastAsia="zh-CN"/>
              </w:rPr>
            </w:pPr>
          </w:p>
          <w:p w:rsidR="00835C30" w:rsidRDefault="00835C30" w:rsidP="004226A6">
            <w:pPr>
              <w:pStyle w:val="af5"/>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rsidR="00835C30" w:rsidRPr="005D76E5" w:rsidRDefault="00835C30" w:rsidP="004226A6">
            <w:pPr>
              <w:pStyle w:val="af5"/>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rsidTr="00835C30">
        <w:tc>
          <w:tcPr>
            <w:tcW w:w="1680"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rsidR="006A5536" w:rsidRDefault="006A5536" w:rsidP="006A5536">
            <w:pPr>
              <w:pStyle w:val="af5"/>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rsidR="00662568" w:rsidRDefault="00662568" w:rsidP="006A5536">
            <w:pPr>
              <w:autoSpaceDE w:val="0"/>
              <w:autoSpaceDN w:val="0"/>
              <w:jc w:val="both"/>
              <w:rPr>
                <w:rFonts w:ascii="Calibri" w:eastAsiaTheme="minorEastAsia" w:hAnsi="Calibri" w:cs="Calibri"/>
                <w:bCs/>
                <w:color w:val="000000" w:themeColor="text1"/>
                <w:sz w:val="22"/>
                <w:lang w:eastAsia="zh-CN"/>
              </w:rPr>
            </w:pPr>
          </w:p>
          <w:p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rsidR="00525D8F" w:rsidRDefault="00525D8F" w:rsidP="000F4F91">
            <w:pPr>
              <w:autoSpaceDE w:val="0"/>
              <w:autoSpaceDN w:val="0"/>
              <w:jc w:val="both"/>
              <w:rPr>
                <w:rFonts w:ascii="Calibri" w:eastAsiaTheme="minorEastAsia" w:hAnsi="Calibri" w:cs="Calibri"/>
                <w:sz w:val="22"/>
                <w:lang w:eastAsia="zh-CN"/>
              </w:rPr>
            </w:pPr>
          </w:p>
          <w:p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rsidTr="00FF6B6E">
        <w:tc>
          <w:tcPr>
            <w:tcW w:w="1680" w:type="dxa"/>
            <w:hideMark/>
          </w:tcPr>
          <w:p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rsidTr="00FF6B6E">
        <w:tc>
          <w:tcPr>
            <w:tcW w:w="1680" w:type="dxa"/>
          </w:tcPr>
          <w:p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lastRenderedPageBreak/>
              <w:t>LGE</w:t>
            </w:r>
          </w:p>
        </w:tc>
        <w:tc>
          <w:tcPr>
            <w:tcW w:w="1434" w:type="dxa"/>
          </w:tcPr>
          <w:p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rsidR="00EA206D" w:rsidRPr="004B07F7"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rsidR="00EA206D" w:rsidRPr="00145BFD"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rsidR="00EA206D" w:rsidRPr="004B07F7"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EA206D" w:rsidRPr="004B07F7"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rsidR="00EA206D" w:rsidRPr="00EE12A0"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EA206D" w:rsidRPr="00EE12A0" w:rsidRDefault="00EA206D" w:rsidP="00EA206D">
            <w:pPr>
              <w:pStyle w:val="af5"/>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rsidR="00EA206D" w:rsidRDefault="00EA206D" w:rsidP="00EA206D">
            <w:pPr>
              <w:autoSpaceDE w:val="0"/>
              <w:autoSpaceDN w:val="0"/>
              <w:jc w:val="both"/>
              <w:rPr>
                <w:rFonts w:ascii="Calibri" w:hAnsi="Calibri" w:cs="Calibri"/>
                <w:sz w:val="22"/>
              </w:rPr>
            </w:pPr>
          </w:p>
        </w:tc>
      </w:tr>
      <w:tr w:rsidR="00B10047" w:rsidTr="00FF6B6E">
        <w:tc>
          <w:tcPr>
            <w:tcW w:w="1680" w:type="dxa"/>
          </w:tcPr>
          <w:p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rsidR="00B10047" w:rsidRDefault="00B10047" w:rsidP="00B10047">
            <w:pPr>
              <w:autoSpaceDE w:val="0"/>
              <w:autoSpaceDN w:val="0"/>
              <w:jc w:val="both"/>
              <w:rPr>
                <w:rFonts w:ascii="Calibri" w:hAnsi="Calibri" w:cs="Calibri"/>
                <w:sz w:val="22"/>
                <w:lang w:eastAsia="ko-KR"/>
              </w:rPr>
            </w:pPr>
          </w:p>
        </w:tc>
        <w:tc>
          <w:tcPr>
            <w:tcW w:w="6517" w:type="dxa"/>
          </w:tcPr>
          <w:p w:rsidR="00B10047" w:rsidRPr="007A42EE" w:rsidRDefault="00B10047" w:rsidP="00B10047">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rsidR="00525D8F" w:rsidRDefault="00525D8F" w:rsidP="00B10047">
            <w:pPr>
              <w:autoSpaceDE w:val="0"/>
              <w:autoSpaceDN w:val="0"/>
              <w:jc w:val="both"/>
              <w:rPr>
                <w:rFonts w:ascii="Calibri" w:eastAsiaTheme="minorEastAsia" w:hAnsi="Calibri" w:cs="Calibri"/>
                <w:sz w:val="22"/>
                <w:lang w:eastAsia="zh-CN"/>
              </w:rPr>
            </w:pPr>
          </w:p>
          <w:p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rsidR="00525D8F" w:rsidRDefault="00525D8F" w:rsidP="00B10047">
            <w:pPr>
              <w:autoSpaceDE w:val="0"/>
              <w:autoSpaceDN w:val="0"/>
              <w:jc w:val="both"/>
              <w:rPr>
                <w:rFonts w:ascii="Calibri" w:eastAsiaTheme="minorEastAsia" w:hAnsi="Calibri" w:cs="Calibri"/>
                <w:sz w:val="22"/>
                <w:lang w:eastAsia="zh-CN"/>
              </w:rPr>
            </w:pPr>
          </w:p>
          <w:p w:rsidR="00B10047" w:rsidRPr="004B07F7" w:rsidRDefault="00B10047" w:rsidP="00B10047">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rsidR="00B10047" w:rsidRDefault="00B10047" w:rsidP="00B10047">
            <w:pPr>
              <w:pStyle w:val="af5"/>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rsidR="00B10047" w:rsidRPr="00B10047" w:rsidRDefault="00B10047" w:rsidP="00B10047">
            <w:pPr>
              <w:pStyle w:val="af5"/>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lastRenderedPageBreak/>
              <w:t>available results of PBPS and CPS that have been triggered for the resource (re)selection of the same or any TB can be used for re-evaluation and pre-emption checking</w:t>
            </w:r>
          </w:p>
        </w:tc>
      </w:tr>
      <w:tr w:rsidR="000E7DB1" w:rsidTr="00FF6B6E">
        <w:tc>
          <w:tcPr>
            <w:tcW w:w="1680" w:type="dxa"/>
          </w:tcPr>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rsidR="000E7DB1" w:rsidRDefault="000E7DB1" w:rsidP="000E7DB1">
            <w:pPr>
              <w:pStyle w:val="af5"/>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rsidR="000E7DB1" w:rsidRDefault="000E7DB1" w:rsidP="000E7DB1">
            <w:pPr>
              <w:pStyle w:val="af5"/>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rsidTr="00FF6B6E">
        <w:tc>
          <w:tcPr>
            <w:tcW w:w="1680"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rsidTr="000F75E6">
        <w:tc>
          <w:tcPr>
            <w:tcW w:w="1680" w:type="dxa"/>
          </w:tcPr>
          <w:p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rsidR="000F75E6" w:rsidRDefault="000F75E6" w:rsidP="004226A6">
            <w:pPr>
              <w:autoSpaceDE w:val="0"/>
              <w:autoSpaceDN w:val="0"/>
              <w:jc w:val="both"/>
              <w:rPr>
                <w:color w:val="000000"/>
                <w:sz w:val="22"/>
                <w:szCs w:val="22"/>
                <w:lang w:eastAsia="ko-KR"/>
              </w:rPr>
            </w:pPr>
          </w:p>
          <w:p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rsidR="000F75E6" w:rsidRDefault="000F75E6" w:rsidP="004226A6">
            <w:pPr>
              <w:autoSpaceDE w:val="0"/>
              <w:autoSpaceDN w:val="0"/>
              <w:jc w:val="both"/>
              <w:rPr>
                <w:color w:val="000000"/>
                <w:sz w:val="22"/>
                <w:szCs w:val="22"/>
                <w:lang w:eastAsia="ko-KR"/>
              </w:rPr>
            </w:pPr>
          </w:p>
          <w:p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rsidR="000F75E6" w:rsidRPr="005D56FB" w:rsidRDefault="000F75E6" w:rsidP="004226A6">
            <w:pPr>
              <w:autoSpaceDE w:val="0"/>
              <w:autoSpaceDN w:val="0"/>
              <w:jc w:val="both"/>
              <w:rPr>
                <w:color w:val="000000"/>
                <w:sz w:val="22"/>
                <w:szCs w:val="22"/>
                <w:lang w:eastAsia="ko-KR"/>
              </w:rPr>
            </w:pPr>
          </w:p>
          <w:p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rsidR="000F75E6" w:rsidRDefault="000F75E6" w:rsidP="004226A6">
            <w:pPr>
              <w:autoSpaceDE w:val="0"/>
              <w:autoSpaceDN w:val="0"/>
              <w:jc w:val="both"/>
              <w:rPr>
                <w:rFonts w:eastAsiaTheme="minorEastAsia"/>
                <w:color w:val="000000"/>
                <w:sz w:val="22"/>
                <w:szCs w:val="22"/>
                <w:lang w:eastAsia="zh-CN"/>
              </w:rPr>
            </w:pPr>
          </w:p>
          <w:p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rsidR="000F75E6" w:rsidRDefault="000F75E6" w:rsidP="004226A6">
            <w:pPr>
              <w:autoSpaceDE w:val="0"/>
              <w:autoSpaceDN w:val="0"/>
              <w:jc w:val="both"/>
              <w:rPr>
                <w:rFonts w:eastAsiaTheme="minorEastAsia"/>
                <w:color w:val="000000"/>
                <w:sz w:val="22"/>
                <w:szCs w:val="22"/>
                <w:lang w:eastAsia="zh-CN"/>
              </w:rPr>
            </w:pPr>
          </w:p>
          <w:p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rsidR="000F75E6" w:rsidRPr="00104101"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rsidR="000F75E6" w:rsidRPr="00104101" w:rsidRDefault="000F75E6" w:rsidP="004226A6">
            <w:pPr>
              <w:pStyle w:val="af5"/>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rsidR="000F75E6" w:rsidRPr="004B07F7" w:rsidRDefault="000F75E6" w:rsidP="004226A6">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rsidR="000F75E6" w:rsidRPr="004B07F7" w:rsidRDefault="000F75E6" w:rsidP="004226A6">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0F75E6" w:rsidRPr="00104101"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rsidR="000F75E6" w:rsidRPr="00104101" w:rsidRDefault="000F75E6" w:rsidP="004226A6">
            <w:pPr>
              <w:pStyle w:val="af5"/>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rsidR="000F75E6" w:rsidRPr="004B07F7" w:rsidRDefault="000F75E6" w:rsidP="004226A6">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w:t>
            </w:r>
            <w:r w:rsidRPr="004B07F7">
              <w:rPr>
                <w:rFonts w:ascii="Calibri" w:hAnsi="Calibri" w:cs="Calibri"/>
                <w:b/>
                <w:bCs/>
                <w:color w:val="000000" w:themeColor="text1"/>
                <w:sz w:val="22"/>
              </w:rPr>
              <w:lastRenderedPageBreak/>
              <w:t xml:space="preserve">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rsidTr="000F75E6">
        <w:tc>
          <w:tcPr>
            <w:tcW w:w="1680" w:type="dxa"/>
          </w:tcPr>
          <w:p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rsidR="00A104EC" w:rsidRDefault="00A104EC" w:rsidP="00A104EC">
            <w:pPr>
              <w:pStyle w:val="af1"/>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rsidR="00A104EC" w:rsidRDefault="00A104EC" w:rsidP="00A104EC">
            <w:pPr>
              <w:pStyle w:val="af1"/>
              <w:rPr>
                <w:rFonts w:asciiTheme="minorHAnsi" w:hAnsiTheme="minorHAnsi" w:cstheme="minorHAnsi"/>
              </w:rPr>
            </w:pPr>
          </w:p>
          <w:p w:rsidR="00A104EC" w:rsidRPr="00224B2A" w:rsidRDefault="00A104EC" w:rsidP="00A104EC">
            <w:pPr>
              <w:pStyle w:val="af1"/>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rsidR="00A104EC" w:rsidRPr="00224B2A" w:rsidRDefault="00A104EC" w:rsidP="00A104EC">
            <w:pPr>
              <w:autoSpaceDE w:val="0"/>
              <w:autoSpaceDN w:val="0"/>
              <w:jc w:val="both"/>
              <w:rPr>
                <w:rFonts w:asciiTheme="minorHAnsi" w:hAnsiTheme="minorHAnsi" w:cstheme="minorHAnsi"/>
                <w:sz w:val="22"/>
              </w:rPr>
            </w:pPr>
          </w:p>
          <w:p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rsidR="00A104EC" w:rsidRPr="007229CC" w:rsidRDefault="00A104EC" w:rsidP="00A104EC">
            <w:pPr>
              <w:pStyle w:val="af5"/>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rsidR="007229CC" w:rsidRDefault="007229CC" w:rsidP="007229CC">
            <w:pPr>
              <w:autoSpaceDE w:val="0"/>
              <w:autoSpaceDN w:val="0"/>
              <w:jc w:val="both"/>
              <w:rPr>
                <w:rFonts w:eastAsiaTheme="minorEastAsia"/>
                <w:color w:val="000000"/>
                <w:sz w:val="22"/>
                <w:szCs w:val="22"/>
                <w:lang w:eastAsia="zh-CN"/>
              </w:rPr>
            </w:pPr>
          </w:p>
          <w:p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rsidTr="000F75E6">
        <w:tc>
          <w:tcPr>
            <w:tcW w:w="1680" w:type="dxa"/>
          </w:tcPr>
          <w:p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rsidR="00C81FAC" w:rsidRPr="00224B2A" w:rsidRDefault="00C81FAC" w:rsidP="00C81FAC">
            <w:pPr>
              <w:autoSpaceDE w:val="0"/>
              <w:autoSpaceDN w:val="0"/>
              <w:jc w:val="both"/>
              <w:rPr>
                <w:rFonts w:asciiTheme="minorHAnsi" w:hAnsiTheme="minorHAnsi" w:cstheme="minorHAnsi"/>
                <w:sz w:val="22"/>
              </w:rPr>
            </w:pPr>
          </w:p>
        </w:tc>
        <w:tc>
          <w:tcPr>
            <w:tcW w:w="6517" w:type="dxa"/>
          </w:tcPr>
          <w:p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rsidR="00C81FAC" w:rsidRDefault="00C81FAC" w:rsidP="00C81FAC">
            <w:pPr>
              <w:pStyle w:val="af1"/>
              <w:rPr>
                <w:rFonts w:asciiTheme="minorHAnsi" w:hAnsiTheme="minorHAnsi" w:cstheme="minorHAnsi"/>
              </w:rPr>
            </w:pPr>
          </w:p>
          <w:p w:rsidR="007229CC" w:rsidRPr="00224B2A" w:rsidRDefault="007229CC" w:rsidP="00C81FAC">
            <w:pPr>
              <w:pStyle w:val="af1"/>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rsidTr="000F75E6">
        <w:tc>
          <w:tcPr>
            <w:tcW w:w="1680" w:type="dxa"/>
          </w:tcPr>
          <w:p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rsidTr="004226A6">
        <w:tc>
          <w:tcPr>
            <w:tcW w:w="1680" w:type="dxa"/>
          </w:tcPr>
          <w:p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rsidTr="000F75E6">
        <w:tc>
          <w:tcPr>
            <w:tcW w:w="1680" w:type="dxa"/>
          </w:tcPr>
          <w:p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rsidTr="000F75E6">
        <w:tc>
          <w:tcPr>
            <w:tcW w:w="1680" w:type="dxa"/>
          </w:tcPr>
          <w:p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rsidR="002657AD" w:rsidRDefault="002657AD" w:rsidP="002657AD">
            <w:pPr>
              <w:autoSpaceDE w:val="0"/>
              <w:autoSpaceDN w:val="0"/>
              <w:jc w:val="both"/>
              <w:rPr>
                <w:rFonts w:ascii="Calibri" w:hAnsi="Calibri" w:cs="Calibri"/>
                <w:sz w:val="22"/>
                <w:lang w:eastAsia="ko-KR"/>
              </w:rPr>
            </w:pPr>
          </w:p>
        </w:tc>
        <w:tc>
          <w:tcPr>
            <w:tcW w:w="6517" w:type="dxa"/>
          </w:tcPr>
          <w:p w:rsidR="002657AD" w:rsidRPr="004B07F7"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rsidR="002657AD" w:rsidRPr="004B07F7"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rsidR="002657AD" w:rsidRDefault="002657AD" w:rsidP="002657AD">
            <w:pPr>
              <w:autoSpaceDE w:val="0"/>
              <w:autoSpaceDN w:val="0"/>
              <w:jc w:val="both"/>
              <w:rPr>
                <w:rFonts w:ascii="Calibri" w:hAnsi="Calibri" w:cs="Calibri"/>
                <w:sz w:val="22"/>
                <w:lang w:eastAsia="ko-KR"/>
              </w:rPr>
            </w:pPr>
          </w:p>
        </w:tc>
      </w:tr>
      <w:tr w:rsidR="00533A75" w:rsidRPr="005D56FB" w:rsidTr="000F75E6">
        <w:tc>
          <w:tcPr>
            <w:tcW w:w="1680" w:type="dxa"/>
          </w:tcPr>
          <w:p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rsidR="00533A75" w:rsidRDefault="00533A75" w:rsidP="00533A75">
            <w:pPr>
              <w:autoSpaceDE w:val="0"/>
              <w:autoSpaceDN w:val="0"/>
              <w:jc w:val="both"/>
              <w:rPr>
                <w:rFonts w:ascii="Calibri" w:hAnsi="Calibri" w:cs="Calibri"/>
                <w:sz w:val="22"/>
                <w:lang w:eastAsia="ko-KR"/>
              </w:rPr>
            </w:pPr>
          </w:p>
        </w:tc>
        <w:tc>
          <w:tcPr>
            <w:tcW w:w="6517" w:type="dxa"/>
          </w:tcPr>
          <w:p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rsidR="00533A75" w:rsidRDefault="00533A75" w:rsidP="00533A75">
            <w:pPr>
              <w:pStyle w:val="af5"/>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rsidR="00533A75" w:rsidRDefault="00533A75" w:rsidP="00533A75">
            <w:pPr>
              <w:pStyle w:val="af5"/>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rsidR="00533A75" w:rsidRDefault="00533A75" w:rsidP="00533A75">
            <w:pPr>
              <w:autoSpaceDE w:val="0"/>
              <w:autoSpaceDN w:val="0"/>
              <w:jc w:val="both"/>
              <w:rPr>
                <w:rFonts w:ascii="Calibri" w:hAnsi="Calibri" w:cs="Calibri"/>
                <w:sz w:val="22"/>
              </w:rPr>
            </w:pPr>
          </w:p>
          <w:p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rsidR="00533A75" w:rsidRPr="004B07F7" w:rsidRDefault="00533A75" w:rsidP="00533A75">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rsidR="00533A75" w:rsidRPr="004B07F7" w:rsidRDefault="00533A75" w:rsidP="00533A75">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rsidR="00533A75" w:rsidRDefault="00533A75" w:rsidP="00533A75">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The triggering of re-evaluation and pre-emption checking is </w:t>
            </w:r>
            <w:r w:rsidRPr="004B07F7">
              <w:rPr>
                <w:rFonts w:ascii="Calibri" w:hAnsi="Calibri" w:cs="Calibri"/>
                <w:b/>
                <w:bCs/>
                <w:color w:val="000000" w:themeColor="text1"/>
                <w:sz w:val="22"/>
              </w:rPr>
              <w:lastRenderedPageBreak/>
              <w:t>at least at ‘m – T3’</w:t>
            </w:r>
          </w:p>
          <w:p w:rsidR="00533A75" w:rsidRPr="00452A88" w:rsidRDefault="00533A75" w:rsidP="00533A75">
            <w:pPr>
              <w:pStyle w:val="af5"/>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rsidR="00533A75" w:rsidRPr="004B07F7" w:rsidRDefault="00533A75" w:rsidP="00533A75">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rsidR="00533A75" w:rsidRPr="004B07F7" w:rsidRDefault="00533A75" w:rsidP="00533A75">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rsidR="00533A75" w:rsidRPr="007229CC" w:rsidRDefault="00533A75" w:rsidP="007229CC">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rsidTr="0056547B">
        <w:tc>
          <w:tcPr>
            <w:tcW w:w="1680" w:type="dxa"/>
          </w:tcPr>
          <w:p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rsidR="0056547B" w:rsidRDefault="0056547B" w:rsidP="004226A6">
            <w:pPr>
              <w:pStyle w:val="af5"/>
              <w:autoSpaceDE w:val="0"/>
              <w:autoSpaceDN w:val="0"/>
              <w:ind w:leftChars="0" w:left="720"/>
              <w:jc w:val="both"/>
              <w:rPr>
                <w:rFonts w:ascii="Calibri" w:eastAsiaTheme="minorEastAsia" w:hAnsi="Calibri" w:cs="Calibri"/>
                <w:sz w:val="22"/>
                <w:lang w:eastAsia="zh-CN"/>
              </w:rPr>
            </w:pPr>
          </w:p>
          <w:p w:rsidR="0056547B" w:rsidRDefault="0056547B" w:rsidP="004226A6">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rsidR="0056547B" w:rsidRPr="00140370" w:rsidRDefault="0056547B" w:rsidP="004226A6">
            <w:pPr>
              <w:pStyle w:val="af5"/>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rsidR="0056547B" w:rsidRDefault="0056547B" w:rsidP="004226A6">
            <w:pPr>
              <w:pStyle w:val="af5"/>
              <w:autoSpaceDE w:val="0"/>
              <w:autoSpaceDN w:val="0"/>
              <w:ind w:leftChars="0" w:left="720"/>
              <w:jc w:val="both"/>
              <w:rPr>
                <w:rFonts w:ascii="Calibri" w:eastAsiaTheme="minorEastAsia" w:hAnsi="Calibri" w:cs="Calibri"/>
                <w:sz w:val="22"/>
                <w:lang w:eastAsia="zh-CN"/>
              </w:rPr>
            </w:pPr>
          </w:p>
          <w:p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rsidR="00AB5297" w:rsidRPr="00835C30" w:rsidRDefault="00AB5297" w:rsidP="00AB5297">
      <w:pPr>
        <w:pStyle w:val="0Maintext"/>
        <w:spacing w:after="0" w:afterAutospacing="0"/>
        <w:ind w:firstLine="0"/>
      </w:pPr>
    </w:p>
    <w:p w:rsidR="00AB5297" w:rsidRDefault="00AB5297" w:rsidP="00D33E5C">
      <w:pPr>
        <w:pStyle w:val="4"/>
      </w:pPr>
      <w:r>
        <w:t xml:space="preserve">Proposals </w:t>
      </w:r>
      <w:r w:rsidR="00D9183D">
        <w:t>before 3</w:t>
      </w:r>
      <w:r w:rsidR="00D9183D" w:rsidRPr="009D0B23">
        <w:rPr>
          <w:vertAlign w:val="superscript"/>
        </w:rPr>
        <w:t>rd</w:t>
      </w:r>
      <w:r w:rsidR="00D9183D">
        <w:t xml:space="preserve"> GTW session</w:t>
      </w:r>
    </w:p>
    <w:p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rsidR="00AB5297" w:rsidRDefault="00BF018A"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rsidR="00182CFD" w:rsidRDefault="00182CFD"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rsidR="00182CFD" w:rsidRDefault="00182CFD"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rsidR="00AB5297" w:rsidRDefault="00AB5297" w:rsidP="00AB5297">
      <w:pPr>
        <w:autoSpaceDE w:val="0"/>
        <w:autoSpaceDN w:val="0"/>
        <w:jc w:val="both"/>
        <w:rPr>
          <w:rFonts w:ascii="Calibri" w:hAnsi="Calibri" w:cs="Calibri"/>
          <w:color w:val="FF0000"/>
          <w:sz w:val="22"/>
        </w:rPr>
      </w:pPr>
    </w:p>
    <w:p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rsidR="00BF018A" w:rsidRPr="00E808A6" w:rsidRDefault="00E808A6" w:rsidP="00BF018A">
      <w:pPr>
        <w:pStyle w:val="af5"/>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rsidR="00BF018A" w:rsidRPr="00E808A6" w:rsidRDefault="007229CC" w:rsidP="00BF018A">
      <w:pPr>
        <w:pStyle w:val="af5"/>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rsidR="00BF018A" w:rsidRPr="00E808A6" w:rsidRDefault="00BF018A" w:rsidP="00BF018A">
      <w:pPr>
        <w:pStyle w:val="af5"/>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lastRenderedPageBreak/>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rsidR="007229CC" w:rsidRPr="00E808A6" w:rsidRDefault="007229CC" w:rsidP="007229CC">
      <w:pPr>
        <w:pStyle w:val="af5"/>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rsidR="00BF018A" w:rsidRPr="00E808A6" w:rsidRDefault="00BF018A" w:rsidP="00BF018A">
      <w:pPr>
        <w:pStyle w:val="af5"/>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rsidR="00BF018A" w:rsidRPr="00525D8F" w:rsidRDefault="00BF018A" w:rsidP="00BF018A">
      <w:pPr>
        <w:pStyle w:val="af5"/>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rsidR="00BF018A" w:rsidRDefault="00BF018A" w:rsidP="00BF018A">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C842BD" w:rsidRPr="00662568" w:rsidRDefault="00C842BD" w:rsidP="00C842BD">
      <w:pPr>
        <w:pStyle w:val="af5"/>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rsidR="00BF018A" w:rsidRDefault="00BF018A" w:rsidP="00AB5297">
      <w:pPr>
        <w:autoSpaceDE w:val="0"/>
        <w:autoSpaceDN w:val="0"/>
        <w:jc w:val="both"/>
        <w:rPr>
          <w:rFonts w:ascii="Calibri" w:hAnsi="Calibri" w:cs="Calibri"/>
          <w:color w:val="FF0000"/>
          <w:sz w:val="22"/>
        </w:rPr>
      </w:pPr>
    </w:p>
    <w:tbl>
      <w:tblPr>
        <w:tblStyle w:val="ac"/>
        <w:tblW w:w="9634" w:type="dxa"/>
        <w:tblLook w:val="04A0" w:firstRow="1" w:lastRow="0" w:firstColumn="1" w:lastColumn="0" w:noHBand="0" w:noVBand="1"/>
      </w:tblPr>
      <w:tblGrid>
        <w:gridCol w:w="1680"/>
        <w:gridCol w:w="7954"/>
      </w:tblGrid>
      <w:tr w:rsidR="00D35B68" w:rsidTr="00D35B68">
        <w:tc>
          <w:tcPr>
            <w:tcW w:w="1680" w:type="dxa"/>
          </w:tcPr>
          <w:p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rsidTr="00D35B68">
        <w:tc>
          <w:tcPr>
            <w:tcW w:w="1680" w:type="dxa"/>
          </w:tcPr>
          <w:p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rsidTr="00D35B68">
        <w:tc>
          <w:tcPr>
            <w:tcW w:w="1680" w:type="dxa"/>
          </w:tcPr>
          <w:p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rsidR="00075BAC" w:rsidRPr="00075BAC" w:rsidRDefault="00075BAC" w:rsidP="00D35B68">
            <w:pPr>
              <w:pStyle w:val="af5"/>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rsidTr="00D35B68">
        <w:tc>
          <w:tcPr>
            <w:tcW w:w="1680" w:type="dxa"/>
          </w:tcPr>
          <w:p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rsidTr="00D35B68">
        <w:tc>
          <w:tcPr>
            <w:tcW w:w="1680" w:type="dxa"/>
          </w:tcPr>
          <w:p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rsidTr="00D35B68">
        <w:tc>
          <w:tcPr>
            <w:tcW w:w="1680" w:type="dxa"/>
          </w:tcPr>
          <w:p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rsidTr="00D35B68">
        <w:tc>
          <w:tcPr>
            <w:tcW w:w="1680" w:type="dxa"/>
          </w:tcPr>
          <w:p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hAnsi="Calibri"/>
                <w:sz w:val="22"/>
                <w:szCs w:val="22"/>
              </w:rPr>
              <w:t>Lenovo&amp;MotM</w:t>
            </w:r>
          </w:p>
        </w:tc>
        <w:tc>
          <w:tcPr>
            <w:tcW w:w="7954" w:type="dxa"/>
          </w:tcPr>
          <w:p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rsidTr="00AE2770">
        <w:tc>
          <w:tcPr>
            <w:tcW w:w="1680" w:type="dxa"/>
          </w:tcPr>
          <w:p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rsidR="00AE2770" w:rsidRDefault="00AE2770" w:rsidP="00C3475F">
            <w:pPr>
              <w:autoSpaceDE w:val="0"/>
              <w:autoSpaceDN w:val="0"/>
              <w:jc w:val="both"/>
              <w:rPr>
                <w:rFonts w:ascii="Calibri" w:eastAsiaTheme="minorEastAsia" w:hAnsi="Calibri" w:cs="Calibri"/>
                <w:color w:val="000000" w:themeColor="text1"/>
                <w:sz w:val="22"/>
                <w:lang w:eastAsia="zh-CN"/>
              </w:rPr>
            </w:pPr>
          </w:p>
          <w:p w:rsidR="00AE2770" w:rsidRPr="00BD6107" w:rsidRDefault="00AE2770" w:rsidP="00AE2770">
            <w:pPr>
              <w:pStyle w:val="af5"/>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rsidR="00AE2770" w:rsidRDefault="00AE2770" w:rsidP="00C3475F">
            <w:pPr>
              <w:pStyle w:val="af5"/>
              <w:autoSpaceDE w:val="0"/>
              <w:autoSpaceDN w:val="0"/>
              <w:ind w:leftChars="0" w:left="360"/>
              <w:jc w:val="both"/>
              <w:rPr>
                <w:rFonts w:ascii="Calibri" w:eastAsiaTheme="minorEastAsia" w:hAnsi="Calibri" w:cs="Calibri"/>
                <w:color w:val="000000" w:themeColor="text1"/>
                <w:sz w:val="22"/>
                <w:lang w:eastAsia="zh-CN"/>
              </w:rPr>
            </w:pPr>
          </w:p>
          <w:p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rsidTr="00AE2770">
        <w:tc>
          <w:tcPr>
            <w:tcW w:w="1680" w:type="dxa"/>
          </w:tcPr>
          <w:p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rsidTr="00AE2770">
        <w:tc>
          <w:tcPr>
            <w:tcW w:w="1680" w:type="dxa"/>
          </w:tcPr>
          <w:p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rsidTr="00AE2770">
        <w:tc>
          <w:tcPr>
            <w:tcW w:w="1680" w:type="dxa"/>
          </w:tcPr>
          <w:p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tc>
      </w:tr>
      <w:tr w:rsidR="00D17A79" w:rsidRPr="00306719" w:rsidTr="00AE2770">
        <w:tc>
          <w:tcPr>
            <w:tcW w:w="1680" w:type="dxa"/>
          </w:tcPr>
          <w:p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ZTE,Sanechips</w:t>
            </w:r>
          </w:p>
        </w:tc>
        <w:tc>
          <w:tcPr>
            <w:tcW w:w="7954" w:type="dxa"/>
          </w:tcPr>
          <w:p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rsidTr="00AE2770">
        <w:tc>
          <w:tcPr>
            <w:tcW w:w="1680" w:type="dxa"/>
          </w:tcPr>
          <w:p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For the sub-bullet of the 2nd bullet, considering the power saving, it does not needed to be specified. It can be up to UE implementation.</w:t>
            </w:r>
          </w:p>
          <w:p w:rsidR="0081602A" w:rsidRPr="00A6310E" w:rsidRDefault="0081602A" w:rsidP="0081602A">
            <w:pPr>
              <w:pStyle w:val="af5"/>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rsidR="0081602A" w:rsidRPr="0081602A" w:rsidRDefault="0081602A" w:rsidP="0081602A">
            <w:pPr>
              <w:autoSpaceDE w:val="0"/>
              <w:autoSpaceDN w:val="0"/>
              <w:jc w:val="both"/>
              <w:rPr>
                <w:rFonts w:ascii="Calibri" w:hAnsi="Calibri" w:cs="Calibri"/>
                <w:color w:val="000000" w:themeColor="text1"/>
                <w:sz w:val="22"/>
                <w:lang w:eastAsia="ko-KR"/>
              </w:rPr>
            </w:pPr>
          </w:p>
          <w:p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rsidR="0081602A" w:rsidRPr="0081602A" w:rsidRDefault="0081602A" w:rsidP="0081602A">
            <w:pPr>
              <w:autoSpaceDE w:val="0"/>
              <w:autoSpaceDN w:val="0"/>
              <w:jc w:val="both"/>
              <w:rPr>
                <w:rFonts w:ascii="Calibri" w:hAnsi="Calibri" w:cs="Calibri" w:hint="eastAsia"/>
                <w:color w:val="000000" w:themeColor="text1"/>
                <w:sz w:val="22"/>
                <w:lang w:eastAsia="ko-KR"/>
              </w:rPr>
            </w:pPr>
          </w:p>
        </w:tc>
      </w:tr>
    </w:tbl>
    <w:p w:rsidR="00BF018A" w:rsidRPr="00AE2770" w:rsidRDefault="00BF018A" w:rsidP="00AB5297">
      <w:pPr>
        <w:autoSpaceDE w:val="0"/>
        <w:autoSpaceDN w:val="0"/>
        <w:jc w:val="both"/>
        <w:rPr>
          <w:rFonts w:ascii="Calibri" w:hAnsi="Calibri" w:cs="Calibri"/>
          <w:color w:val="FF0000"/>
          <w:sz w:val="22"/>
        </w:rPr>
      </w:pPr>
    </w:p>
    <w:p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rsidR="00916247" w:rsidRPr="00916247" w:rsidRDefault="008A2865" w:rsidP="00916247">
      <w:pPr>
        <w:pStyle w:val="3GPPH1"/>
      </w:pPr>
      <w:r>
        <w:lastRenderedPageBreak/>
        <w:t>Contribution s</w:t>
      </w:r>
      <w:r w:rsidR="00C6511A">
        <w:t>ummary</w:t>
      </w:r>
      <w:r w:rsidR="009C11A8">
        <w:t xml:space="preserve"> for power saving RA</w:t>
      </w:r>
    </w:p>
    <w:p w:rsidR="00F872BD" w:rsidRDefault="00E47856" w:rsidP="00CF5D09">
      <w:pPr>
        <w:pStyle w:val="2"/>
      </w:pPr>
      <w:r>
        <w:t>Periodic-based partial sensing</w:t>
      </w:r>
    </w:p>
    <w:p w:rsidR="00732FB7" w:rsidRPr="004170F4" w:rsidRDefault="00471C31" w:rsidP="00A671AE">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rsidR="00471C31" w:rsidRPr="007B0ECF" w:rsidRDefault="00471C31"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rsidR="00E062E6" w:rsidRPr="007B0ECF" w:rsidRDefault="00E062E6" w:rsidP="00E062E6">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rsidR="00BB182B" w:rsidRPr="007B0ECF" w:rsidRDefault="00E062E6" w:rsidP="00BB182B">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rsidR="00732FB7" w:rsidRPr="00E513CF" w:rsidRDefault="003E54C8" w:rsidP="00A671AE">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rsidR="00732FB7" w:rsidRPr="007B0ECF" w:rsidRDefault="003E54C8"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rsidR="00732FB7" w:rsidRPr="007B0ECF" w:rsidRDefault="003E54C8"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rsidR="003E54C8" w:rsidRPr="007B0ECF" w:rsidRDefault="003E54C8" w:rsidP="00831003">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rsidR="003E54C8" w:rsidRPr="007B0ECF" w:rsidRDefault="003E54C8" w:rsidP="003E54C8">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rsidR="003E54C8" w:rsidRPr="007B0ECF" w:rsidRDefault="003E54C8" w:rsidP="003500E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rsidR="003E54C8" w:rsidRPr="007B0ECF" w:rsidRDefault="003E54C8"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rsidR="00C57D6C" w:rsidRPr="007B0ECF" w:rsidRDefault="00C57D6C"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rsidR="00376B63" w:rsidRPr="007B0ECF" w:rsidRDefault="00376B63"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rsidR="00376B63" w:rsidRPr="007B0ECF" w:rsidRDefault="00376B63"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rsidR="00376B63" w:rsidRPr="007B0ECF" w:rsidRDefault="00376B63"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rsidR="006D0B97" w:rsidRPr="007B0ECF" w:rsidRDefault="006D0B97"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rsidR="0014286F" w:rsidRPr="007B0ECF" w:rsidRDefault="0014286F"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rsidR="00732FB7" w:rsidRPr="007B0ECF" w:rsidRDefault="003E54C8"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rsidR="00C57D6C" w:rsidRPr="007B0ECF" w:rsidRDefault="00D26CFB"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rsidR="00D26CFB" w:rsidRPr="007B0ECF" w:rsidRDefault="00D26CFB"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rsidR="00F30CC1" w:rsidRPr="007B0ECF" w:rsidRDefault="0018420B"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rsidR="00601A75" w:rsidRPr="007B0ECF" w:rsidRDefault="00601A75" w:rsidP="00601A75">
      <w:pPr>
        <w:pStyle w:val="af5"/>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rsidR="00C57D6C" w:rsidRPr="007B0ECF" w:rsidRDefault="00C57D6C"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rsidR="00C57D6C" w:rsidRPr="007B0ECF" w:rsidRDefault="000744D6" w:rsidP="00D2253D">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rsidR="00A063D1" w:rsidRDefault="004004F4" w:rsidP="00A671AE">
      <w:pPr>
        <w:pStyle w:val="af5"/>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rsidR="00732FB7" w:rsidRPr="007B0ECF" w:rsidRDefault="004004F4"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rsidR="00A063D1" w:rsidRPr="007B0ECF" w:rsidRDefault="00A063D1"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rsidR="00A063D1" w:rsidRPr="007B0ECF" w:rsidRDefault="004004F4"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rsidR="006E793A" w:rsidRPr="007B0ECF" w:rsidRDefault="006E793A"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rsidR="006F5867" w:rsidRPr="007B0ECF" w:rsidRDefault="006F5867"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rsidR="006F5867" w:rsidRPr="007B0ECF" w:rsidRDefault="004004F4" w:rsidP="006F5867">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rsidR="004004F4" w:rsidRPr="007B0ECF" w:rsidRDefault="004004F4" w:rsidP="004004F4">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rsidR="004004F4" w:rsidRPr="007B0ECF" w:rsidRDefault="0095478D"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rsidR="00A063D1" w:rsidRPr="007B0ECF" w:rsidRDefault="004004F4"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rsidR="00732FB7" w:rsidRPr="007B0ECF" w:rsidRDefault="001E79A2"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rsidR="001E79A2" w:rsidRPr="007B0ECF" w:rsidRDefault="004004F4"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rsidR="00A063D1" w:rsidRPr="007B0ECF" w:rsidRDefault="004004F4"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rsidR="001E79A2" w:rsidRPr="007B0ECF" w:rsidRDefault="00FB190C"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rsidR="00BE01D8" w:rsidRDefault="00BE01D8" w:rsidP="00A671AE">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rsidR="003E2AFE" w:rsidRPr="007B0ECF" w:rsidRDefault="003E2AF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rsidR="003E3E24" w:rsidRPr="007B0ECF" w:rsidRDefault="00F30CC1"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rsidR="00585B9E" w:rsidRPr="001756FB" w:rsidRDefault="00585B9E"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rsidR="00585B9E" w:rsidRPr="001756FB" w:rsidRDefault="00585B9E" w:rsidP="00585B9E">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rsidR="00585B9E" w:rsidRPr="001756FB" w:rsidRDefault="00585B9E" w:rsidP="00585B9E">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rsidR="00585B9E" w:rsidRPr="001756FB" w:rsidRDefault="00585B9E" w:rsidP="00585B9E">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rsidR="00585B9E" w:rsidRPr="007B0ECF" w:rsidRDefault="00585B9E"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rsidR="00585B9E" w:rsidRPr="007B0ECF" w:rsidRDefault="00585B9E"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rsidR="00585B9E" w:rsidRPr="007B0ECF" w:rsidRDefault="00585B9E"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rsidR="00F324E2" w:rsidRPr="007B0ECF" w:rsidRDefault="00F324E2"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rsidR="00601A75" w:rsidRPr="007B0ECF" w:rsidRDefault="00601A75" w:rsidP="00601A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rsidR="009C11A8" w:rsidRPr="00732FB7" w:rsidRDefault="009C11A8"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rsidR="00471C31" w:rsidRPr="007B0ECF" w:rsidRDefault="0095478D"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rsidR="0095478D" w:rsidRPr="007B0ECF" w:rsidRDefault="006F5867"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rsidR="007D2A99" w:rsidRPr="007B0ECF" w:rsidRDefault="007D2A99"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rsidR="00E13AE4" w:rsidRPr="00732FB7" w:rsidRDefault="00E13AE4"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rsidR="004A3C1B" w:rsidRPr="001756FB" w:rsidRDefault="004A3C1B"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rsidR="00E13AE4" w:rsidRPr="001756FB" w:rsidRDefault="0095478D" w:rsidP="004A3C1B">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rsidR="0095478D" w:rsidRPr="001756FB" w:rsidRDefault="0095478D" w:rsidP="004A3C1B">
      <w:pPr>
        <w:pStyle w:val="af5"/>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rsidR="004A3C1B" w:rsidRPr="001756FB" w:rsidRDefault="004A3C1B" w:rsidP="004A3C1B">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rsidR="004A3C1B" w:rsidRPr="001756FB" w:rsidRDefault="004A3C1B" w:rsidP="004A3C1B">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rsidR="00E30F69" w:rsidRPr="001756FB" w:rsidRDefault="00E30F69" w:rsidP="00E30F69">
      <w:pPr>
        <w:pStyle w:val="af5"/>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rsidR="0018420B" w:rsidRPr="001756FB" w:rsidRDefault="0018420B"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rsidR="00104892" w:rsidRPr="001756FB" w:rsidRDefault="00104892"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rsidR="00104892" w:rsidRPr="001756FB" w:rsidRDefault="00104892" w:rsidP="00104892">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rsidR="00C3154E" w:rsidRPr="001756FB" w:rsidRDefault="00C3154E"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rsidR="00540FFC" w:rsidRPr="001756FB" w:rsidRDefault="00540FFC"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rsidR="00B42D23" w:rsidRPr="001756FB" w:rsidRDefault="00B42D23"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rsidR="0095478D" w:rsidRPr="001756FB" w:rsidRDefault="00F75654"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rsidR="00F75654" w:rsidRPr="001756FB" w:rsidRDefault="00585B9E"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rsidR="00585B9E" w:rsidRPr="001756FB" w:rsidRDefault="00585B9E"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rsidR="00585B9E" w:rsidRPr="001756FB" w:rsidRDefault="006F5867"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rsidR="00376B63" w:rsidRPr="001756FB" w:rsidRDefault="00376B63"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rsidR="004607DD" w:rsidRPr="001756FB" w:rsidRDefault="004607DD"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rsidR="004607DD" w:rsidRPr="007B0ECF" w:rsidRDefault="004607DD" w:rsidP="004607D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rsidR="004607DD" w:rsidRPr="007B0ECF" w:rsidRDefault="004607DD" w:rsidP="004607D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rsidR="004607DD" w:rsidRPr="007B0ECF" w:rsidRDefault="004607DD"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rsidR="004607DD" w:rsidRPr="007B0ECF" w:rsidRDefault="004607DD" w:rsidP="004607DD">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rsidR="00D5127D" w:rsidRPr="00732FB7" w:rsidRDefault="00E47856" w:rsidP="00CF5D09">
      <w:pPr>
        <w:pStyle w:val="2"/>
      </w:pPr>
      <w:r w:rsidRPr="00732FB7">
        <w:lastRenderedPageBreak/>
        <w:t>Contiguous partial sensing</w:t>
      </w:r>
    </w:p>
    <w:p w:rsidR="00684131" w:rsidRPr="00732FB7" w:rsidRDefault="00D27F18"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rsidR="00047D6D" w:rsidRPr="007B0ECF" w:rsidRDefault="00D44A7F"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rsidR="00D44A7F" w:rsidRPr="007B0ECF" w:rsidRDefault="005E1641"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rsidR="00943443" w:rsidRPr="007B0ECF" w:rsidRDefault="00943443" w:rsidP="00943443">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rsidR="00943443" w:rsidRPr="007B0ECF" w:rsidRDefault="00943443" w:rsidP="00943443">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rsidR="00943443" w:rsidRPr="007B0ECF" w:rsidRDefault="00943443" w:rsidP="00943443">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rsidR="00943443" w:rsidRPr="007B0ECF" w:rsidRDefault="00943443" w:rsidP="00943443">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rsidR="006F5867" w:rsidRPr="007B0ECF" w:rsidRDefault="006F5867"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rsidR="00F63B7D" w:rsidRPr="007B0ECF" w:rsidRDefault="00F63B7D"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rsidR="00F63B7D" w:rsidRPr="007B0ECF" w:rsidRDefault="00F63B7D" w:rsidP="00F63B7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rsidR="00F63B7D" w:rsidRPr="007B0ECF" w:rsidRDefault="00F63B7D" w:rsidP="00F63B7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rsidR="0091399A" w:rsidRPr="00732FB7" w:rsidRDefault="00B53B04"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rsidR="0018064E" w:rsidRPr="007B0ECF" w:rsidRDefault="0018064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rsidR="009F499A" w:rsidRPr="007B0ECF" w:rsidRDefault="009F499A"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rsidR="00A4141C" w:rsidRPr="007B0ECF" w:rsidRDefault="009F499A"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rsidR="00715FA9" w:rsidRPr="007B0ECF" w:rsidRDefault="000744D6" w:rsidP="00715FA9">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rsidR="00E42448" w:rsidRPr="007B0ECF" w:rsidRDefault="00E42448"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rsidR="00E42448" w:rsidRPr="007B0ECF" w:rsidRDefault="00EA2925" w:rsidP="00E42448">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rsidR="008A2C6C" w:rsidRPr="007B0ECF" w:rsidRDefault="008A2C6C"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95"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95"/>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9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맑은 고딕" w:hAnsi="Cambria Math" w:cstheme="minorHAnsi"/>
                <w:i/>
                <w:color w:val="000000" w:themeColor="text1"/>
                <w:sz w:val="22"/>
                <w:szCs w:val="22"/>
                <w:lang w:eastAsia="ko-KR"/>
              </w:rPr>
            </m:ctrlPr>
          </m:sSubPr>
          <m:e>
            <m:r>
              <w:rPr>
                <w:rFonts w:ascii="Cambria Math" w:eastAsia="맑은 고딕" w:hAnsi="Cambria Math" w:cstheme="minorHAnsi"/>
                <w:color w:val="000000" w:themeColor="text1"/>
                <w:sz w:val="22"/>
                <w:szCs w:val="22"/>
                <w:lang w:eastAsia="ko-KR"/>
              </w:rPr>
              <m:t>T</m:t>
            </m:r>
          </m:e>
          <m:sub>
            <m:r>
              <w:rPr>
                <w:rFonts w:ascii="Cambria Math" w:eastAsia="맑은 고딕" w:hAnsi="Cambria Math" w:cstheme="minorHAnsi"/>
                <w:color w:val="000000" w:themeColor="text1"/>
                <w:sz w:val="22"/>
                <w:szCs w:val="22"/>
                <w:lang w:eastAsia="ko-KR"/>
              </w:rPr>
              <m:t>1</m:t>
            </m:r>
          </m:sub>
        </m:sSub>
      </m:oMath>
      <w:bookmarkEnd w:id="9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rsidR="00261E7D" w:rsidRPr="007B0ECF" w:rsidRDefault="00261E7D"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rsidR="001E170C" w:rsidRPr="00863299" w:rsidRDefault="001E170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rsidR="008A2C6C" w:rsidRPr="00863299" w:rsidRDefault="008A2C6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9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맑은 고딕"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97"/>
    </w:p>
    <w:p w:rsidR="00DE46F9" w:rsidRPr="007B0ECF" w:rsidRDefault="00DE46F9" w:rsidP="00A671AE">
      <w:pPr>
        <w:pStyle w:val="af5"/>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rsidR="00AA27BA" w:rsidRPr="007B0ECF" w:rsidRDefault="00AA27BA"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D52A97" w:rsidRPr="007B0ECF" w:rsidRDefault="00D52A9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rsidR="00D85B9F" w:rsidRPr="007B0ECF" w:rsidRDefault="00D85B9F"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rsidR="00D06327" w:rsidRPr="007B0ECF" w:rsidRDefault="00D06327" w:rsidP="00A671AE">
      <w:pPr>
        <w:pStyle w:val="af5"/>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rsidR="008A2C6C" w:rsidRPr="007B0ECF" w:rsidRDefault="008A2C6C" w:rsidP="00D06327">
      <w:pPr>
        <w:pStyle w:val="af5"/>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rsidR="008A2C6C" w:rsidRPr="007B0ECF" w:rsidRDefault="008A2C6C" w:rsidP="00D06327">
      <w:pPr>
        <w:pStyle w:val="af5"/>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rsidR="00D06327" w:rsidRPr="007B0ECF" w:rsidRDefault="00D06327" w:rsidP="00A671AE">
      <w:pPr>
        <w:pStyle w:val="af5"/>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rsidR="00852D8F" w:rsidRPr="007B0ECF" w:rsidRDefault="00852D8F" w:rsidP="00A671AE">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rsidR="00B86E78" w:rsidRPr="007B0ECF" w:rsidRDefault="00B86E78"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rsidR="004A6952" w:rsidRPr="007B0ECF" w:rsidRDefault="004A6952" w:rsidP="00A671AE">
      <w:pPr>
        <w:pStyle w:val="af5"/>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rsidR="007607FC" w:rsidRPr="00863299" w:rsidRDefault="007607F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rsidR="008A2C6C" w:rsidRPr="007B0ECF" w:rsidRDefault="004F5B40"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rsidR="00AF10B7" w:rsidRPr="007B0ECF" w:rsidRDefault="00AF10B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rsidR="00924262" w:rsidRPr="007B0ECF" w:rsidRDefault="00924262"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rsidR="008A2C6C" w:rsidRPr="007B0ECF" w:rsidRDefault="008A2C6C"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맑은 고딕" w:hAnsi="Cambria Math" w:cstheme="minorHAnsi"/>
                <w:i/>
                <w:color w:val="000000" w:themeColor="text1"/>
                <w:sz w:val="22"/>
                <w:szCs w:val="22"/>
                <w:lang w:eastAsia="ko-KR"/>
              </w:rPr>
            </m:ctrlPr>
          </m:sSubPr>
          <m:e>
            <m:r>
              <w:rPr>
                <w:rFonts w:ascii="Cambria Math" w:eastAsia="맑은 고딕" w:hAnsi="Cambria Math" w:cstheme="minorHAnsi"/>
                <w:color w:val="000000" w:themeColor="text1"/>
                <w:sz w:val="22"/>
                <w:szCs w:val="22"/>
                <w:lang w:eastAsia="ko-KR"/>
              </w:rPr>
              <m:t>T</m:t>
            </m:r>
          </m:e>
          <m:sub>
            <m:r>
              <w:rPr>
                <w:rFonts w:ascii="Cambria Math" w:eastAsia="맑은 고딕"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rsidR="001E170C" w:rsidRPr="00863299" w:rsidRDefault="001E170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rsidR="00274D55" w:rsidRPr="007B0ECF" w:rsidRDefault="00274D55" w:rsidP="00274D5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9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9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rsidR="00AD604E" w:rsidRPr="007B0ECF" w:rsidRDefault="00AD604E" w:rsidP="00AD604E">
      <w:pPr>
        <w:pStyle w:val="af5"/>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rsidR="002A53EF" w:rsidRPr="007B0ECF" w:rsidRDefault="002A53EF"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rsidR="00D52A97" w:rsidRPr="007B0ECF" w:rsidRDefault="00D52A9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rsidR="006428A4" w:rsidRPr="00863299" w:rsidRDefault="006428A4"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rsidR="00261E7D" w:rsidRPr="007B0ECF" w:rsidRDefault="00261E7D" w:rsidP="00A671AE">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rsidR="009212D5" w:rsidRPr="007B0ECF" w:rsidRDefault="009212D5" w:rsidP="00A671AE">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rsidR="00274D55" w:rsidRPr="007B0ECF" w:rsidRDefault="00274D55" w:rsidP="00274D5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rsidR="00274D55" w:rsidRPr="007B0ECF" w:rsidRDefault="00274D55" w:rsidP="00274D55">
      <w:pPr>
        <w:pStyle w:val="af5"/>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rsidR="00274D55" w:rsidRPr="007B0ECF" w:rsidRDefault="00274D55" w:rsidP="00274D55">
      <w:pPr>
        <w:pStyle w:val="af5"/>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rsidR="00991C87" w:rsidRPr="007B0ECF" w:rsidRDefault="00991C8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rsidR="00AF10B7" w:rsidRPr="007B0ECF" w:rsidRDefault="00AF10B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rsidR="0014286F" w:rsidRPr="007B0ECF" w:rsidRDefault="0014286F"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rsidR="007A12DF" w:rsidRPr="00732FB7" w:rsidRDefault="007A12DF"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rsidR="0038457F" w:rsidRPr="007B0ECF" w:rsidRDefault="0038457F"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rsidR="0038457F" w:rsidRPr="007B0ECF" w:rsidRDefault="0038457F" w:rsidP="0038457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rsidR="0038457F" w:rsidRPr="007B0ECF" w:rsidRDefault="0038457F" w:rsidP="0038457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rsidR="006405EE" w:rsidRPr="007B0ECF" w:rsidRDefault="006405E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rsidR="006405EE" w:rsidRPr="007B0ECF" w:rsidRDefault="006405EE" w:rsidP="006405E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rsidR="002938D8" w:rsidRPr="007B0ECF" w:rsidRDefault="002938D8" w:rsidP="002938D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rsidR="002938D8" w:rsidRPr="007B0ECF" w:rsidRDefault="002938D8" w:rsidP="002938D8">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rsidR="00603D2E" w:rsidRPr="007B0ECF" w:rsidRDefault="0018064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rsidR="00ED0F6B" w:rsidRPr="007B0ECF" w:rsidRDefault="00ED0F6B"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rsidR="001C0D21" w:rsidRPr="007B0ECF" w:rsidRDefault="001C0D21"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rsidR="00A8767C" w:rsidRPr="007B0ECF" w:rsidRDefault="00631CF3"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rsidR="00631CF3" w:rsidRPr="007B0ECF" w:rsidRDefault="00631CF3" w:rsidP="00631CF3">
      <w:pPr>
        <w:pStyle w:val="af5"/>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rsidR="00631CF3" w:rsidRPr="007B0ECF" w:rsidRDefault="00631CF3" w:rsidP="00631CF3">
      <w:pPr>
        <w:pStyle w:val="af5"/>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rsidR="00631CF3" w:rsidRPr="007B0ECF" w:rsidRDefault="00631CF3" w:rsidP="00631CF3">
      <w:pPr>
        <w:pStyle w:val="af5"/>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rsidR="00631CF3" w:rsidRPr="007B0ECF" w:rsidRDefault="00A65361" w:rsidP="00631CF3">
      <w:pPr>
        <w:pStyle w:val="af5"/>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rsidR="00AA48F8" w:rsidRPr="007B0ECF" w:rsidRDefault="00AA48F8" w:rsidP="00AA48F8">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rsidR="00B47CB6" w:rsidRPr="007B0ECF" w:rsidRDefault="00B47CB6" w:rsidP="00AA48F8">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rsidR="00B47CB6" w:rsidRPr="007B0ECF" w:rsidRDefault="00B47CB6" w:rsidP="00B47CB6">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rsidR="00B47CB6" w:rsidRPr="007B0ECF" w:rsidRDefault="00B47CB6" w:rsidP="00B47CB6">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rsidR="00B47CB6" w:rsidRPr="007B0ECF" w:rsidRDefault="00B47CB6" w:rsidP="00AA48F8">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rsidR="00B47CB6"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rsidR="00F83EF1" w:rsidRPr="007B0ECF" w:rsidRDefault="00F83EF1"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rsidR="00F83EF1" w:rsidRPr="007B0ECF" w:rsidRDefault="00F83EF1"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rsidR="00F83EF1" w:rsidRPr="007B0ECF" w:rsidRDefault="00F83EF1" w:rsidP="00F83EF1">
      <w:pPr>
        <w:pStyle w:val="af5"/>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rsidR="00F83EF1" w:rsidRPr="007B0ECF" w:rsidRDefault="00F83EF1" w:rsidP="00F83EF1">
      <w:pPr>
        <w:pStyle w:val="af5"/>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rsidR="00C0301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rsidR="00AA48F8" w:rsidRPr="007B0ECF" w:rsidRDefault="00AA48F8" w:rsidP="00C03018">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rsidR="007D5FAD" w:rsidRPr="007B0ECF" w:rsidRDefault="007D5FAD" w:rsidP="00C03018">
      <w:pPr>
        <w:pStyle w:val="af5"/>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rsidR="00C03018" w:rsidRPr="007B0ECF" w:rsidRDefault="00C03018" w:rsidP="00C03018">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rsidR="002D41EB" w:rsidRPr="007B0ECF" w:rsidRDefault="002D41EB" w:rsidP="002D41EB">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rsidR="00C839D7" w:rsidRPr="007B0ECF" w:rsidRDefault="00C839D7" w:rsidP="002D41EB">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rsidR="001C76F0" w:rsidRPr="007B0ECF" w:rsidRDefault="001C76F0"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rsidR="00433172" w:rsidRPr="007B0ECF" w:rsidRDefault="00433172"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rsidR="0014286F" w:rsidRPr="007B0ECF" w:rsidRDefault="0014286F"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rsidR="00EF7E79" w:rsidRPr="007B0ECF" w:rsidRDefault="00EF7E79"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9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99"/>
    </w:p>
    <w:p w:rsidR="00BE302B" w:rsidRPr="007B0ECF" w:rsidRDefault="00BE302B"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rsidR="00B8007F" w:rsidRPr="007B0ECF" w:rsidRDefault="00B8007F"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rsidR="00182D6F" w:rsidRPr="007B0ECF" w:rsidRDefault="00182D6F"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rsidR="00182D6F" w:rsidRPr="007B0ECF" w:rsidRDefault="00182D6F"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rsidR="00766C2C" w:rsidRPr="007B0ECF" w:rsidRDefault="00766C2C"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rsidR="00766C2C" w:rsidRPr="007B0ECF" w:rsidRDefault="00766C2C" w:rsidP="00766C2C">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rsidR="00766C2C" w:rsidRPr="007B0ECF" w:rsidRDefault="00766C2C" w:rsidP="00766C2C">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rsidR="00766C2C" w:rsidRPr="007B0ECF" w:rsidRDefault="00766C2C" w:rsidP="00766C2C">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rsidR="00766C2C" w:rsidRPr="007B0ECF" w:rsidRDefault="00766C2C"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rsidR="002B2528" w:rsidRPr="007B0ECF" w:rsidRDefault="002B2528"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rsidR="00104892" w:rsidRPr="007B0ECF" w:rsidRDefault="00104892" w:rsidP="00104892">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rsidR="008427A3" w:rsidRPr="007B0ECF" w:rsidRDefault="008427A3"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rsidR="00937DD1" w:rsidRPr="007B0ECF" w:rsidRDefault="006E5C24"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rsidR="00FD223E" w:rsidRPr="007B0ECF" w:rsidRDefault="00FD223E"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rsidR="0011686F" w:rsidRPr="007B0ECF" w:rsidRDefault="0011686F"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rsidR="0011686F" w:rsidRPr="007B0ECF" w:rsidRDefault="0011686F" w:rsidP="0011686F">
      <w:pPr>
        <w:pStyle w:val="af5"/>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rsidR="0011686F" w:rsidRPr="007B0ECF" w:rsidRDefault="0011686F"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rsidR="0011686F" w:rsidRPr="007B0ECF" w:rsidRDefault="0011686F" w:rsidP="00A671AE">
      <w:pPr>
        <w:pStyle w:val="af5"/>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rsidR="005054B6" w:rsidRPr="007B0ECF" w:rsidRDefault="005054B6"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rsidR="003E7CED" w:rsidRPr="007B0ECF" w:rsidRDefault="003E7CED"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rsidR="007A4A84" w:rsidRPr="007B0ECF" w:rsidRDefault="007A4A84"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rsidR="00CF5D09" w:rsidRPr="00732FB7" w:rsidRDefault="006A1519" w:rsidP="00CF5D09">
      <w:pPr>
        <w:pStyle w:val="2"/>
      </w:pPr>
      <w:r w:rsidRPr="00732FB7">
        <w:t>Re-evaluation and pre-emption check</w:t>
      </w:r>
      <w:r w:rsidR="00217AD3">
        <w:t>ing</w:t>
      </w:r>
    </w:p>
    <w:p w:rsidR="00862B84" w:rsidRPr="001756FB" w:rsidRDefault="00862B84" w:rsidP="00A671AE">
      <w:pPr>
        <w:pStyle w:val="af5"/>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rsidR="00862B84" w:rsidRPr="001756FB" w:rsidRDefault="00862B84" w:rsidP="00862B84">
      <w:pPr>
        <w:pStyle w:val="af5"/>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rsidR="00862B84" w:rsidRPr="001756FB" w:rsidRDefault="00862B84" w:rsidP="00862B84">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rsidR="00862B84" w:rsidRPr="001756FB" w:rsidRDefault="00862B84" w:rsidP="00862B84">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rsidR="00433172" w:rsidRPr="001756FB" w:rsidRDefault="00433172" w:rsidP="00433172">
      <w:pPr>
        <w:pStyle w:val="af5"/>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rsidR="00433172" w:rsidRPr="001756FB" w:rsidRDefault="00433172" w:rsidP="00433172">
      <w:pPr>
        <w:pStyle w:val="af5"/>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rsidR="00433172" w:rsidRPr="001756FB" w:rsidRDefault="00433172" w:rsidP="00433172">
      <w:pPr>
        <w:pStyle w:val="af5"/>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rsidR="00AB118C" w:rsidRPr="001756FB" w:rsidRDefault="00F8617C" w:rsidP="00A671AE">
      <w:pPr>
        <w:pStyle w:val="af5"/>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rsidR="00AB118C" w:rsidRPr="001756FB" w:rsidRDefault="00F8617C"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rsidR="00F8617C" w:rsidRPr="001756FB" w:rsidRDefault="00F8617C"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rsidR="00AB118C" w:rsidRPr="007B0ECF" w:rsidRDefault="00AB118C" w:rsidP="00A671AE">
      <w:pPr>
        <w:pStyle w:val="af5"/>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rsidR="00AB118C" w:rsidRPr="007B0ECF" w:rsidRDefault="00AB118C"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rsidR="00BD78AF" w:rsidRPr="007B0ECF" w:rsidRDefault="00BD78AF"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rsidR="00F843D4" w:rsidRPr="007B0ECF" w:rsidRDefault="00F843D4"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rsidR="00656478" w:rsidRPr="007B0ECF" w:rsidRDefault="00656478"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rsidR="00656478" w:rsidRPr="007B0ECF" w:rsidRDefault="00656478" w:rsidP="00656478">
      <w:pPr>
        <w:pStyle w:val="af5"/>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rsidR="00656478" w:rsidRPr="007B0ECF" w:rsidRDefault="00656478" w:rsidP="00656478">
      <w:pPr>
        <w:pStyle w:val="af5"/>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rsidR="00EB0A80" w:rsidRPr="007B0ECF" w:rsidRDefault="00EB0A80"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rsidR="00894F2A" w:rsidRPr="007B0ECF" w:rsidRDefault="00894F2A"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rsidR="00154C8D" w:rsidRPr="007B0ECF" w:rsidRDefault="00894F2A" w:rsidP="00894F2A">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rsidR="00894F2A" w:rsidRPr="007B0ECF" w:rsidRDefault="00894F2A" w:rsidP="00894F2A">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rsidR="003E3E24" w:rsidRPr="007B0ECF" w:rsidRDefault="00753E63"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rsidR="00753E63" w:rsidRPr="007B0ECF" w:rsidRDefault="00753E63" w:rsidP="00753E63">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rsidR="00753E63" w:rsidRPr="007B0ECF" w:rsidRDefault="00753E63" w:rsidP="00753E63">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rsidR="009E7ACE" w:rsidRPr="007B0ECF" w:rsidRDefault="009E7ACE"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rsidR="003269E4" w:rsidRPr="007B0ECF" w:rsidRDefault="003269E4"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rsidR="0024627E" w:rsidRPr="007B0ECF" w:rsidRDefault="0024627E"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rsidR="00905A56" w:rsidRPr="007B0ECF" w:rsidRDefault="00905A56"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rsidR="00EF4F39" w:rsidRPr="007B0ECF" w:rsidRDefault="004654D3" w:rsidP="00A671AE">
      <w:pPr>
        <w:pStyle w:val="af5"/>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맑은 고딕" w:hAnsi="Cambria Math" w:cstheme="minorBidi"/>
                <w:i/>
                <w:color w:val="000000" w:themeColor="text1"/>
                <w:sz w:val="22"/>
                <w:szCs w:val="22"/>
              </w:rPr>
            </m:ctrlPr>
          </m:sSubPr>
          <m:e>
            <m:r>
              <w:rPr>
                <w:rFonts w:ascii="Cambria Math" w:eastAsia="맑은 고딕" w:hAnsi="Cambria Math" w:cstheme="minorBidi"/>
                <w:color w:val="000000" w:themeColor="text1"/>
                <w:sz w:val="22"/>
                <w:szCs w:val="22"/>
              </w:rPr>
              <m:t>t</m:t>
            </m:r>
          </m:e>
          <m:sub>
            <m:r>
              <w:rPr>
                <w:rFonts w:ascii="Cambria Math" w:eastAsia="맑은 고딕" w:hAnsi="Cambria Math" w:cstheme="minorBidi"/>
                <w:color w:val="000000" w:themeColor="text1"/>
                <w:sz w:val="22"/>
                <w:szCs w:val="22"/>
              </w:rPr>
              <m:t>r</m:t>
            </m:r>
          </m:sub>
        </m:sSub>
        <m:r>
          <w:rPr>
            <w:rFonts w:ascii="Cambria Math" w:eastAsia="맑은 고딕" w:hAnsi="Cambria Math" w:cstheme="minorBidi"/>
            <w:color w:val="000000" w:themeColor="text1"/>
            <w:sz w:val="22"/>
            <w:szCs w:val="22"/>
          </w:rPr>
          <m:t>-</m:t>
        </m:r>
        <m:sSub>
          <m:sSubPr>
            <m:ctrlPr>
              <w:rPr>
                <w:rFonts w:ascii="Cambria Math" w:eastAsia="맑은 고딕" w:hAnsi="Cambria Math" w:cstheme="minorBidi"/>
                <w:i/>
                <w:color w:val="000000" w:themeColor="text1"/>
                <w:sz w:val="22"/>
                <w:szCs w:val="22"/>
              </w:rPr>
            </m:ctrlPr>
          </m:sSubPr>
          <m:e>
            <m:r>
              <w:rPr>
                <w:rFonts w:ascii="Cambria Math" w:eastAsia="맑은 고딕"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맑은 고딕" w:hAnsi="Cambria Math" w:cstheme="minorBidi"/>
                <w:i/>
                <w:color w:val="000000" w:themeColor="text1"/>
                <w:sz w:val="22"/>
                <w:szCs w:val="22"/>
              </w:rPr>
            </m:ctrlPr>
          </m:sSubPr>
          <m:e>
            <m:r>
              <w:rPr>
                <w:rFonts w:ascii="Cambria Math" w:eastAsia="맑은 고딕" w:hAnsi="Cambria Math" w:cstheme="minorBidi"/>
                <w:color w:val="000000" w:themeColor="text1"/>
                <w:sz w:val="22"/>
                <w:szCs w:val="22"/>
              </w:rPr>
              <m:t>t</m:t>
            </m:r>
          </m:e>
          <m:sub>
            <m:r>
              <w:rPr>
                <w:rFonts w:ascii="Cambria Math" w:eastAsia="맑은 고딕" w:hAnsi="Cambria Math" w:cstheme="minorBidi"/>
                <w:color w:val="000000" w:themeColor="text1"/>
                <w:sz w:val="22"/>
                <w:szCs w:val="22"/>
              </w:rPr>
              <m:t>r</m:t>
            </m:r>
          </m:sub>
        </m:sSub>
        <m:r>
          <w:rPr>
            <w:rFonts w:ascii="Cambria Math" w:eastAsia="맑은 고딕" w:hAnsi="Cambria Math" w:cstheme="minorBidi"/>
            <w:color w:val="000000" w:themeColor="text1"/>
            <w:sz w:val="22"/>
            <w:szCs w:val="22"/>
          </w:rPr>
          <m:t>-</m:t>
        </m:r>
        <m:sSub>
          <m:sSubPr>
            <m:ctrlPr>
              <w:rPr>
                <w:rFonts w:ascii="Cambria Math" w:eastAsia="맑은 고딕" w:hAnsi="Cambria Math" w:cstheme="minorBidi"/>
                <w:i/>
                <w:color w:val="000000" w:themeColor="text1"/>
                <w:sz w:val="22"/>
                <w:szCs w:val="22"/>
              </w:rPr>
            </m:ctrlPr>
          </m:sSubPr>
          <m:e>
            <m:r>
              <w:rPr>
                <w:rFonts w:ascii="Cambria Math" w:eastAsia="맑은 고딕" w:hAnsi="Cambria Math" w:cstheme="minorBidi"/>
                <w:color w:val="000000" w:themeColor="text1"/>
                <w:sz w:val="22"/>
                <w:szCs w:val="22"/>
              </w:rPr>
              <m:t>T</m:t>
            </m:r>
          </m:e>
          <m:sub>
            <m:r>
              <w:rPr>
                <w:rFonts w:ascii="Cambria Math" w:eastAsia="맑은 고딕"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맑은 고딕" w:hAnsi="Cambria Math" w:cstheme="minorBidi"/>
                <w:i/>
                <w:color w:val="000000" w:themeColor="text1"/>
                <w:sz w:val="22"/>
                <w:szCs w:val="22"/>
              </w:rPr>
            </m:ctrlPr>
          </m:sSubPr>
          <m:e>
            <m:r>
              <w:rPr>
                <w:rFonts w:ascii="Cambria Math" w:eastAsia="맑은 고딕" w:hAnsi="Cambria Math" w:cstheme="minorBidi"/>
                <w:color w:val="000000" w:themeColor="text1"/>
                <w:sz w:val="22"/>
                <w:szCs w:val="22"/>
              </w:rPr>
              <m:t>t</m:t>
            </m:r>
          </m:e>
          <m:sub>
            <m:r>
              <w:rPr>
                <w:rFonts w:ascii="Cambria Math" w:eastAsia="맑은 고딕"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rsidR="004654D3" w:rsidRPr="007B0ECF" w:rsidRDefault="00322FF1" w:rsidP="004654D3">
      <w:pPr>
        <w:pStyle w:val="af5"/>
        <w:ind w:leftChars="0" w:left="1440"/>
        <w:rPr>
          <w:rFonts w:asciiTheme="minorHAnsi" w:hAnsiTheme="minorHAnsi" w:cstheme="minorHAnsi"/>
          <w:iCs/>
          <w:color w:val="000000" w:themeColor="text1"/>
          <w:sz w:val="22"/>
          <w:szCs w:val="28"/>
        </w:rPr>
      </w:pPr>
      <m:oMath>
        <m:sSub>
          <m:sSubPr>
            <m:ctrlPr>
              <w:rPr>
                <w:rFonts w:ascii="Cambria Math" w:eastAsia="맑은 고딕" w:hAnsi="Cambria Math" w:cstheme="minorBidi"/>
                <w:i/>
                <w:color w:val="000000" w:themeColor="text1"/>
                <w:sz w:val="22"/>
                <w:szCs w:val="22"/>
              </w:rPr>
            </m:ctrlPr>
          </m:sSubPr>
          <m:e>
            <m:r>
              <w:rPr>
                <w:rFonts w:ascii="Cambria Math" w:eastAsia="맑은 고딕"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맑은 고딕" w:hAnsi="Cambria Math" w:cstheme="minorBidi" w:hint="eastAsia"/>
            <w:color w:val="000000" w:themeColor="text1"/>
            <w:sz w:val="22"/>
            <w:szCs w:val="22"/>
          </w:rPr>
          <m:t>=</m:t>
        </m:r>
        <m:sSub>
          <m:sSubPr>
            <m:ctrlPr>
              <w:rPr>
                <w:rFonts w:ascii="Cambria Math" w:eastAsia="맑은 고딕"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맑은 고딕" w:hAnsi="Cambria Math" w:cstheme="minorBidi"/>
                <w:i/>
                <w:color w:val="000000" w:themeColor="text1"/>
                <w:sz w:val="22"/>
                <w:szCs w:val="22"/>
              </w:rPr>
            </m:ctrlPr>
          </m:sSubPr>
          <m:e>
            <m:r>
              <w:rPr>
                <w:rFonts w:ascii="Cambria Math" w:eastAsia="맑은 고딕" w:hAnsi="Cambria Math" w:cstheme="minorBidi"/>
                <w:color w:val="000000" w:themeColor="text1"/>
                <w:sz w:val="22"/>
                <w:szCs w:val="22"/>
              </w:rPr>
              <m:t>T</m:t>
            </m:r>
          </m:e>
          <m:sub>
            <m:r>
              <w:rPr>
                <w:rFonts w:ascii="Cambria Math" w:eastAsia="맑은 고딕" w:hAnsi="Cambria Math" w:cstheme="minorBidi"/>
                <w:color w:val="000000" w:themeColor="text1"/>
                <w:sz w:val="22"/>
                <w:szCs w:val="22"/>
              </w:rPr>
              <m:t>D</m:t>
            </m:r>
          </m:sub>
        </m:sSub>
        <m:r>
          <w:rPr>
            <w:rFonts w:ascii="Cambria Math" w:eastAsia="맑은 고딕"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rsidR="004654D3" w:rsidRPr="007B0ECF" w:rsidRDefault="00322FF1" w:rsidP="004654D3">
      <w:pPr>
        <w:pStyle w:val="af5"/>
        <w:ind w:leftChars="0" w:left="1440"/>
        <w:rPr>
          <w:rFonts w:asciiTheme="minorHAnsi" w:hAnsiTheme="minorHAnsi" w:cstheme="minorHAnsi"/>
          <w:iCs/>
          <w:color w:val="000000" w:themeColor="text1"/>
          <w:sz w:val="22"/>
          <w:szCs w:val="28"/>
        </w:rPr>
      </w:pPr>
      <m:oMath>
        <m:sSub>
          <m:sSubPr>
            <m:ctrlPr>
              <w:rPr>
                <w:rFonts w:ascii="Cambria Math" w:eastAsia="맑은 고딕" w:hAnsi="Cambria Math" w:cstheme="minorBidi"/>
                <w:i/>
                <w:color w:val="000000" w:themeColor="text1"/>
                <w:sz w:val="22"/>
                <w:szCs w:val="22"/>
              </w:rPr>
            </m:ctrlPr>
          </m:sSubPr>
          <m:e>
            <m:r>
              <w:rPr>
                <w:rFonts w:ascii="Cambria Math" w:eastAsia="맑은 고딕"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맑은 고딕" w:hAnsi="Cambria Math" w:cstheme="minorBidi"/>
            <w:color w:val="000000" w:themeColor="text1"/>
            <w:sz w:val="22"/>
            <w:szCs w:val="22"/>
          </w:rPr>
          <m:t>=</m:t>
        </m:r>
        <m:sSub>
          <m:sSubPr>
            <m:ctrlPr>
              <w:rPr>
                <w:rFonts w:ascii="Cambria Math" w:eastAsia="맑은 고딕"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맑은 고딕" w:hAnsi="Cambria Math" w:cstheme="minorBidi"/>
            <w:color w:val="000000" w:themeColor="text1"/>
            <w:sz w:val="22"/>
            <w:szCs w:val="22"/>
          </w:rPr>
          <m:t xml:space="preserve">, </m:t>
        </m:r>
        <m:sSub>
          <m:sSubPr>
            <m:ctrlPr>
              <w:rPr>
                <w:rFonts w:ascii="Cambria Math" w:eastAsia="맑은 고딕" w:hAnsi="Cambria Math" w:cstheme="minorBidi"/>
                <w:i/>
                <w:color w:val="000000" w:themeColor="text1"/>
                <w:sz w:val="22"/>
                <w:szCs w:val="22"/>
              </w:rPr>
            </m:ctrlPr>
          </m:sSubPr>
          <m:e>
            <m:r>
              <w:rPr>
                <w:rFonts w:ascii="Cambria Math" w:eastAsia="맑은 고딕" w:hAnsi="Cambria Math" w:cstheme="minorBidi"/>
                <w:color w:val="000000" w:themeColor="text1"/>
                <w:sz w:val="22"/>
                <w:szCs w:val="22"/>
              </w:rPr>
              <m:t>t</m:t>
            </m:r>
          </m:e>
          <m:sub>
            <m:r>
              <w:rPr>
                <w:rFonts w:ascii="Cambria Math" w:eastAsia="맑은 고딕" w:hAnsi="Cambria Math" w:cstheme="minorBidi"/>
                <w:color w:val="000000" w:themeColor="text1"/>
                <w:sz w:val="22"/>
                <w:szCs w:val="22"/>
              </w:rPr>
              <m:t>r</m:t>
            </m:r>
          </m:sub>
        </m:sSub>
        <m:r>
          <w:rPr>
            <w:rFonts w:ascii="Cambria Math" w:eastAsia="맑은 고딕"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맑은 고딕" w:hAnsi="Cambria Math" w:cstheme="minorBidi"/>
                <w:i/>
                <w:color w:val="000000" w:themeColor="text1"/>
                <w:sz w:val="22"/>
                <w:szCs w:val="22"/>
              </w:rPr>
            </m:ctrlPr>
          </m:sSubPr>
          <m:e>
            <m:r>
              <w:rPr>
                <w:rFonts w:ascii="Cambria Math" w:eastAsia="맑은 고딕" w:hAnsi="Cambria Math" w:cstheme="minorBidi"/>
                <w:color w:val="000000" w:themeColor="text1"/>
                <w:sz w:val="22"/>
                <w:szCs w:val="22"/>
              </w:rPr>
              <m:t>T</m:t>
            </m:r>
          </m:e>
          <m:sub>
            <m:r>
              <w:rPr>
                <w:rFonts w:ascii="Cambria Math" w:eastAsia="맑은 고딕" w:hAnsi="Cambria Math" w:cstheme="minorBidi"/>
                <w:color w:val="000000" w:themeColor="text1"/>
                <w:sz w:val="22"/>
                <w:szCs w:val="22"/>
              </w:rPr>
              <m:t>D</m:t>
            </m:r>
          </m:sub>
        </m:sSub>
        <m:r>
          <w:rPr>
            <w:rFonts w:ascii="Cambria Math" w:eastAsia="맑은 고딕"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rsidR="004654D3" w:rsidRPr="007B0ECF" w:rsidRDefault="004654D3" w:rsidP="004654D3">
      <w:pPr>
        <w:pStyle w:val="af5"/>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rsidR="004654D3" w:rsidRPr="007B0ECF" w:rsidRDefault="004654D3" w:rsidP="004654D3">
      <w:pPr>
        <w:pStyle w:val="af5"/>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rsidR="004654D3" w:rsidRPr="007B0ECF" w:rsidRDefault="00322FF1" w:rsidP="004654D3">
      <w:pPr>
        <w:pStyle w:val="af5"/>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맑은 고딕" w:hAnsi="Cambria Math" w:cs="굴림"/>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맑은 고딕" w:hAnsi="Cambria Math" w:cs="굴림"/>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맑은 고딕" w:hAnsi="Cambria Math" w:cs="굴림"/>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rsidR="00EF4F39" w:rsidRPr="007B0ECF" w:rsidRDefault="004654D3" w:rsidP="004654D3">
      <w:pPr>
        <w:pStyle w:val="af5"/>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맑은 고딕" w:hAnsi="Cambria Math" w:cs="굴림"/>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맑은 고딕" w:hAnsi="Cambria Math" w:cs="굴림"/>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rsidR="00FF2960" w:rsidRPr="007B0ECF" w:rsidRDefault="00FF2960" w:rsidP="00FF2960">
      <w:pPr>
        <w:pStyle w:val="af5"/>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rsidR="00FF2960" w:rsidRPr="007B0ECF" w:rsidRDefault="00322FF1"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맑은 고딕" w:hAnsi="Cambria Math" w:cs="굴림"/>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맑은 고딕" w:hAnsi="Cambria Math" w:cs="굴림"/>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맑은 고딕" w:hAnsi="Cambria Math" w:cs="굴림"/>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rsidR="00FF2960" w:rsidRPr="007B0ECF" w:rsidRDefault="00FF2960" w:rsidP="00FF2960">
      <w:pPr>
        <w:pStyle w:val="af5"/>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맑은 고딕" w:hAnsi="Cambria Math" w:cs="굴림"/>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맑은 고딕" w:hAnsi="Cambria Math" w:cs="굴림"/>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rsidR="00FF2960" w:rsidRPr="007B0ECF" w:rsidRDefault="00FF2960" w:rsidP="00FF2960">
      <w:pPr>
        <w:pStyle w:val="af5"/>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11686F" w:rsidRPr="007B0ECF" w:rsidRDefault="0011686F"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rsidR="003150F1" w:rsidRPr="007B0ECF" w:rsidRDefault="003150F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rsidR="00772EB9" w:rsidRPr="007B0ECF" w:rsidRDefault="00507A43"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rsidR="00507A43" w:rsidRPr="007B0ECF" w:rsidRDefault="007166CD"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rsidR="007166CD" w:rsidRPr="007B0ECF" w:rsidRDefault="007166CD"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rsidR="007166CD" w:rsidRPr="007B0ECF" w:rsidRDefault="00322FF1" w:rsidP="00A671AE">
      <w:pPr>
        <w:pStyle w:val="af5"/>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rsidR="007166CD" w:rsidRPr="007B0ECF" w:rsidRDefault="007166CD"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rsidR="000B1632" w:rsidRPr="007B0ECF" w:rsidRDefault="004D4CA0"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rsidR="006A1519" w:rsidRPr="00732FB7" w:rsidRDefault="006A1519" w:rsidP="00CF5D09">
      <w:pPr>
        <w:pStyle w:val="2"/>
        <w:rPr>
          <w:color w:val="000000" w:themeColor="text1"/>
        </w:rPr>
      </w:pPr>
      <w:r w:rsidRPr="00732FB7">
        <w:rPr>
          <w:color w:val="000000" w:themeColor="text1"/>
        </w:rPr>
        <w:t>Congestion control for power saving RA</w:t>
      </w:r>
    </w:p>
    <w:p w:rsidR="005E1641" w:rsidRPr="007B0ECF" w:rsidRDefault="005E164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rsidR="00512561" w:rsidRPr="007B0ECF" w:rsidRDefault="0051256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rsidR="006004FA" w:rsidRPr="007B0ECF" w:rsidRDefault="006004FA"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rsidR="006004FA" w:rsidRPr="007B0ECF" w:rsidRDefault="006004FA"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rsidR="00C35F32" w:rsidRPr="007B0ECF" w:rsidRDefault="00C35F32"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rsidR="00C00A3B" w:rsidRPr="007B0ECF" w:rsidRDefault="00C00A3B"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rsidR="00CD4A61" w:rsidRPr="007B0ECF" w:rsidRDefault="00393F8E"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393F8E" w:rsidRPr="007B0ECF" w:rsidRDefault="00927EE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927EE1" w:rsidRPr="007B0ECF" w:rsidRDefault="00927EE1"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rsidR="00927EE1" w:rsidRPr="007B0ECF" w:rsidRDefault="00927EE1" w:rsidP="00A671AE">
      <w:pPr>
        <w:pStyle w:val="af5"/>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rsidR="00927EE1" w:rsidRPr="007B0ECF" w:rsidRDefault="00927EE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6D63AF" w:rsidRPr="007B0ECF" w:rsidRDefault="006D63AF"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rsidR="00927EE1" w:rsidRPr="007B0ECF" w:rsidRDefault="009E5837"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rsidR="0002739F" w:rsidRPr="007B0ECF" w:rsidRDefault="0002739F" w:rsidP="0002739F">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rsidR="00715FA9" w:rsidRPr="007B0ECF" w:rsidRDefault="00715FA9"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rsidR="00CF5D09" w:rsidRDefault="00CF5D09" w:rsidP="00CF5D09"/>
    <w:p w:rsidR="00104836" w:rsidRPr="00732FB7" w:rsidRDefault="00104836" w:rsidP="00104836">
      <w:pPr>
        <w:pStyle w:val="2"/>
        <w:rPr>
          <w:color w:val="000000" w:themeColor="text1"/>
        </w:rPr>
      </w:pPr>
      <w:r>
        <w:rPr>
          <w:color w:val="000000" w:themeColor="text1"/>
        </w:rPr>
        <w:t>Sidelink DRX</w:t>
      </w:r>
    </w:p>
    <w:p w:rsidR="00FB2F48" w:rsidRPr="00FB2F48" w:rsidRDefault="00FB2F48" w:rsidP="00104836">
      <w:pPr>
        <w:pStyle w:val="af5"/>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rsidR="00FB2F48" w:rsidRPr="007B0ECF" w:rsidRDefault="00FB2F48"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rsidR="00B510D9" w:rsidRPr="007B0ECF" w:rsidRDefault="00B510D9" w:rsidP="00B510D9">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rsidR="00FB2F48" w:rsidRPr="007B0ECF" w:rsidRDefault="00FB2F48"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rsidR="002C049A" w:rsidRPr="007B0ECF" w:rsidRDefault="002C049A"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rsidR="00E96C85" w:rsidRPr="007B0ECF" w:rsidRDefault="00E96C8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rsidR="00E96C85" w:rsidRPr="007B0ECF" w:rsidRDefault="00E96C85" w:rsidP="00E96C8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rsidR="00E96C85" w:rsidRPr="007B0ECF" w:rsidRDefault="00E96C85" w:rsidP="00E96C8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rsidR="00E96C85" w:rsidRPr="007B0ECF" w:rsidRDefault="00E96C85" w:rsidP="00E96C85">
      <w:pPr>
        <w:pStyle w:val="af5"/>
        <w:ind w:leftChars="0" w:left="1440"/>
        <w:rPr>
          <w:rFonts w:asciiTheme="minorHAnsi" w:hAnsiTheme="minorHAnsi" w:cstheme="minorHAnsi"/>
          <w:color w:val="000000" w:themeColor="text1"/>
          <w:sz w:val="22"/>
          <w:szCs w:val="28"/>
        </w:rPr>
      </w:pPr>
    </w:p>
    <w:p w:rsidR="00820B80" w:rsidRPr="007B0ECF" w:rsidRDefault="00820B80"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rsidR="00104892" w:rsidRPr="007B0ECF" w:rsidRDefault="00104892"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rsidR="00FB2F48" w:rsidRPr="007B0ECF" w:rsidRDefault="00960F7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rsidR="00D51E3D" w:rsidRPr="007B0ECF" w:rsidRDefault="00D51E3D"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rsidR="00D51E3D" w:rsidRPr="007B0ECF" w:rsidRDefault="00D51E3D"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rsidR="00D51E3D" w:rsidRPr="007B0ECF" w:rsidRDefault="00D51E3D"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rsidR="00920DA3" w:rsidRPr="007B0ECF" w:rsidRDefault="00920DA3"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rsidR="00771F8A" w:rsidRPr="007B0ECF" w:rsidRDefault="00771F8A"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rsidR="00686504" w:rsidRPr="007B0ECF" w:rsidRDefault="00686504"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rsidR="00DB5965" w:rsidRPr="007B0ECF" w:rsidRDefault="00DB596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rsidR="00FC0844" w:rsidRPr="007B0ECF" w:rsidRDefault="00082DB7"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rsidR="00FB2F48" w:rsidRPr="00FB2F48" w:rsidRDefault="00FB2F48" w:rsidP="00104836">
      <w:pPr>
        <w:pStyle w:val="af5"/>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rsidR="00960F75" w:rsidRPr="007B0ECF" w:rsidRDefault="00960F7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rsidR="00B510D9" w:rsidRPr="007B0ECF" w:rsidRDefault="00B510D9"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rsidR="00104836" w:rsidRPr="007B0ECF" w:rsidRDefault="00104836"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rsidR="00104836" w:rsidRPr="00CF4649" w:rsidRDefault="00104836"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rsidR="00C5274D" w:rsidRPr="00CF4649" w:rsidRDefault="00C5274D"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rsidR="00C5274D" w:rsidRPr="00CF4649" w:rsidRDefault="00C5274D"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rsidR="004C525B" w:rsidRPr="00CF4649" w:rsidRDefault="004C525B" w:rsidP="004C525B">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rsidR="00C5274D" w:rsidRPr="00CF4649" w:rsidRDefault="00BE247A"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rsidR="00BE247A" w:rsidRPr="00CF4649" w:rsidRDefault="00BE247A"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rsidR="00BE247A" w:rsidRPr="00CF4649" w:rsidRDefault="00BE247A"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rsidR="00BE247A" w:rsidRPr="00CF4649" w:rsidRDefault="00BE247A" w:rsidP="00BE247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rsidR="00BE247A" w:rsidRPr="00CF4649" w:rsidRDefault="00BE247A" w:rsidP="00BE247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rsidR="00BE247A" w:rsidRPr="00CF4649" w:rsidRDefault="00BE247A" w:rsidP="00BE247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rsidR="00BE247A" w:rsidRPr="00CF4649" w:rsidRDefault="00DC3196"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rsidR="007A2456" w:rsidRPr="007B0ECF" w:rsidRDefault="007A2456"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rsidR="007A4A84" w:rsidRPr="007B0ECF" w:rsidRDefault="007A4A84"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rsidR="007A4A84" w:rsidRPr="007B0ECF" w:rsidRDefault="007A4A84"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rsidR="00104836" w:rsidRPr="00960F75" w:rsidRDefault="00960F75" w:rsidP="00960F75">
      <w:pPr>
        <w:pStyle w:val="af5"/>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rsidR="00960F75" w:rsidRPr="007B0ECF" w:rsidRDefault="00960F75"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rsidR="00295C1F" w:rsidRPr="007B0ECF" w:rsidRDefault="00295C1F"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rsidR="002C36E3" w:rsidRPr="007B0ECF" w:rsidRDefault="002C36E3"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rsidR="00FF33E2" w:rsidRPr="007B0ECF" w:rsidRDefault="00FF33E2"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rsidR="00AA154D" w:rsidRPr="007B0ECF" w:rsidRDefault="00AA154D"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rsidR="00104836" w:rsidRDefault="00104836" w:rsidP="00CF5D09"/>
    <w:p w:rsidR="00F51159" w:rsidRPr="00732FB7" w:rsidRDefault="00F51159" w:rsidP="00F51159">
      <w:pPr>
        <w:pStyle w:val="2"/>
        <w:rPr>
          <w:color w:val="000000" w:themeColor="text1"/>
        </w:rPr>
      </w:pPr>
      <w:r>
        <w:rPr>
          <w:color w:val="000000" w:themeColor="text1"/>
        </w:rPr>
        <w:t>Others</w:t>
      </w:r>
    </w:p>
    <w:p w:rsidR="00F51159" w:rsidRPr="00FB2F48" w:rsidRDefault="00F51159" w:rsidP="00F51159">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rsidR="00F51159" w:rsidRPr="00CF4649" w:rsidRDefault="002863A4" w:rsidP="00F51159">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rsidR="00F51159" w:rsidRPr="00CF4649" w:rsidRDefault="00CF194A" w:rsidP="00CF194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rsidR="00657DDE" w:rsidRPr="00657DDE" w:rsidRDefault="00657DDE" w:rsidP="0024627E">
      <w:pPr>
        <w:pStyle w:val="af5"/>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rsidR="0024627E" w:rsidRPr="007B0ECF" w:rsidRDefault="00657DDE" w:rsidP="00657DDE">
      <w:pPr>
        <w:pStyle w:val="af5"/>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rsidR="003150F1" w:rsidRPr="007B0ECF" w:rsidRDefault="003150F1" w:rsidP="00657DD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rsidR="003949B8" w:rsidRPr="007B0ECF" w:rsidRDefault="00C80E88" w:rsidP="00657DD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rsidR="00C80E88" w:rsidRPr="007B0ECF" w:rsidRDefault="00C80E88" w:rsidP="00C80E88">
      <w:pPr>
        <w:pStyle w:val="af5"/>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rsidR="00C80E88" w:rsidRPr="007B0ECF" w:rsidRDefault="00C80E88" w:rsidP="00C80E88">
      <w:pPr>
        <w:pStyle w:val="af5"/>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rsidR="007D2A99" w:rsidRPr="007B0ECF" w:rsidRDefault="007D2A99"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rsidR="00C80E88" w:rsidRPr="007B0ECF" w:rsidRDefault="00DB5965"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rsidR="00B21F96" w:rsidRPr="007B0ECF" w:rsidRDefault="00B21F96"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rsidR="00B21F96" w:rsidRPr="007B0ECF" w:rsidRDefault="00B21F96"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rsidR="003458FC" w:rsidRPr="007B0ECF" w:rsidRDefault="003458FC"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rsidR="00DC0546" w:rsidRPr="007B0ECF" w:rsidRDefault="00DC0546"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rsidR="00DC0546" w:rsidRPr="007B0ECF" w:rsidRDefault="00790182"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rsidR="00820B80" w:rsidRPr="007B0ECF" w:rsidRDefault="00820B80" w:rsidP="00C839D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rsidR="0002739F" w:rsidRPr="007B0ECF" w:rsidRDefault="0002739F" w:rsidP="00C839D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rsidR="00006E4E" w:rsidRPr="007B0ECF" w:rsidRDefault="00006E4E"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rsidR="0002739F" w:rsidRPr="007B0ECF" w:rsidRDefault="0002739F"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rsidR="0002739F" w:rsidRPr="007B0ECF" w:rsidRDefault="0002739F"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rsidR="004C77DB" w:rsidRPr="007B0ECF" w:rsidRDefault="004C77DB"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rsidR="00C839D7" w:rsidRPr="007B0ECF" w:rsidRDefault="00C839D7" w:rsidP="00C839D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o allow 1st SCI only reception in rel.17, and its power modelling of 1st SCI only reception is [0.6]* power consumption level of “PSCCH/PSSCH RX”</w:t>
      </w:r>
    </w:p>
    <w:p w:rsidR="00006E4E" w:rsidRPr="007B0ECF" w:rsidRDefault="00006E4E" w:rsidP="00213B0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Proposals from [14/CAICT]:</w:t>
      </w:r>
    </w:p>
    <w:p w:rsidR="00213B07" w:rsidRPr="007B0ECF" w:rsidRDefault="00213B07" w:rsidP="00006E4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rsidR="00213B07" w:rsidRPr="007B0ECF" w:rsidRDefault="00DD67A6" w:rsidP="00006E4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rsidR="00DD67A6" w:rsidRPr="007B0ECF" w:rsidRDefault="00DD67A6" w:rsidP="00006E4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rsidR="00E94F2F" w:rsidRPr="007B0ECF" w:rsidRDefault="00E94F2F" w:rsidP="00213B0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rsidR="00DD67A6" w:rsidRPr="007B0ECF" w:rsidRDefault="0018420B" w:rsidP="00E94F2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rsidR="00E94F2F" w:rsidRPr="007B0ECF" w:rsidRDefault="00E94F2F" w:rsidP="00E94F2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rsidR="0018420B" w:rsidRPr="007B0ECF" w:rsidRDefault="00E94F2F" w:rsidP="00E94F2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rsidR="00F51159" w:rsidRPr="007B0ECF" w:rsidRDefault="00F51159" w:rsidP="00CF5D09">
      <w:pPr>
        <w:rPr>
          <w:color w:val="000000" w:themeColor="text1"/>
        </w:rPr>
      </w:pPr>
    </w:p>
    <w:p w:rsidR="00BE3A80" w:rsidRDefault="00BE3A80" w:rsidP="00BE3A80">
      <w:pPr>
        <w:pStyle w:val="3GPPH1"/>
        <w:numPr>
          <w:ilvl w:val="0"/>
          <w:numId w:val="0"/>
        </w:numPr>
        <w:ind w:left="432" w:hanging="432"/>
      </w:pPr>
      <w:r>
        <w:t>References</w:t>
      </w:r>
    </w:p>
    <w:bookmarkStart w:id="100" w:name="_Ref54027126"/>
    <w:p w:rsidR="00BE3A80" w:rsidRPr="003500E4" w:rsidRDefault="003A7D11" w:rsidP="00BE3A80">
      <w:pPr>
        <w:pStyle w:val="af5"/>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8"/>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rsidR="00326644" w:rsidRPr="003500E4" w:rsidRDefault="00322FF1" w:rsidP="00BE3A80">
      <w:pPr>
        <w:pStyle w:val="af5"/>
        <w:numPr>
          <w:ilvl w:val="0"/>
          <w:numId w:val="14"/>
        </w:numPr>
        <w:tabs>
          <w:tab w:val="left" w:pos="1560"/>
        </w:tabs>
        <w:ind w:leftChars="0"/>
      </w:pPr>
      <w:hyperlink r:id="rId13" w:history="1">
        <w:r w:rsidR="00326644" w:rsidRPr="003500E4">
          <w:rPr>
            <w:rStyle w:val="a8"/>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00"/>
    <w:p w:rsidR="00326644" w:rsidRPr="003500E4" w:rsidRDefault="003A7D11" w:rsidP="00326644">
      <w:pPr>
        <w:pStyle w:val="af5"/>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8"/>
        </w:rPr>
        <w:t>R1-2106620</w:t>
      </w:r>
      <w:r w:rsidRPr="003500E4">
        <w:fldChar w:fldCharType="end"/>
      </w:r>
      <w:r w:rsidR="00326644" w:rsidRPr="003500E4">
        <w:tab/>
        <w:t>Resource allocation for sidelink power saving</w:t>
      </w:r>
      <w:r w:rsidR="00326644" w:rsidRPr="003500E4">
        <w:tab/>
        <w:t>vivo</w:t>
      </w:r>
    </w:p>
    <w:p w:rsidR="00326644" w:rsidRPr="003500E4" w:rsidRDefault="00322FF1" w:rsidP="00326644">
      <w:pPr>
        <w:pStyle w:val="af5"/>
        <w:numPr>
          <w:ilvl w:val="0"/>
          <w:numId w:val="14"/>
        </w:numPr>
        <w:tabs>
          <w:tab w:val="left" w:pos="1560"/>
        </w:tabs>
        <w:ind w:leftChars="0"/>
      </w:pPr>
      <w:hyperlink r:id="rId14" w:history="1">
        <w:r w:rsidR="00326644" w:rsidRPr="003500E4">
          <w:rPr>
            <w:rStyle w:val="a8"/>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rsidR="00326644" w:rsidRPr="003500E4" w:rsidRDefault="00322FF1" w:rsidP="00326644">
      <w:pPr>
        <w:pStyle w:val="af5"/>
        <w:numPr>
          <w:ilvl w:val="0"/>
          <w:numId w:val="14"/>
        </w:numPr>
        <w:tabs>
          <w:tab w:val="left" w:pos="1560"/>
        </w:tabs>
        <w:ind w:leftChars="0"/>
      </w:pPr>
      <w:hyperlink r:id="rId15" w:history="1">
        <w:r w:rsidR="00326644" w:rsidRPr="003500E4">
          <w:rPr>
            <w:rStyle w:val="a8"/>
          </w:rPr>
          <w:t>R1-2106724</w:t>
        </w:r>
      </w:hyperlink>
      <w:r w:rsidR="00326644" w:rsidRPr="003500E4">
        <w:tab/>
        <w:t>Discussion on resource allocation for power saving</w:t>
      </w:r>
      <w:r w:rsidR="00326644" w:rsidRPr="003500E4">
        <w:tab/>
        <w:t>Zhejiang Lab</w:t>
      </w:r>
    </w:p>
    <w:p w:rsidR="00326644" w:rsidRPr="003500E4" w:rsidRDefault="00322FF1" w:rsidP="00326644">
      <w:pPr>
        <w:pStyle w:val="af5"/>
        <w:numPr>
          <w:ilvl w:val="0"/>
          <w:numId w:val="14"/>
        </w:numPr>
        <w:tabs>
          <w:tab w:val="left" w:pos="1560"/>
        </w:tabs>
        <w:ind w:leftChars="0"/>
      </w:pPr>
      <w:hyperlink r:id="rId16" w:history="1">
        <w:r w:rsidR="00326644" w:rsidRPr="003500E4">
          <w:rPr>
            <w:rStyle w:val="a8"/>
          </w:rPr>
          <w:t>R1-2106818</w:t>
        </w:r>
      </w:hyperlink>
      <w:r w:rsidR="00326644" w:rsidRPr="003500E4">
        <w:tab/>
        <w:t>Discussion on sidelink resource allocation for power saving</w:t>
      </w:r>
      <w:r w:rsidR="00326644" w:rsidRPr="003500E4">
        <w:tab/>
        <w:t>Sony</w:t>
      </w:r>
    </w:p>
    <w:p w:rsidR="00326644" w:rsidRPr="003500E4" w:rsidRDefault="00322FF1" w:rsidP="00326644">
      <w:pPr>
        <w:pStyle w:val="af5"/>
        <w:numPr>
          <w:ilvl w:val="0"/>
          <w:numId w:val="14"/>
        </w:numPr>
        <w:tabs>
          <w:tab w:val="left" w:pos="1560"/>
        </w:tabs>
        <w:ind w:leftChars="0"/>
      </w:pPr>
      <w:hyperlink r:id="rId17" w:history="1">
        <w:r w:rsidR="00326644" w:rsidRPr="003500E4">
          <w:rPr>
            <w:rStyle w:val="a8"/>
          </w:rPr>
          <w:t>R1-2106909</w:t>
        </w:r>
      </w:hyperlink>
      <w:r w:rsidR="00326644" w:rsidRPr="003500E4">
        <w:tab/>
        <w:t>On Resource Allocation for Power Saving</w:t>
      </w:r>
      <w:r w:rsidR="00326644" w:rsidRPr="003500E4">
        <w:tab/>
        <w:t>Samsung</w:t>
      </w:r>
    </w:p>
    <w:p w:rsidR="00326644" w:rsidRPr="003500E4" w:rsidRDefault="00322FF1" w:rsidP="00326644">
      <w:pPr>
        <w:pStyle w:val="af5"/>
        <w:numPr>
          <w:ilvl w:val="0"/>
          <w:numId w:val="14"/>
        </w:numPr>
        <w:tabs>
          <w:tab w:val="left" w:pos="1560"/>
        </w:tabs>
        <w:ind w:leftChars="0"/>
      </w:pPr>
      <w:hyperlink r:id="rId18" w:history="1">
        <w:r w:rsidR="00326644" w:rsidRPr="003500E4">
          <w:rPr>
            <w:rStyle w:val="a8"/>
          </w:rPr>
          <w:t>R1-2107021</w:t>
        </w:r>
      </w:hyperlink>
      <w:r w:rsidR="00326644" w:rsidRPr="003500E4">
        <w:tab/>
        <w:t>Discussion on Sidelink Resource Allocation for Power Saving</w:t>
      </w:r>
      <w:r w:rsidR="00326644" w:rsidRPr="003500E4">
        <w:tab/>
        <w:t>Panasonic Corporation</w:t>
      </w:r>
    </w:p>
    <w:p w:rsidR="00326644" w:rsidRPr="003500E4" w:rsidRDefault="00322FF1" w:rsidP="00326644">
      <w:pPr>
        <w:pStyle w:val="af5"/>
        <w:numPr>
          <w:ilvl w:val="0"/>
          <w:numId w:val="14"/>
        </w:numPr>
        <w:tabs>
          <w:tab w:val="left" w:pos="1560"/>
        </w:tabs>
        <w:ind w:leftChars="0"/>
      </w:pPr>
      <w:hyperlink r:id="rId19" w:history="1">
        <w:r w:rsidR="00326644" w:rsidRPr="003500E4">
          <w:rPr>
            <w:rStyle w:val="a8"/>
          </w:rPr>
          <w:t>R1-2107022</w:t>
        </w:r>
      </w:hyperlink>
      <w:r w:rsidR="00326644" w:rsidRPr="003500E4">
        <w:tab/>
        <w:t>NR Sidelink Resource Allocation for UE Power Saving</w:t>
      </w:r>
      <w:r w:rsidR="00326644" w:rsidRPr="003500E4">
        <w:tab/>
        <w:t>Fraunhofer HHI, Fraunhofer IIS</w:t>
      </w:r>
    </w:p>
    <w:p w:rsidR="00326644" w:rsidRPr="003500E4" w:rsidRDefault="00322FF1" w:rsidP="00326644">
      <w:pPr>
        <w:pStyle w:val="af5"/>
        <w:numPr>
          <w:ilvl w:val="0"/>
          <w:numId w:val="14"/>
        </w:numPr>
        <w:tabs>
          <w:tab w:val="left" w:pos="1560"/>
        </w:tabs>
        <w:ind w:leftChars="0"/>
      </w:pPr>
      <w:hyperlink r:id="rId20" w:history="1">
        <w:r w:rsidR="00326644" w:rsidRPr="003500E4">
          <w:rPr>
            <w:rStyle w:val="a8"/>
          </w:rPr>
          <w:t>R1-2107037</w:t>
        </w:r>
      </w:hyperlink>
      <w:r w:rsidR="00326644" w:rsidRPr="003500E4">
        <w:tab/>
        <w:t>Considerations on partial sensing and DRX in NR Sidelink</w:t>
      </w:r>
      <w:r w:rsidR="00326644" w:rsidRPr="003500E4">
        <w:tab/>
        <w:t>Fujitsu</w:t>
      </w:r>
    </w:p>
    <w:p w:rsidR="00326644" w:rsidRPr="003500E4" w:rsidRDefault="00322FF1" w:rsidP="00326644">
      <w:pPr>
        <w:pStyle w:val="af5"/>
        <w:numPr>
          <w:ilvl w:val="0"/>
          <w:numId w:val="14"/>
        </w:numPr>
        <w:tabs>
          <w:tab w:val="left" w:pos="1560"/>
        </w:tabs>
        <w:ind w:leftChars="0"/>
      </w:pPr>
      <w:hyperlink r:id="rId21" w:history="1">
        <w:r w:rsidR="00326644" w:rsidRPr="003500E4">
          <w:rPr>
            <w:rStyle w:val="a8"/>
          </w:rPr>
          <w:t>R1-2107091</w:t>
        </w:r>
      </w:hyperlink>
      <w:r w:rsidR="00326644" w:rsidRPr="003500E4">
        <w:tab/>
        <w:t>Power consumption reduction for sidelink resource allocation</w:t>
      </w:r>
      <w:r w:rsidR="00326644" w:rsidRPr="003500E4">
        <w:tab/>
        <w:t>FUTUREWEI</w:t>
      </w:r>
    </w:p>
    <w:p w:rsidR="00326644" w:rsidRPr="003500E4" w:rsidRDefault="00322FF1" w:rsidP="00326644">
      <w:pPr>
        <w:pStyle w:val="af5"/>
        <w:numPr>
          <w:ilvl w:val="0"/>
          <w:numId w:val="14"/>
        </w:numPr>
        <w:tabs>
          <w:tab w:val="left" w:pos="1560"/>
        </w:tabs>
        <w:ind w:leftChars="0"/>
      </w:pPr>
      <w:hyperlink r:id="rId22" w:history="1">
        <w:r w:rsidR="00326644" w:rsidRPr="003500E4">
          <w:rPr>
            <w:rStyle w:val="a8"/>
          </w:rPr>
          <w:t>R1-2107151</w:t>
        </w:r>
      </w:hyperlink>
      <w:r w:rsidR="00326644" w:rsidRPr="003500E4">
        <w:tab/>
        <w:t>Discussion on resource allocation for power saving</w:t>
      </w:r>
      <w:r w:rsidR="00326644" w:rsidRPr="003500E4">
        <w:tab/>
        <w:t>NEC</w:t>
      </w:r>
    </w:p>
    <w:p w:rsidR="00326644" w:rsidRPr="003500E4" w:rsidRDefault="00322FF1" w:rsidP="00326644">
      <w:pPr>
        <w:pStyle w:val="af5"/>
        <w:numPr>
          <w:ilvl w:val="0"/>
          <w:numId w:val="14"/>
        </w:numPr>
        <w:tabs>
          <w:tab w:val="left" w:pos="1560"/>
        </w:tabs>
        <w:ind w:leftChars="0"/>
      </w:pPr>
      <w:hyperlink r:id="rId23" w:history="1">
        <w:r w:rsidR="00326644" w:rsidRPr="003500E4">
          <w:rPr>
            <w:rStyle w:val="a8"/>
          </w:rPr>
          <w:t>R1-2107163</w:t>
        </w:r>
      </w:hyperlink>
      <w:r w:rsidR="00326644" w:rsidRPr="003500E4">
        <w:tab/>
        <w:t>Sidelink resource allocation for power saving</w:t>
      </w:r>
      <w:r w:rsidR="00326644" w:rsidRPr="003500E4">
        <w:tab/>
        <w:t>Lenovo, Motorola Mobility</w:t>
      </w:r>
    </w:p>
    <w:p w:rsidR="00326644" w:rsidRPr="003500E4" w:rsidRDefault="00322FF1" w:rsidP="00326644">
      <w:pPr>
        <w:pStyle w:val="af5"/>
        <w:numPr>
          <w:ilvl w:val="0"/>
          <w:numId w:val="14"/>
        </w:numPr>
        <w:tabs>
          <w:tab w:val="left" w:pos="1560"/>
        </w:tabs>
        <w:ind w:leftChars="0"/>
      </w:pPr>
      <w:hyperlink r:id="rId24" w:history="1">
        <w:r w:rsidR="00326644" w:rsidRPr="003500E4">
          <w:rPr>
            <w:rStyle w:val="a8"/>
          </w:rPr>
          <w:t>R1-2107171</w:t>
        </w:r>
      </w:hyperlink>
      <w:r w:rsidR="00326644" w:rsidRPr="003500E4">
        <w:tab/>
        <w:t>Considerations on partial sensing mechanism of NR V2X</w:t>
      </w:r>
      <w:r w:rsidR="00326644" w:rsidRPr="003500E4">
        <w:tab/>
        <w:t>CAICT</w:t>
      </w:r>
    </w:p>
    <w:p w:rsidR="00326644" w:rsidRPr="003500E4" w:rsidRDefault="00322FF1" w:rsidP="00326644">
      <w:pPr>
        <w:pStyle w:val="af5"/>
        <w:numPr>
          <w:ilvl w:val="0"/>
          <w:numId w:val="14"/>
        </w:numPr>
        <w:tabs>
          <w:tab w:val="left" w:pos="1560"/>
        </w:tabs>
        <w:ind w:leftChars="0"/>
      </w:pPr>
      <w:hyperlink r:id="rId25" w:history="1">
        <w:r w:rsidR="00326644" w:rsidRPr="003500E4">
          <w:rPr>
            <w:rStyle w:val="a8"/>
          </w:rPr>
          <w:t>R1-2107195</w:t>
        </w:r>
      </w:hyperlink>
      <w:r w:rsidR="00326644" w:rsidRPr="003500E4">
        <w:tab/>
        <w:t>Discussion on resource allocation for power saving</w:t>
      </w:r>
      <w:r w:rsidR="00326644" w:rsidRPr="003500E4">
        <w:tab/>
        <w:t>Hyundai Motors</w:t>
      </w:r>
    </w:p>
    <w:p w:rsidR="00326644" w:rsidRPr="003500E4" w:rsidRDefault="00322FF1" w:rsidP="00326644">
      <w:pPr>
        <w:pStyle w:val="af5"/>
        <w:numPr>
          <w:ilvl w:val="0"/>
          <w:numId w:val="14"/>
        </w:numPr>
        <w:tabs>
          <w:tab w:val="left" w:pos="1560"/>
        </w:tabs>
        <w:ind w:leftChars="0"/>
      </w:pPr>
      <w:hyperlink r:id="rId26" w:history="1">
        <w:r w:rsidR="00326644" w:rsidRPr="003500E4">
          <w:rPr>
            <w:rStyle w:val="a8"/>
          </w:rPr>
          <w:t>R1-2107223</w:t>
        </w:r>
      </w:hyperlink>
      <w:r w:rsidR="00326644" w:rsidRPr="003500E4">
        <w:tab/>
        <w:t>Discussion on power saving in NR sidelink communication</w:t>
      </w:r>
      <w:r w:rsidR="00326644" w:rsidRPr="003500E4">
        <w:tab/>
        <w:t>OPPO</w:t>
      </w:r>
    </w:p>
    <w:p w:rsidR="00326644" w:rsidRPr="003500E4" w:rsidRDefault="00322FF1" w:rsidP="00326644">
      <w:pPr>
        <w:pStyle w:val="af5"/>
        <w:numPr>
          <w:ilvl w:val="0"/>
          <w:numId w:val="14"/>
        </w:numPr>
        <w:tabs>
          <w:tab w:val="left" w:pos="1560"/>
        </w:tabs>
        <w:ind w:leftChars="0"/>
      </w:pPr>
      <w:hyperlink r:id="rId27" w:history="1">
        <w:r w:rsidR="00326644" w:rsidRPr="003500E4">
          <w:rPr>
            <w:rStyle w:val="a8"/>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rsidR="00326644" w:rsidRPr="003500E4" w:rsidRDefault="00322FF1" w:rsidP="00326644">
      <w:pPr>
        <w:pStyle w:val="af5"/>
        <w:numPr>
          <w:ilvl w:val="0"/>
          <w:numId w:val="14"/>
        </w:numPr>
        <w:tabs>
          <w:tab w:val="left" w:pos="1560"/>
        </w:tabs>
        <w:ind w:leftChars="0"/>
      </w:pPr>
      <w:hyperlink r:id="rId28" w:history="1">
        <w:r w:rsidR="00326644" w:rsidRPr="003500E4">
          <w:rPr>
            <w:rStyle w:val="a8"/>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rsidR="00326644" w:rsidRPr="003500E4" w:rsidRDefault="00322FF1" w:rsidP="00326644">
      <w:pPr>
        <w:pStyle w:val="af5"/>
        <w:numPr>
          <w:ilvl w:val="0"/>
          <w:numId w:val="14"/>
        </w:numPr>
        <w:tabs>
          <w:tab w:val="left" w:pos="1560"/>
        </w:tabs>
        <w:ind w:leftChars="0"/>
      </w:pPr>
      <w:hyperlink r:id="rId29" w:history="1">
        <w:r w:rsidR="00326644" w:rsidRPr="003500E4">
          <w:rPr>
            <w:rStyle w:val="a8"/>
          </w:rPr>
          <w:t>R1-2107481</w:t>
        </w:r>
      </w:hyperlink>
      <w:r w:rsidR="00326644" w:rsidRPr="003500E4">
        <w:tab/>
        <w:t>Discussion on resource allocation for power saving</w:t>
      </w:r>
      <w:r w:rsidR="00326644" w:rsidRPr="003500E4">
        <w:tab/>
        <w:t>ETRI</w:t>
      </w:r>
    </w:p>
    <w:p w:rsidR="00326644" w:rsidRPr="003500E4" w:rsidRDefault="00322FF1" w:rsidP="00326644">
      <w:pPr>
        <w:pStyle w:val="af5"/>
        <w:numPr>
          <w:ilvl w:val="0"/>
          <w:numId w:val="14"/>
        </w:numPr>
        <w:tabs>
          <w:tab w:val="left" w:pos="1560"/>
        </w:tabs>
        <w:ind w:leftChars="0"/>
        <w:rPr>
          <w:color w:val="000000" w:themeColor="text1"/>
        </w:rPr>
      </w:pPr>
      <w:hyperlink r:id="rId30" w:history="1">
        <w:r w:rsidR="00326644" w:rsidRPr="003500E4">
          <w:rPr>
            <w:rStyle w:val="a8"/>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rsidR="00326644" w:rsidRPr="003500E4" w:rsidRDefault="00322FF1" w:rsidP="00326644">
      <w:pPr>
        <w:pStyle w:val="af5"/>
        <w:numPr>
          <w:ilvl w:val="0"/>
          <w:numId w:val="14"/>
        </w:numPr>
        <w:tabs>
          <w:tab w:val="left" w:pos="1560"/>
        </w:tabs>
        <w:ind w:leftChars="0"/>
      </w:pPr>
      <w:hyperlink r:id="rId31" w:history="1">
        <w:r w:rsidR="00326644" w:rsidRPr="003500E4">
          <w:rPr>
            <w:rStyle w:val="a8"/>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rsidR="00326644" w:rsidRPr="003500E4" w:rsidRDefault="00322FF1" w:rsidP="00326644">
      <w:pPr>
        <w:pStyle w:val="af5"/>
        <w:numPr>
          <w:ilvl w:val="0"/>
          <w:numId w:val="14"/>
        </w:numPr>
        <w:tabs>
          <w:tab w:val="left" w:pos="1560"/>
        </w:tabs>
        <w:ind w:leftChars="0"/>
      </w:pPr>
      <w:hyperlink r:id="rId32" w:history="1">
        <w:r w:rsidR="00326644" w:rsidRPr="003500E4">
          <w:rPr>
            <w:rStyle w:val="a8"/>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rsidR="00326644" w:rsidRPr="003500E4" w:rsidRDefault="00322FF1" w:rsidP="00326644">
      <w:pPr>
        <w:pStyle w:val="af5"/>
        <w:numPr>
          <w:ilvl w:val="0"/>
          <w:numId w:val="14"/>
        </w:numPr>
        <w:tabs>
          <w:tab w:val="left" w:pos="1560"/>
        </w:tabs>
        <w:ind w:leftChars="0"/>
      </w:pPr>
      <w:hyperlink r:id="rId33" w:history="1">
        <w:r w:rsidR="00326644" w:rsidRPr="003500E4">
          <w:rPr>
            <w:rStyle w:val="a8"/>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rsidR="00326644" w:rsidRPr="003500E4" w:rsidRDefault="00322FF1" w:rsidP="00326644">
      <w:pPr>
        <w:pStyle w:val="af5"/>
        <w:numPr>
          <w:ilvl w:val="0"/>
          <w:numId w:val="14"/>
        </w:numPr>
        <w:tabs>
          <w:tab w:val="left" w:pos="1560"/>
        </w:tabs>
        <w:ind w:leftChars="0"/>
      </w:pPr>
      <w:hyperlink r:id="rId34" w:history="1">
        <w:r w:rsidR="00326644" w:rsidRPr="003500E4">
          <w:rPr>
            <w:rStyle w:val="a8"/>
          </w:rPr>
          <w:t>R1-2107804</w:t>
        </w:r>
      </w:hyperlink>
      <w:r w:rsidR="00326644" w:rsidRPr="003500E4">
        <w:tab/>
        <w:t>Discussion on resource allocation for power saving</w:t>
      </w:r>
      <w:r w:rsidR="00326644" w:rsidRPr="003500E4">
        <w:tab/>
        <w:t>Sharp</w:t>
      </w:r>
    </w:p>
    <w:p w:rsidR="00326644" w:rsidRPr="003500E4" w:rsidRDefault="00322FF1" w:rsidP="00326644">
      <w:pPr>
        <w:pStyle w:val="af5"/>
        <w:numPr>
          <w:ilvl w:val="0"/>
          <w:numId w:val="14"/>
        </w:numPr>
        <w:tabs>
          <w:tab w:val="left" w:pos="1560"/>
        </w:tabs>
        <w:ind w:leftChars="0"/>
      </w:pPr>
      <w:hyperlink r:id="rId35" w:history="1">
        <w:r w:rsidR="00326644" w:rsidRPr="003500E4">
          <w:rPr>
            <w:rStyle w:val="a8"/>
          </w:rPr>
          <w:t>R1-2107879</w:t>
        </w:r>
      </w:hyperlink>
      <w:r w:rsidR="00326644" w:rsidRPr="003500E4">
        <w:tab/>
        <w:t>Discussion on sidelink resource allocation for power saving</w:t>
      </w:r>
      <w:r w:rsidR="00326644" w:rsidRPr="003500E4">
        <w:tab/>
        <w:t>NTT DOCOMO, INC.</w:t>
      </w:r>
    </w:p>
    <w:p w:rsidR="00326644" w:rsidRPr="003500E4" w:rsidRDefault="00322FF1" w:rsidP="00326644">
      <w:pPr>
        <w:pStyle w:val="af5"/>
        <w:numPr>
          <w:ilvl w:val="0"/>
          <w:numId w:val="14"/>
        </w:numPr>
        <w:tabs>
          <w:tab w:val="left" w:pos="1560"/>
        </w:tabs>
        <w:ind w:leftChars="0"/>
      </w:pPr>
      <w:hyperlink r:id="rId36" w:history="1">
        <w:r w:rsidR="00326644" w:rsidRPr="003500E4">
          <w:rPr>
            <w:rStyle w:val="a8"/>
          </w:rPr>
          <w:t>R1-2107899</w:t>
        </w:r>
      </w:hyperlink>
      <w:r w:rsidR="00326644" w:rsidRPr="003500E4">
        <w:tab/>
        <w:t>Discussion on sidelink resource allocation enhancement for power saving</w:t>
      </w:r>
      <w:r w:rsidR="00326644" w:rsidRPr="003500E4">
        <w:tab/>
        <w:t>Xiaomi</w:t>
      </w:r>
    </w:p>
    <w:p w:rsidR="00326644" w:rsidRPr="003500E4" w:rsidRDefault="00322FF1" w:rsidP="00326644">
      <w:pPr>
        <w:pStyle w:val="af5"/>
        <w:numPr>
          <w:ilvl w:val="0"/>
          <w:numId w:val="14"/>
        </w:numPr>
        <w:tabs>
          <w:tab w:val="left" w:pos="1560"/>
        </w:tabs>
        <w:ind w:leftChars="0"/>
      </w:pPr>
      <w:hyperlink r:id="rId37" w:history="1">
        <w:r w:rsidR="00326644" w:rsidRPr="003500E4">
          <w:rPr>
            <w:rStyle w:val="a8"/>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rsidR="00326644" w:rsidRPr="003500E4" w:rsidRDefault="00322FF1" w:rsidP="00326644">
      <w:pPr>
        <w:pStyle w:val="af5"/>
        <w:numPr>
          <w:ilvl w:val="0"/>
          <w:numId w:val="14"/>
        </w:numPr>
        <w:tabs>
          <w:tab w:val="left" w:pos="1560"/>
        </w:tabs>
        <w:ind w:leftChars="0"/>
      </w:pPr>
      <w:hyperlink r:id="rId38" w:history="1">
        <w:r w:rsidR="00326644" w:rsidRPr="003500E4">
          <w:rPr>
            <w:rStyle w:val="a8"/>
          </w:rPr>
          <w:t>R1-2108035</w:t>
        </w:r>
      </w:hyperlink>
      <w:r w:rsidR="00326644" w:rsidRPr="003500E4">
        <w:tab/>
        <w:t>Sidelink resource allocation for power saving</w:t>
      </w:r>
      <w:r w:rsidR="00326644" w:rsidRPr="003500E4">
        <w:tab/>
        <w:t>InterDigital, Inc.</w:t>
      </w:r>
    </w:p>
    <w:p w:rsidR="00326644" w:rsidRPr="003500E4" w:rsidRDefault="00322FF1" w:rsidP="00326644">
      <w:pPr>
        <w:pStyle w:val="af5"/>
        <w:numPr>
          <w:ilvl w:val="0"/>
          <w:numId w:val="14"/>
        </w:numPr>
        <w:tabs>
          <w:tab w:val="left" w:pos="1560"/>
        </w:tabs>
        <w:ind w:leftChars="0"/>
      </w:pPr>
      <w:hyperlink r:id="rId39" w:history="1">
        <w:r w:rsidR="00326644" w:rsidRPr="003500E4">
          <w:rPr>
            <w:rStyle w:val="a8"/>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rsidR="00326644" w:rsidRPr="003500E4" w:rsidRDefault="00322FF1" w:rsidP="00326644">
      <w:pPr>
        <w:pStyle w:val="af5"/>
        <w:numPr>
          <w:ilvl w:val="0"/>
          <w:numId w:val="14"/>
        </w:numPr>
        <w:tabs>
          <w:tab w:val="left" w:pos="1560"/>
        </w:tabs>
        <w:ind w:leftChars="0"/>
      </w:pPr>
      <w:hyperlink r:id="rId40" w:history="1">
        <w:r w:rsidR="00326644" w:rsidRPr="003500E4">
          <w:rPr>
            <w:rStyle w:val="a8"/>
          </w:rPr>
          <w:t>R1-2108096</w:t>
        </w:r>
      </w:hyperlink>
      <w:r w:rsidR="00326644" w:rsidRPr="003500E4">
        <w:tab/>
        <w:t>Discussion on partial sensing and SL DRX impact</w:t>
      </w:r>
      <w:r w:rsidR="00326644" w:rsidRPr="003500E4">
        <w:tab/>
        <w:t>ASUSTeK</w:t>
      </w:r>
    </w:p>
    <w:p w:rsidR="00326644" w:rsidRPr="003500E4" w:rsidRDefault="00322FF1" w:rsidP="00326644">
      <w:pPr>
        <w:pStyle w:val="af5"/>
        <w:numPr>
          <w:ilvl w:val="0"/>
          <w:numId w:val="14"/>
        </w:numPr>
        <w:tabs>
          <w:tab w:val="left" w:pos="1560"/>
        </w:tabs>
        <w:ind w:leftChars="0"/>
        <w:rPr>
          <w:color w:val="000000" w:themeColor="text1"/>
        </w:rPr>
      </w:pPr>
      <w:hyperlink r:id="rId41" w:history="1">
        <w:r w:rsidR="00326644" w:rsidRPr="003500E4">
          <w:rPr>
            <w:rStyle w:val="a8"/>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rsidR="00DE7C43" w:rsidRPr="003500E4" w:rsidRDefault="00322FF1" w:rsidP="00326644">
      <w:pPr>
        <w:pStyle w:val="af5"/>
        <w:numPr>
          <w:ilvl w:val="0"/>
          <w:numId w:val="14"/>
        </w:numPr>
        <w:tabs>
          <w:tab w:val="left" w:pos="1560"/>
        </w:tabs>
        <w:ind w:leftChars="0"/>
      </w:pPr>
      <w:hyperlink r:id="rId42" w:history="1">
        <w:r w:rsidR="00326644" w:rsidRPr="003500E4">
          <w:rPr>
            <w:rStyle w:val="a8"/>
          </w:rPr>
          <w:t>R1-2108136</w:t>
        </w:r>
      </w:hyperlink>
      <w:r w:rsidR="00326644" w:rsidRPr="003500E4">
        <w:tab/>
        <w:t>Resource allocation procedures for power saving</w:t>
      </w:r>
      <w:r w:rsidR="00326644" w:rsidRPr="003500E4">
        <w:tab/>
        <w:t>Ericsson</w:t>
      </w:r>
    </w:p>
    <w:p w:rsidR="00982A3B" w:rsidRPr="003500E4" w:rsidRDefault="00322FF1" w:rsidP="00326644">
      <w:pPr>
        <w:pStyle w:val="af5"/>
        <w:numPr>
          <w:ilvl w:val="0"/>
          <w:numId w:val="14"/>
        </w:numPr>
        <w:tabs>
          <w:tab w:val="left" w:pos="1560"/>
        </w:tabs>
        <w:ind w:leftChars="0"/>
      </w:pPr>
      <w:hyperlink r:id="rId43" w:history="1">
        <w:r w:rsidR="00982A3B" w:rsidRPr="003500E4">
          <w:rPr>
            <w:rStyle w:val="a8"/>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rsidR="00BE3A80" w:rsidRDefault="00BE3A80" w:rsidP="00BE3A80">
      <w:pPr>
        <w:pStyle w:val="3GPPH1"/>
      </w:pPr>
      <w:r>
        <w:t>Appendix (outcomes</w:t>
      </w:r>
      <w:r w:rsidR="008F358A">
        <w:t xml:space="preserve"> of past meetings</w:t>
      </w:r>
      <w:r>
        <w:t>)</w:t>
      </w:r>
    </w:p>
    <w:p w:rsidR="00BE3A80" w:rsidRPr="00EF74FD" w:rsidRDefault="00BE3A80" w:rsidP="00BE3A80">
      <w:pPr>
        <w:pStyle w:val="2"/>
      </w:pPr>
      <w:r w:rsidRPr="00EF74FD">
        <w:t>RAN1#103-e</w:t>
      </w:r>
      <w:r>
        <w:t xml:space="preserve"> (26/Oct – 13/Nov 2020)</w:t>
      </w:r>
    </w:p>
    <w:p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SL reception Type A and Type D should be used as the reference for evaluation and designing of SL power saving features in R17. </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Type A: UE is not capable of performing reception of any SL signals and channels, FFS with exception of performing PSFCH and S-SSB reception (aim to conclude in RAN1#104-e)</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rsidR="00BE3A80" w:rsidRPr="00C66D17" w:rsidRDefault="00BE3A80" w:rsidP="00BE3A80">
      <w:pPr>
        <w:autoSpaceDE w:val="0"/>
        <w:autoSpaceDN w:val="0"/>
        <w:jc w:val="both"/>
        <w:rPr>
          <w:rFonts w:ascii="Calibri" w:hAnsi="Calibri"/>
          <w:color w:val="000000"/>
          <w:sz w:val="22"/>
          <w:szCs w:val="22"/>
        </w:rPr>
      </w:pPr>
    </w:p>
    <w:p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rsidR="00BE3A80" w:rsidRPr="00C66D17" w:rsidRDefault="00BE3A80" w:rsidP="00A671AE">
      <w:pPr>
        <w:pStyle w:val="af5"/>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rsidR="00BE3A80" w:rsidRPr="00C66D17" w:rsidRDefault="00BE3A80" w:rsidP="00A671AE">
      <w:pPr>
        <w:pStyle w:val="af5"/>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rsidR="00BE3A80" w:rsidRPr="00C66D17" w:rsidRDefault="00BE3A80" w:rsidP="00BE3A80">
      <w:pPr>
        <w:rPr>
          <w:rFonts w:ascii="Calibri" w:hAnsi="Calibri" w:cs="Calibri"/>
          <w:color w:val="000000"/>
          <w:sz w:val="22"/>
          <w:szCs w:val="22"/>
        </w:rPr>
      </w:pPr>
    </w:p>
    <w:p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rsidR="00BE3A80" w:rsidRPr="00C66D17" w:rsidRDefault="00BE3A80" w:rsidP="00A671AE">
      <w:pPr>
        <w:pStyle w:val="af5"/>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rsidR="00BE3A80" w:rsidRPr="00C66D17" w:rsidRDefault="00BE3A80" w:rsidP="00BE3A80">
      <w:pPr>
        <w:rPr>
          <w:color w:val="000000"/>
          <w:sz w:val="22"/>
          <w:szCs w:val="22"/>
        </w:rPr>
      </w:pPr>
    </w:p>
    <w:p w:rsidR="00BE3A80" w:rsidRPr="00C66D17" w:rsidRDefault="00BE3A80" w:rsidP="00BE3A80">
      <w:pPr>
        <w:rPr>
          <w:color w:val="000000"/>
          <w:sz w:val="22"/>
          <w:szCs w:val="22"/>
          <w:highlight w:val="green"/>
        </w:rPr>
      </w:pPr>
      <w:r w:rsidRPr="00C66D17">
        <w:rPr>
          <w:color w:val="000000"/>
          <w:sz w:val="22"/>
          <w:szCs w:val="22"/>
          <w:highlight w:val="green"/>
        </w:rPr>
        <w:t>Agreements:</w:t>
      </w:r>
    </w:p>
    <w:p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rsidR="00BE3A80" w:rsidRPr="00C66D17" w:rsidRDefault="00BE3A80" w:rsidP="00BE3A80">
      <w:pPr>
        <w:rPr>
          <w:color w:val="000000"/>
          <w:sz w:val="22"/>
          <w:szCs w:val="22"/>
          <w:u w:val="single"/>
        </w:rPr>
      </w:pPr>
    </w:p>
    <w:p w:rsidR="00BE3A80" w:rsidRPr="00C66D17" w:rsidRDefault="00BE3A80" w:rsidP="00BE3A80">
      <w:pPr>
        <w:rPr>
          <w:color w:val="000000"/>
          <w:sz w:val="22"/>
          <w:szCs w:val="22"/>
          <w:highlight w:val="green"/>
        </w:rPr>
      </w:pPr>
      <w:r w:rsidRPr="00C66D17">
        <w:rPr>
          <w:color w:val="000000"/>
          <w:sz w:val="22"/>
          <w:szCs w:val="22"/>
          <w:highlight w:val="green"/>
        </w:rPr>
        <w:t>Agreements:</w:t>
      </w:r>
    </w:p>
    <w:p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rsidR="005E24CF" w:rsidRPr="00EF74FD" w:rsidRDefault="005E24CF" w:rsidP="005E24CF">
      <w:pPr>
        <w:pStyle w:val="2"/>
      </w:pPr>
      <w:r w:rsidRPr="00EF74FD">
        <w:t>RAN1#10</w:t>
      </w:r>
      <w:r>
        <w:t>4</w:t>
      </w:r>
      <w:r w:rsidRPr="00EF74FD">
        <w:t>-e</w:t>
      </w:r>
      <w:r>
        <w:t xml:space="preserve"> (25/Jan – 05/Feb 2021)</w:t>
      </w:r>
    </w:p>
    <w:p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rsidR="005E24CF" w:rsidRDefault="005E24CF" w:rsidP="00A671AE">
      <w:pPr>
        <w:pStyle w:val="af5"/>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rsidR="005E24CF" w:rsidRDefault="005E24CF" w:rsidP="00A671AE">
      <w:pPr>
        <w:pStyle w:val="af5"/>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rsidR="005E24CF" w:rsidRDefault="005E24CF" w:rsidP="005E24CF">
      <w:pPr>
        <w:autoSpaceDE w:val="0"/>
        <w:autoSpaceDN w:val="0"/>
        <w:rPr>
          <w:rFonts w:ascii="Times New Roman" w:hAnsi="Times New Roman"/>
          <w:sz w:val="24"/>
        </w:rPr>
      </w:pPr>
    </w:p>
    <w:p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rsidR="005E24CF" w:rsidRDefault="005E24CF" w:rsidP="00A671AE">
      <w:pPr>
        <w:pStyle w:val="af5"/>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Note: the same conditions as in RAN1#103-e regarding the context of the discussion of Type A and Type D still apply (also applicable to type B)</w:t>
      </w: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rsidR="005E24CF" w:rsidRDefault="005E24CF" w:rsidP="00A671AE">
      <w:pPr>
        <w:pStyle w:val="af5"/>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rsidR="005E24CF" w:rsidRDefault="005E24CF" w:rsidP="00A671AE">
      <w:pPr>
        <w:pStyle w:val="af5"/>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rsidR="005E24CF" w:rsidRDefault="005E24CF" w:rsidP="00A671AE">
      <w:pPr>
        <w:pStyle w:val="af5"/>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rsidR="005E24CF" w:rsidRDefault="005E24CF" w:rsidP="00A671AE">
      <w:pPr>
        <w:pStyle w:val="af5"/>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ko-KR"/>
        </w:rPr>
        <w:drawing>
          <wp:inline distT="0" distB="0" distL="0" distR="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맑은 고딕"/>
          <w:i/>
          <w:color w:val="000000"/>
          <w:sz w:val="22"/>
          <w:szCs w:val="28"/>
          <w:lang w:eastAsia="ko-KR"/>
        </w:rPr>
        <w:t>sl-ResourceReservePeriodList</w:t>
      </w:r>
      <w:r w:rsidRPr="00E528F3">
        <w:rPr>
          <w:rFonts w:ascii="Calibri" w:hAnsi="Calibri" w:cs="Calibri"/>
          <w:color w:val="000000"/>
          <w:sz w:val="22"/>
        </w:rPr>
        <w:t>). Down select to one:</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맑은 고딕"/>
          <w:i/>
          <w:color w:val="000000"/>
          <w:sz w:val="22"/>
          <w:szCs w:val="28"/>
          <w:lang w:eastAsia="ko-KR"/>
        </w:rPr>
        <w:t>sl-ResourceReservePeriodList</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맑은 고딕"/>
          <w:i/>
          <w:color w:val="000000"/>
          <w:sz w:val="22"/>
          <w:szCs w:val="28"/>
          <w:lang w:eastAsia="ko-KR"/>
        </w:rPr>
        <w:t>sl-ResourceReservePeriodList</w:t>
      </w:r>
    </w:p>
    <w:p w:rsidR="005E24CF" w:rsidRPr="00E528F3" w:rsidRDefault="005E24CF" w:rsidP="00A671AE">
      <w:pPr>
        <w:pStyle w:val="af5"/>
        <w:numPr>
          <w:ilvl w:val="2"/>
          <w:numId w:val="17"/>
        </w:numPr>
        <w:autoSpaceDE w:val="0"/>
        <w:autoSpaceDN w:val="0"/>
        <w:spacing w:line="256" w:lineRule="auto"/>
        <w:ind w:leftChars="0"/>
        <w:rPr>
          <w:rFonts w:ascii="Calibri" w:hAnsi="Calibri" w:cs="Calibri"/>
          <w:color w:val="000000"/>
          <w:sz w:val="22"/>
        </w:rPr>
      </w:pPr>
      <w:bookmarkStart w:id="101" w:name="_Hlk69130885"/>
      <w:r w:rsidRPr="00E528F3">
        <w:rPr>
          <w:rFonts w:ascii="Calibri" w:hAnsi="Calibri" w:cs="Calibri"/>
          <w:color w:val="000000"/>
          <w:sz w:val="22"/>
        </w:rPr>
        <w:t>FFS how to determine the subset (e.g., by (pre-)configuration, UE determination)</w:t>
      </w:r>
      <w:bookmarkEnd w:id="101"/>
    </w:p>
    <w:p w:rsidR="005E24CF" w:rsidRPr="00E528F3" w:rsidRDefault="005E24CF" w:rsidP="00A671AE">
      <w:pPr>
        <w:pStyle w:val="af5"/>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맑은 고딕"/>
          <w:i/>
          <w:color w:val="000000"/>
          <w:sz w:val="22"/>
          <w:szCs w:val="28"/>
          <w:lang w:eastAsia="ko-KR"/>
        </w:rPr>
        <w:t>sl-ResourceReservePeriodList</w:t>
      </w:r>
    </w:p>
    <w:p w:rsidR="005E24CF" w:rsidRPr="00E528F3" w:rsidRDefault="005E24CF" w:rsidP="00A671AE">
      <w:pPr>
        <w:pStyle w:val="af5"/>
        <w:numPr>
          <w:ilvl w:val="1"/>
          <w:numId w:val="17"/>
        </w:numPr>
        <w:autoSpaceDE w:val="0"/>
        <w:autoSpaceDN w:val="0"/>
        <w:ind w:leftChars="0"/>
        <w:rPr>
          <w:rFonts w:ascii="Calibri" w:hAnsi="Calibri" w:cs="Calibri"/>
          <w:iCs/>
          <w:color w:val="00B050"/>
          <w:sz w:val="22"/>
        </w:rPr>
      </w:pPr>
      <w:r w:rsidRPr="00E528F3">
        <w:rPr>
          <w:rFonts w:ascii="Calibri" w:eastAsia="맑은 고딕" w:hAnsi="Calibri" w:cs="Calibri"/>
          <w:iCs/>
          <w:color w:val="00B050"/>
          <w:sz w:val="22"/>
          <w:szCs w:val="28"/>
        </w:rPr>
        <w:t>Option 4: FFS others</w:t>
      </w:r>
    </w:p>
    <w:p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맑은 고딕" w:hAnsi="Cambria Math"/>
            <w:color w:val="000000"/>
            <w:lang w:eastAsia="ko-KR"/>
          </w:rPr>
          <m:t>n –</m:t>
        </m:r>
        <m:sSub>
          <m:sSubPr>
            <m:ctrlPr>
              <w:rPr>
                <w:rFonts w:ascii="Cambria Math" w:eastAsia="맑은 고딕" w:hAnsi="Cambria Math"/>
                <w:i/>
                <w:color w:val="000000"/>
                <w:lang w:eastAsia="ko-KR"/>
              </w:rPr>
            </m:ctrlPr>
          </m:sSubPr>
          <m:e>
            <m:r>
              <w:rPr>
                <w:rFonts w:ascii="Cambria Math" w:eastAsia="맑은 고딕" w:hAnsi="Cambria Math"/>
                <w:color w:val="000000"/>
                <w:lang w:eastAsia="ko-KR"/>
              </w:rPr>
              <m:t>T</m:t>
            </m:r>
          </m:e>
          <m:sub>
            <m:r>
              <w:rPr>
                <w:rFonts w:ascii="Cambria Math" w:eastAsia="맑은 고딕" w:hAnsi="Cambria Math"/>
                <w:color w:val="000000"/>
                <w:lang w:eastAsia="ko-KR"/>
              </w:rPr>
              <m:t>0</m:t>
            </m:r>
          </m:sub>
        </m:sSub>
      </m:oMath>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rsidR="005E24CF" w:rsidRPr="005D198D" w:rsidRDefault="005E24CF" w:rsidP="00A671AE">
      <w:pPr>
        <w:pStyle w:val="af5"/>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t>FFS</w:t>
      </w:r>
      <w:r w:rsidRPr="005D198D">
        <w:rPr>
          <w:rFonts w:ascii="Calibri" w:hAnsi="Calibri" w:cs="Calibri"/>
          <w:sz w:val="22"/>
        </w:rPr>
        <w:t xml:space="preserve"> condition(s) and timing(s) for which periodic-based partial sensing is performed by UE</w:t>
      </w:r>
    </w:p>
    <w:p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lastRenderedPageBreak/>
        <w:t>Note: companies are encouraged to show performance data for the down selections</w:t>
      </w:r>
    </w:p>
    <w:p w:rsidR="005E24CF" w:rsidRDefault="005E24CF" w:rsidP="005E24CF">
      <w:pPr>
        <w:autoSpaceDE w:val="0"/>
        <w:autoSpaceDN w:val="0"/>
        <w:rPr>
          <w:rFonts w:ascii="Calibri" w:hAnsi="Calibri" w:cs="Calibri"/>
          <w:color w:val="0070C0"/>
          <w:sz w:val="24"/>
          <w:szCs w:val="28"/>
        </w:rPr>
      </w:pPr>
    </w:p>
    <w:p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5E24CF" w:rsidRPr="00E528F3" w:rsidRDefault="005E24CF" w:rsidP="00A671AE">
      <w:pPr>
        <w:pStyle w:val="af5"/>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5E24CF" w:rsidRPr="00E528F3" w:rsidRDefault="005E24CF" w:rsidP="00A671AE">
      <w:pPr>
        <w:pStyle w:val="af5"/>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rsidR="005E24CF" w:rsidRPr="00557C32" w:rsidRDefault="005E24CF" w:rsidP="00A671AE">
      <w:pPr>
        <w:pStyle w:val="af5"/>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rsidR="005E24CF" w:rsidRPr="00E528F3" w:rsidRDefault="005E24CF" w:rsidP="00A671AE">
      <w:pPr>
        <w:pStyle w:val="af5"/>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rsidR="005E24CF" w:rsidRPr="00E528F3"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rsidR="005E24CF"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rsidR="005E24CF" w:rsidRPr="00E528F3"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rsidR="005E24CF" w:rsidRPr="00E528F3"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rsidR="005E24CF" w:rsidRPr="005D198D" w:rsidRDefault="005E24CF" w:rsidP="00A671AE">
      <w:pPr>
        <w:pStyle w:val="af5"/>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rsidR="005E24CF" w:rsidRDefault="005E24CF" w:rsidP="005E24CF">
      <w:pPr>
        <w:autoSpaceDE w:val="0"/>
        <w:autoSpaceDN w:val="0"/>
        <w:jc w:val="both"/>
        <w:rPr>
          <w:rFonts w:ascii="Times New Roman" w:eastAsia="Times New Roman" w:hAnsi="Times New Roman"/>
          <w:color w:val="000000"/>
        </w:rPr>
      </w:pPr>
    </w:p>
    <w:p w:rsidR="00DE7C43" w:rsidRPr="00EF74FD" w:rsidRDefault="00DE7C43" w:rsidP="00DE7C43">
      <w:pPr>
        <w:pStyle w:val="2"/>
      </w:pPr>
      <w:r w:rsidRPr="00EF74FD">
        <w:t>RAN1#10</w:t>
      </w:r>
      <w:r>
        <w:t>4b</w:t>
      </w:r>
      <w:r w:rsidRPr="00EF74FD">
        <w:t>-e</w:t>
      </w:r>
      <w:r>
        <w:t xml:space="preserve"> (12 – 20 April 2021)</w:t>
      </w:r>
    </w:p>
    <w:p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rsidR="00DE7C43" w:rsidRDefault="00DE7C43" w:rsidP="00A671AE">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rsidR="00DE7C43" w:rsidRDefault="00DE7C43" w:rsidP="00A671AE">
      <w:pPr>
        <w:pStyle w:val="af5"/>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rsidR="00DE7C43" w:rsidRDefault="00DE7C43" w:rsidP="00DE7C43">
      <w:pPr>
        <w:autoSpaceDE w:val="0"/>
        <w:autoSpaceDN w:val="0"/>
        <w:jc w:val="both"/>
        <w:rPr>
          <w:rFonts w:ascii="Calibri" w:hAnsi="Calibri" w:cs="Calibri"/>
          <w:color w:val="000000" w:themeColor="text1"/>
          <w:sz w:val="22"/>
        </w:rPr>
      </w:pPr>
    </w:p>
    <w:p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rsidR="00DE7C43" w:rsidRPr="00906D3D" w:rsidRDefault="00DE7C43" w:rsidP="00A671AE">
      <w:pPr>
        <w:pStyle w:val="af5"/>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rsidR="00DE7C43" w:rsidRPr="00906D3D" w:rsidRDefault="00DE7C43" w:rsidP="00A671AE">
      <w:pPr>
        <w:pStyle w:val="af5"/>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rsidR="00DE7C43" w:rsidRPr="00906D3D" w:rsidRDefault="00DE7C43" w:rsidP="00A671AE">
      <w:pPr>
        <w:pStyle w:val="af5"/>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맑은 고딕"/>
          <w:i/>
          <w:color w:val="000000"/>
          <w:sz w:val="22"/>
          <w:szCs w:val="22"/>
          <w:lang w:eastAsia="ko-KR"/>
        </w:rPr>
        <w:t>sl-ResourceReservePeriodList</w:t>
      </w:r>
    </w:p>
    <w:p w:rsidR="00DE7C43" w:rsidRPr="00906D3D" w:rsidRDefault="00DE7C43" w:rsidP="00A671AE">
      <w:pPr>
        <w:pStyle w:val="af5"/>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맑은 고딕" w:hAnsi="Calibri" w:cs="Calibri"/>
          <w:i/>
          <w:color w:val="000000"/>
          <w:sz w:val="22"/>
          <w:szCs w:val="22"/>
          <w:lang w:eastAsia="ko-KR"/>
        </w:rPr>
        <w:t>sl-</w:t>
      </w:r>
      <w:r w:rsidRPr="00906D3D">
        <w:rPr>
          <w:rFonts w:ascii="Calibri" w:eastAsia="맑은 고딕" w:hAnsi="Calibri" w:cs="Calibri"/>
          <w:i/>
          <w:sz w:val="22"/>
          <w:szCs w:val="22"/>
          <w:lang w:eastAsia="ko-KR"/>
        </w:rPr>
        <w:t>ResourceReservePeriodList</w:t>
      </w:r>
    </w:p>
    <w:p w:rsidR="00DE7C43" w:rsidRPr="00906D3D" w:rsidRDefault="00DE7C43" w:rsidP="00A671AE">
      <w:pPr>
        <w:pStyle w:val="af5"/>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rsidR="00DE7C43" w:rsidRPr="00906D3D" w:rsidRDefault="00DE7C43" w:rsidP="00A671AE">
      <w:pPr>
        <w:pStyle w:val="af5"/>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rsidR="00DE7C43" w:rsidRPr="00906D3D" w:rsidRDefault="00DE7C43" w:rsidP="00A671AE">
      <w:pPr>
        <w:pStyle w:val="af5"/>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rsidR="00DE7C43" w:rsidRPr="00906D3D" w:rsidRDefault="00DE7C43" w:rsidP="00A671AE">
      <w:pPr>
        <w:pStyle w:val="af5"/>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rsidR="00DE7C43" w:rsidRPr="00906D3D" w:rsidRDefault="00DE7C43" w:rsidP="00A671AE">
      <w:pPr>
        <w:pStyle w:val="af5"/>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rsidR="00DE7C43" w:rsidRPr="00906D3D" w:rsidRDefault="00DE7C43" w:rsidP="00A671AE">
      <w:pPr>
        <w:pStyle w:val="af5"/>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rsidR="00DE7C43" w:rsidRPr="00906D3D" w:rsidRDefault="00DE7C43" w:rsidP="00A671AE">
      <w:pPr>
        <w:pStyle w:val="af5"/>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rsidR="00DE7C43" w:rsidRPr="00906D3D" w:rsidRDefault="00DE7C43" w:rsidP="00A671AE">
      <w:pPr>
        <w:pStyle w:val="af5"/>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rsidR="00DE7C43" w:rsidRDefault="00DE7C43" w:rsidP="00DE7C43">
      <w:pPr>
        <w:autoSpaceDE w:val="0"/>
        <w:autoSpaceDN w:val="0"/>
        <w:jc w:val="both"/>
        <w:rPr>
          <w:rFonts w:ascii="Calibri" w:hAnsi="Calibri" w:cs="Calibri"/>
          <w:color w:val="000000" w:themeColor="text1"/>
          <w:sz w:val="22"/>
        </w:rPr>
      </w:pPr>
    </w:p>
    <w:p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6"/>
          <w:rFonts w:asciiTheme="minorHAnsi" w:hAnsiTheme="minorHAnsi" w:cstheme="minorHAnsi"/>
          <w:b w:val="0"/>
          <w:bCs w:val="0"/>
          <w:color w:val="000000"/>
          <w:sz w:val="22"/>
          <w:szCs w:val="22"/>
          <w:highlight w:val="green"/>
          <w:lang w:val="en-US" w:eastAsia="ko-KR"/>
        </w:rPr>
        <w:t>Agreement:</w:t>
      </w:r>
    </w:p>
    <w:p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Periodic reservation for another TB (</w:t>
      </w:r>
      <w:r w:rsidRPr="001F2CBF">
        <w:rPr>
          <w:rStyle w:val="af4"/>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The resource pool is (pre-)configured to enable partial sensing</w:t>
      </w:r>
    </w:p>
    <w:p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rsidR="00326644" w:rsidRPr="001F2CBF" w:rsidRDefault="00326644" w:rsidP="00326644">
      <w:pPr>
        <w:rPr>
          <w:rFonts w:asciiTheme="minorHAnsi" w:hAnsiTheme="minorHAnsi" w:cstheme="minorHAnsi"/>
          <w:sz w:val="22"/>
          <w:szCs w:val="22"/>
        </w:rPr>
      </w:pPr>
    </w:p>
    <w:p w:rsidR="00982247" w:rsidRPr="00EF74FD" w:rsidRDefault="00982247" w:rsidP="00982247">
      <w:pPr>
        <w:pStyle w:val="2"/>
      </w:pPr>
      <w:r w:rsidRPr="00EF74FD">
        <w:t>RAN1#10</w:t>
      </w:r>
      <w:r>
        <w:t>5</w:t>
      </w:r>
      <w:r w:rsidRPr="00EF74FD">
        <w:t>-e</w:t>
      </w:r>
      <w:r>
        <w:t xml:space="preserve"> (10 – 27 May 2021)</w:t>
      </w:r>
    </w:p>
    <w:p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rsidR="00982247" w:rsidRPr="00982247"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rsidR="00982247" w:rsidRPr="00982247"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rsidR="00982247" w:rsidRPr="00982247"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rsidR="00982247" w:rsidRPr="00982247"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rsidR="00982247" w:rsidRPr="00982247"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rsidR="00982247" w:rsidRPr="00982247" w:rsidRDefault="00982247" w:rsidP="00A671AE">
      <w:pPr>
        <w:pStyle w:val="af5"/>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rsidR="00982247" w:rsidRPr="00982247" w:rsidRDefault="00982247" w:rsidP="00A671AE">
      <w:pPr>
        <w:pStyle w:val="af5"/>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rsidR="00DE7C43" w:rsidRDefault="00DE7C43" w:rsidP="005E24CF">
      <w:pPr>
        <w:autoSpaceDE w:val="0"/>
        <w:autoSpaceDN w:val="0"/>
        <w:jc w:val="both"/>
        <w:rPr>
          <w:rFonts w:asciiTheme="minorHAnsi" w:eastAsia="Times New Roman" w:hAnsiTheme="minorHAnsi" w:cstheme="minorHAnsi"/>
          <w:color w:val="000000"/>
          <w:sz w:val="22"/>
          <w:szCs w:val="22"/>
        </w:rPr>
      </w:pPr>
    </w:p>
    <w:p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rsidR="00982247" w:rsidRPr="00326644" w:rsidRDefault="00982247" w:rsidP="00A671AE">
      <w:pPr>
        <w:pStyle w:val="af5"/>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rsidR="00982247" w:rsidRPr="00326644" w:rsidRDefault="00982247" w:rsidP="00982247">
      <w:pPr>
        <w:pStyle w:val="af5"/>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rsidR="00982247" w:rsidRPr="00326644" w:rsidRDefault="00982247" w:rsidP="00982247">
      <w:pPr>
        <w:pStyle w:val="af5"/>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rsidR="00982247" w:rsidRPr="00326644" w:rsidRDefault="00982247" w:rsidP="00A671AE">
      <w:pPr>
        <w:pStyle w:val="af5"/>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rsidR="00982247" w:rsidRPr="00326644" w:rsidRDefault="00982247" w:rsidP="00A671AE">
      <w:pPr>
        <w:pStyle w:val="af5"/>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rsidR="00982247" w:rsidRPr="00326644" w:rsidRDefault="00982247" w:rsidP="00A671AE">
      <w:pPr>
        <w:pStyle w:val="af5"/>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lastRenderedPageBreak/>
        <w:t>Agreement:</w:t>
      </w:r>
    </w:p>
    <w:p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2FF1" w:rsidRDefault="00322FF1">
      <w:r>
        <w:separator/>
      </w:r>
    </w:p>
  </w:endnote>
  <w:endnote w:type="continuationSeparator" w:id="0">
    <w:p w:rsidR="00322FF1" w:rsidRDefault="00322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2FF1" w:rsidRDefault="00322FF1">
      <w:r>
        <w:separator/>
      </w:r>
    </w:p>
  </w:footnote>
  <w:footnote w:type="continuationSeparator" w:id="0">
    <w:p w:rsidR="00322FF1" w:rsidRDefault="00322F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바탕"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바탕"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42"/>
  </w:num>
  <w:num w:numId="4">
    <w:abstractNumId w:val="41"/>
  </w:num>
  <w:num w:numId="5">
    <w:abstractNumId w:val="35"/>
  </w:num>
  <w:num w:numId="6">
    <w:abstractNumId w:val="24"/>
  </w:num>
  <w:num w:numId="7">
    <w:abstractNumId w:val="9"/>
  </w:num>
  <w:num w:numId="8">
    <w:abstractNumId w:val="44"/>
  </w:num>
  <w:num w:numId="9">
    <w:abstractNumId w:val="16"/>
  </w:num>
  <w:num w:numId="10">
    <w:abstractNumId w:val="36"/>
  </w:num>
  <w:num w:numId="11">
    <w:abstractNumId w:val="21"/>
  </w:num>
  <w:num w:numId="12">
    <w:abstractNumId w:val="5"/>
  </w:num>
  <w:num w:numId="13">
    <w:abstractNumId w:val="17"/>
  </w:num>
  <w:num w:numId="14">
    <w:abstractNumId w:val="14"/>
  </w:num>
  <w:num w:numId="15">
    <w:abstractNumId w:val="37"/>
  </w:num>
  <w:num w:numId="16">
    <w:abstractNumId w:val="2"/>
  </w:num>
  <w:num w:numId="17">
    <w:abstractNumId w:val="23"/>
  </w:num>
  <w:num w:numId="18">
    <w:abstractNumId w:val="6"/>
  </w:num>
  <w:num w:numId="19">
    <w:abstractNumId w:val="11"/>
  </w:num>
  <w:num w:numId="20">
    <w:abstractNumId w:val="33"/>
  </w:num>
  <w:num w:numId="21">
    <w:abstractNumId w:val="43"/>
  </w:num>
  <w:num w:numId="22">
    <w:abstractNumId w:val="25"/>
  </w:num>
  <w:num w:numId="23">
    <w:abstractNumId w:val="13"/>
  </w:num>
  <w:num w:numId="24">
    <w:abstractNumId w:val="26"/>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4"/>
  </w:num>
  <w:num w:numId="28">
    <w:abstractNumId w:val="38"/>
  </w:num>
  <w:num w:numId="29">
    <w:abstractNumId w:val="12"/>
  </w:num>
  <w:num w:numId="30">
    <w:abstractNumId w:val="15"/>
  </w:num>
  <w:num w:numId="31">
    <w:abstractNumId w:val="27"/>
  </w:num>
  <w:num w:numId="32">
    <w:abstractNumId w:val="28"/>
  </w:num>
  <w:num w:numId="33">
    <w:abstractNumId w:val="23"/>
  </w:num>
  <w:num w:numId="34">
    <w:abstractNumId w:val="19"/>
  </w:num>
  <w:num w:numId="35">
    <w:abstractNumId w:val="7"/>
  </w:num>
  <w:num w:numId="36">
    <w:abstractNumId w:val="40"/>
  </w:num>
  <w:num w:numId="37">
    <w:abstractNumId w:val="18"/>
  </w:num>
  <w:num w:numId="38">
    <w:abstractNumId w:val="30"/>
  </w:num>
  <w:num w:numId="39">
    <w:abstractNumId w:val="32"/>
  </w:num>
  <w:num w:numId="40">
    <w:abstractNumId w:val="8"/>
  </w:num>
  <w:num w:numId="41">
    <w:abstractNumId w:val="20"/>
  </w:num>
  <w:num w:numId="42">
    <w:abstractNumId w:val="29"/>
  </w:num>
  <w:num w:numId="43">
    <w:abstractNumId w:val="22"/>
  </w:num>
  <w:num w:numId="44">
    <w:abstractNumId w:val="39"/>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zh-CN" w:vendorID="64" w:dllVersion="131077" w:nlCheck="1" w:checkStyle="1"/>
  <w:activeWritingStyle w:appName="MSWord" w:lang="fr-FR"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Char"/>
    <w:uiPriority w:val="9"/>
    <w:qFormat/>
    <w:rsid w:val="004B3890"/>
    <w:pPr>
      <w:widowControl w:val="0"/>
      <w:numPr>
        <w:numId w:val="6"/>
      </w:numPr>
      <w:spacing w:before="240" w:after="60"/>
      <w:outlineLvl w:val="0"/>
    </w:pPr>
    <w:rPr>
      <w:rFonts w:ascii="Arial" w:hAnsi="Arial"/>
      <w:b/>
      <w:bCs/>
      <w:kern w:val="32"/>
      <w:sz w:val="32"/>
      <w:szCs w:val="32"/>
    </w:rPr>
  </w:style>
  <w:style w:type="paragraph" w:styleId="2">
    <w:name w:val="heading 2"/>
    <w:aliases w:val="H2,h2,Head2A,2,UNDERRUBRIK 1-2,DO NOT USE_h2,h21,Heading 2 Char,H2 Char,h2 Char,Header 2,Header2,22,heading2,2nd level,H21,H22,H23,H24,H25,R2,E2,†berschrift 2,õberschrift 2"/>
    <w:basedOn w:val="a0"/>
    <w:next w:val="a0"/>
    <w:link w:val="2Char"/>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Char"/>
    <w:qFormat/>
    <w:rsid w:val="00AD7358"/>
    <w:pPr>
      <w:keepNext/>
      <w:numPr>
        <w:ilvl w:val="2"/>
        <w:numId w:val="6"/>
      </w:numPr>
      <w:spacing w:before="240" w:after="60"/>
      <w:outlineLvl w:val="2"/>
    </w:pPr>
    <w:rPr>
      <w:rFonts w:ascii="Arial" w:hAnsi="Arial"/>
      <w:b/>
      <w:szCs w:val="26"/>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Char"/>
    <w:uiPriority w:val="9"/>
    <w:qFormat/>
    <w:rsid w:val="00870B7E"/>
    <w:pPr>
      <w:numPr>
        <w:ilvl w:val="3"/>
      </w:numPr>
      <w:outlineLvl w:val="3"/>
    </w:pPr>
    <w:rPr>
      <w:i/>
    </w:rPr>
  </w:style>
  <w:style w:type="paragraph" w:styleId="5">
    <w:name w:val="heading 5"/>
    <w:basedOn w:val="4"/>
    <w:next w:val="a0"/>
    <w:link w:val="5Char"/>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Char"/>
    <w:uiPriority w:val="9"/>
    <w:qFormat/>
    <w:rsid w:val="00585FFD"/>
    <w:pPr>
      <w:numPr>
        <w:ilvl w:val="5"/>
        <w:numId w:val="6"/>
      </w:numPr>
      <w:spacing w:before="240" w:after="60"/>
      <w:outlineLvl w:val="5"/>
    </w:pPr>
    <w:rPr>
      <w:rFonts w:ascii="Arial" w:hAnsi="Arial"/>
      <w:b/>
      <w:bCs/>
      <w:i/>
      <w:sz w:val="18"/>
      <w:szCs w:val="22"/>
    </w:rPr>
  </w:style>
  <w:style w:type="paragraph" w:styleId="7">
    <w:name w:val="heading 7"/>
    <w:basedOn w:val="a0"/>
    <w:next w:val="a0"/>
    <w:link w:val="7Char"/>
    <w:uiPriority w:val="9"/>
    <w:qFormat/>
    <w:rsid w:val="00C50B95"/>
    <w:pPr>
      <w:numPr>
        <w:ilvl w:val="6"/>
        <w:numId w:val="6"/>
      </w:numPr>
      <w:spacing w:before="240" w:after="60"/>
      <w:outlineLvl w:val="6"/>
    </w:pPr>
    <w:rPr>
      <w:rFonts w:ascii="Times New Roman" w:hAnsi="Times New Roman"/>
      <w:sz w:val="24"/>
    </w:rPr>
  </w:style>
  <w:style w:type="paragraph" w:styleId="8">
    <w:name w:val="heading 8"/>
    <w:basedOn w:val="a0"/>
    <w:next w:val="a0"/>
    <w:link w:val="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9">
    <w:name w:val="heading 9"/>
    <w:basedOn w:val="a0"/>
    <w:next w:val="a0"/>
    <w:link w:val="9Char"/>
    <w:uiPriority w:val="9"/>
    <w:qFormat/>
    <w:rsid w:val="00C50B95"/>
    <w:pPr>
      <w:numPr>
        <w:ilvl w:val="8"/>
        <w:numId w:val="6"/>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Char"/>
    <w:rsid w:val="00C50B95"/>
    <w:pPr>
      <w:spacing w:after="120"/>
      <w:jc w:val="both"/>
    </w:pPr>
  </w:style>
  <w:style w:type="paragraph" w:customStyle="1" w:styleId="TdocHeader1">
    <w:name w:val="Tdoc_Header_1"/>
    <w:basedOn w:val="a5"/>
    <w:rsid w:val="00C50B95"/>
    <w:pPr>
      <w:widowControl w:val="0"/>
      <w:tabs>
        <w:tab w:val="clear" w:pos="4536"/>
        <w:tab w:val="right" w:pos="10206"/>
      </w:tabs>
      <w:jc w:val="both"/>
    </w:pPr>
    <w:rPr>
      <w:rFonts w:ascii="Arial" w:hAnsi="Arial"/>
      <w:b/>
      <w:szCs w:val="20"/>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0"/>
    <w:rsid w:val="00C50B95"/>
    <w:pPr>
      <w:tabs>
        <w:tab w:val="center" w:pos="4536"/>
        <w:tab w:val="right" w:pos="9072"/>
      </w:tabs>
    </w:pPr>
  </w:style>
  <w:style w:type="paragraph" w:styleId="a6">
    <w:name w:val="footnote text"/>
    <w:basedOn w:val="a0"/>
    <w:link w:val="Char1"/>
    <w:semiHidden/>
    <w:rsid w:val="00C50B95"/>
    <w:pPr>
      <w:jc w:val="both"/>
    </w:pPr>
    <w:rPr>
      <w:szCs w:val="20"/>
    </w:rPr>
  </w:style>
  <w:style w:type="paragraph" w:styleId="a7">
    <w:name w:val="Document Map"/>
    <w:basedOn w:val="a0"/>
    <w:link w:val="Char2"/>
    <w:semiHidden/>
    <w:rsid w:val="00C50B95"/>
    <w:pPr>
      <w:shd w:val="clear" w:color="auto" w:fill="000080"/>
    </w:pPr>
    <w:rPr>
      <w:rFonts w:ascii="Tahoma" w:hAnsi="Tahoma"/>
    </w:rPr>
  </w:style>
  <w:style w:type="paragraph" w:customStyle="1" w:styleId="TdocHeading2">
    <w:name w:val="Tdoc_Heading_2"/>
    <w:basedOn w:val="a0"/>
    <w:rsid w:val="00C50B95"/>
  </w:style>
  <w:style w:type="character" w:styleId="a8">
    <w:name w:val="Hyperlink"/>
    <w:uiPriority w:val="99"/>
    <w:rsid w:val="00C50B95"/>
    <w:rPr>
      <w:color w:val="0000FF"/>
      <w:u w:val="single"/>
    </w:rPr>
  </w:style>
  <w:style w:type="character" w:styleId="a9">
    <w:name w:val="FollowedHyperlink"/>
    <w:rsid w:val="00BA58CC"/>
    <w:rPr>
      <w:color w:val="0000FF"/>
      <w:u w:val="single"/>
    </w:rPr>
  </w:style>
  <w:style w:type="paragraph" w:styleId="aa">
    <w:name w:val="Balloon Text"/>
    <w:basedOn w:val="a0"/>
    <w:link w:val="Char3"/>
    <w:semiHidden/>
    <w:rsid w:val="00C50B95"/>
    <w:rPr>
      <w:rFonts w:ascii="Tahoma" w:hAnsi="Tahoma"/>
      <w:sz w:val="16"/>
      <w:szCs w:val="16"/>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ab">
    <w:name w:val="Normal (Web)"/>
    <w:basedOn w:val="a0"/>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ac">
    <w:name w:val="Table Grid"/>
    <w:basedOn w:val="a2"/>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20">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30">
    <w:name w:val="toc 3"/>
    <w:basedOn w:val="a0"/>
    <w:next w:val="a0"/>
    <w:autoRedefine/>
    <w:uiPriority w:val="39"/>
    <w:rsid w:val="00760DA2"/>
    <w:pPr>
      <w:tabs>
        <w:tab w:val="left" w:pos="1200"/>
        <w:tab w:val="right" w:leader="dot" w:pos="9631"/>
      </w:tabs>
      <w:ind w:left="403"/>
    </w:pPr>
  </w:style>
  <w:style w:type="paragraph" w:styleId="40">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ad">
    <w:name w:val="Date"/>
    <w:basedOn w:val="a0"/>
    <w:next w:val="a0"/>
    <w:link w:val="Char4"/>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a4"/>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e"/>
    <w:link w:val="B10"/>
    <w:qFormat/>
    <w:rsid w:val="00D9550F"/>
    <w:pPr>
      <w:spacing w:after="180"/>
      <w:ind w:left="568" w:hanging="284"/>
    </w:pPr>
    <w:rPr>
      <w:rFonts w:ascii="Times New Roman" w:eastAsia="MS Mincho" w:hAnsi="Times New Roman"/>
      <w:szCs w:val="20"/>
    </w:rPr>
  </w:style>
  <w:style w:type="paragraph" w:customStyle="1" w:styleId="B2">
    <w:name w:val="B2"/>
    <w:basedOn w:val="21"/>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ae">
    <w:name w:val="List"/>
    <w:basedOn w:val="a0"/>
    <w:rsid w:val="00D9550F"/>
    <w:pPr>
      <w:ind w:left="283" w:hanging="283"/>
    </w:pPr>
  </w:style>
  <w:style w:type="paragraph" w:styleId="21">
    <w:name w:val="List 2"/>
    <w:basedOn w:val="a0"/>
    <w:rsid w:val="00D9550F"/>
    <w:pPr>
      <w:ind w:left="566" w:hanging="283"/>
    </w:pPr>
  </w:style>
  <w:style w:type="paragraph" w:styleId="50">
    <w:name w:val="toc 5"/>
    <w:basedOn w:val="a0"/>
    <w:next w:val="a0"/>
    <w:autoRedefine/>
    <w:rsid w:val="00576214"/>
    <w:pPr>
      <w:ind w:left="960"/>
    </w:pPr>
    <w:rPr>
      <w:rFonts w:ascii="Times New Roman" w:eastAsia="MS Mincho" w:hAnsi="Times New Roman"/>
      <w:sz w:val="24"/>
      <w:lang w:eastAsia="ja-JP"/>
    </w:rPr>
  </w:style>
  <w:style w:type="paragraph" w:styleId="60">
    <w:name w:val="toc 6"/>
    <w:basedOn w:val="a0"/>
    <w:next w:val="a0"/>
    <w:autoRedefine/>
    <w:uiPriority w:val="39"/>
    <w:rsid w:val="00576214"/>
    <w:pPr>
      <w:ind w:left="1200"/>
    </w:pPr>
    <w:rPr>
      <w:rFonts w:ascii="Times New Roman" w:eastAsia="MS Mincho" w:hAnsi="Times New Roman"/>
      <w:sz w:val="24"/>
      <w:lang w:eastAsia="ja-JP"/>
    </w:rPr>
  </w:style>
  <w:style w:type="paragraph" w:styleId="70">
    <w:name w:val="toc 7"/>
    <w:basedOn w:val="a0"/>
    <w:next w:val="a0"/>
    <w:autoRedefine/>
    <w:uiPriority w:val="39"/>
    <w:rsid w:val="00576214"/>
    <w:rPr>
      <w:rFonts w:ascii="Times New Roman" w:eastAsia="MS Mincho" w:hAnsi="Times New Roman"/>
      <w:sz w:val="24"/>
      <w:lang w:eastAsia="ja-JP"/>
    </w:rPr>
  </w:style>
  <w:style w:type="paragraph" w:styleId="80">
    <w:name w:val="toc 8"/>
    <w:basedOn w:val="a0"/>
    <w:next w:val="a0"/>
    <w:autoRedefine/>
    <w:uiPriority w:val="39"/>
    <w:rsid w:val="00576214"/>
    <w:pPr>
      <w:ind w:left="1680"/>
    </w:pPr>
    <w:rPr>
      <w:rFonts w:ascii="Times New Roman" w:eastAsia="MS Mincho" w:hAnsi="Times New Roman"/>
      <w:sz w:val="24"/>
      <w:lang w:eastAsia="ja-JP"/>
    </w:rPr>
  </w:style>
  <w:style w:type="paragraph" w:styleId="90">
    <w:name w:val="toc 9"/>
    <w:basedOn w:val="a0"/>
    <w:next w:val="a0"/>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Char5"/>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0">
    <w:name w:val="annotation reference"/>
    <w:semiHidden/>
    <w:rsid w:val="000E4594"/>
    <w:rPr>
      <w:sz w:val="16"/>
      <w:szCs w:val="16"/>
    </w:rPr>
  </w:style>
  <w:style w:type="paragraph" w:styleId="af1">
    <w:name w:val="annotation text"/>
    <w:basedOn w:val="a0"/>
    <w:link w:val="Char6"/>
    <w:semiHidden/>
    <w:rsid w:val="000E4594"/>
    <w:rPr>
      <w:szCs w:val="20"/>
    </w:rPr>
  </w:style>
  <w:style w:type="paragraph" w:styleId="af2">
    <w:name w:val="annotation subject"/>
    <w:basedOn w:val="af1"/>
    <w:next w:val="af1"/>
    <w:link w:val="Char7"/>
    <w:semiHidden/>
    <w:rsid w:val="000E4594"/>
    <w:rPr>
      <w:b/>
      <w:bCs/>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MS Mincho" w:hAnsi="Arial"/>
      <w:sz w:val="18"/>
      <w:szCs w:val="20"/>
    </w:rPr>
  </w:style>
  <w:style w:type="paragraph" w:customStyle="1" w:styleId="TAC">
    <w:name w:val="TAC"/>
    <w:basedOn w:val="a0"/>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har6">
    <w:name w:val="메모 텍스트 Char"/>
    <w:link w:val="af1"/>
    <w:rsid w:val="0090736B"/>
    <w:rPr>
      <w:rFonts w:ascii="Times" w:eastAsia="바탕"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3">
    <w:name w:val="footer"/>
    <w:basedOn w:val="a0"/>
    <w:link w:val="Char8"/>
    <w:rsid w:val="006F1736"/>
    <w:pPr>
      <w:tabs>
        <w:tab w:val="center" w:pos="4153"/>
        <w:tab w:val="right" w:pos="8306"/>
      </w:tabs>
    </w:pPr>
  </w:style>
  <w:style w:type="character" w:styleId="af4">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1">
    <w:name w:val="(文字) (文字)5"/>
    <w:semiHidden/>
    <w:rsid w:val="00EF5B0E"/>
    <w:rPr>
      <w:rFonts w:ascii="Times New Roman" w:hAnsi="Times New Roman"/>
      <w:lang w:eastAsia="en-US"/>
    </w:rPr>
  </w:style>
  <w:style w:type="paragraph" w:styleId="af5">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
    <w:basedOn w:val="a0"/>
    <w:link w:val="Char9"/>
    <w:uiPriority w:val="34"/>
    <w:qFormat/>
    <w:rsid w:val="00C87463"/>
    <w:pPr>
      <w:ind w:leftChars="400" w:left="840"/>
    </w:p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link w:val="4"/>
    <w:uiPriority w:val="9"/>
    <w:rsid w:val="00CE4D6A"/>
    <w:rPr>
      <w:rFonts w:ascii="Arial" w:hAnsi="Arial"/>
      <w:b/>
      <w:i/>
      <w:szCs w:val="26"/>
      <w:lang w:val="en-GB"/>
    </w:rPr>
  </w:style>
  <w:style w:type="character" w:customStyle="1" w:styleId="Char0">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Char8">
    <w:name w:val="바닥글 Char"/>
    <w:link w:val="af3"/>
    <w:rsid w:val="005539CC"/>
    <w:rPr>
      <w:rFonts w:ascii="Times" w:hAnsi="Times"/>
      <w:szCs w:val="24"/>
      <w:lang w:val="en-GB" w:eastAsia="en-US"/>
    </w:rPr>
  </w:style>
  <w:style w:type="character" w:customStyle="1" w:styleId="Char5">
    <w:name w:val="캡션 Char"/>
    <w:aliases w:val="cap Char1,cap Char Char,Caption Char Char,Caption Char1 Char Char,cap Char Char1 Char,Caption Char Char1 Char Char,cap Char2 Char,条目 Char,cap Char Char Char Char Char Char Char Char,cap1 Char,cap2 Char,cap11 Char1,Légende-figure Char1,label Char"/>
    <w:link w:val="af"/>
    <w:rsid w:val="000A3E0C"/>
    <w:rPr>
      <w:rFonts w:eastAsia="Times New Roman"/>
      <w:b/>
      <w:lang w:val="en-GB" w:eastAsia="ar-SA"/>
    </w:rPr>
  </w:style>
  <w:style w:type="character" w:styleId="af6">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5Char">
    <w:name w:val="제목 5 Char"/>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Char">
    <w:name w:val="제목 6 Char"/>
    <w:link w:val="6"/>
    <w:uiPriority w:val="9"/>
    <w:rsid w:val="00585FFD"/>
    <w:rPr>
      <w:rFonts w:ascii="Arial" w:hAnsi="Arial"/>
      <w:b/>
      <w:bCs/>
      <w:i/>
      <w:sz w:val="18"/>
      <w:szCs w:val="22"/>
      <w:lang w:val="en-GB"/>
    </w:rPr>
  </w:style>
  <w:style w:type="character" w:customStyle="1" w:styleId="7Char">
    <w:name w:val="제목 7 Char"/>
    <w:link w:val="7"/>
    <w:uiPriority w:val="9"/>
    <w:rsid w:val="001D6883"/>
    <w:rPr>
      <w:sz w:val="24"/>
      <w:szCs w:val="24"/>
      <w:lang w:val="en-GB"/>
    </w:rPr>
  </w:style>
  <w:style w:type="character" w:customStyle="1" w:styleId="8Char">
    <w:name w:val="제목 8 Char"/>
    <w:link w:val="8"/>
    <w:uiPriority w:val="9"/>
    <w:rsid w:val="001D6883"/>
    <w:rPr>
      <w:i/>
      <w:iCs/>
      <w:sz w:val="24"/>
      <w:szCs w:val="24"/>
      <w:lang w:val="en-GB"/>
    </w:rPr>
  </w:style>
  <w:style w:type="character" w:customStyle="1" w:styleId="9Char">
    <w:name w:val="제목 9 Char"/>
    <w:link w:val="9"/>
    <w:uiPriority w:val="9"/>
    <w:rsid w:val="001D6883"/>
    <w:rPr>
      <w:rFonts w:ascii="Arial" w:hAnsi="Arial"/>
      <w:sz w:val="22"/>
      <w:szCs w:val="22"/>
      <w:lang w:val="en-GB"/>
    </w:rPr>
  </w:style>
  <w:style w:type="character" w:customStyle="1" w:styleId="Char">
    <w:name w:val="본문 Char"/>
    <w:aliases w:val="bt Char"/>
    <w:link w:val="a4"/>
    <w:rsid w:val="001D6883"/>
    <w:rPr>
      <w:rFonts w:ascii="Times" w:hAnsi="Times"/>
      <w:szCs w:val="24"/>
      <w:lang w:val="en-GB"/>
    </w:rPr>
  </w:style>
  <w:style w:type="character" w:customStyle="1" w:styleId="Char1">
    <w:name w:val="각주 텍스트 Char"/>
    <w:link w:val="a6"/>
    <w:semiHidden/>
    <w:rsid w:val="001D6883"/>
    <w:rPr>
      <w:rFonts w:ascii="Times" w:hAnsi="Times"/>
    </w:rPr>
  </w:style>
  <w:style w:type="character" w:customStyle="1" w:styleId="Char2">
    <w:name w:val="문서 구조 Char"/>
    <w:link w:val="a7"/>
    <w:semiHidden/>
    <w:rsid w:val="001D6883"/>
    <w:rPr>
      <w:rFonts w:ascii="Tahoma" w:hAnsi="Tahoma" w:cs="Tahoma"/>
      <w:szCs w:val="24"/>
      <w:shd w:val="clear" w:color="auto" w:fill="000080"/>
      <w:lang w:val="en-GB"/>
    </w:rPr>
  </w:style>
  <w:style w:type="character" w:customStyle="1" w:styleId="Char3">
    <w:name w:val="풍선 도움말 텍스트 Char"/>
    <w:link w:val="aa"/>
    <w:semiHidden/>
    <w:rsid w:val="001D6883"/>
    <w:rPr>
      <w:rFonts w:ascii="Tahoma" w:hAnsi="Tahoma" w:cs="Tahoma"/>
      <w:sz w:val="16"/>
      <w:szCs w:val="16"/>
      <w:lang w:val="en-GB"/>
    </w:rPr>
  </w:style>
  <w:style w:type="character" w:customStyle="1" w:styleId="Char4">
    <w:name w:val="날짜 Char"/>
    <w:link w:val="ad"/>
    <w:rsid w:val="001D6883"/>
    <w:rPr>
      <w:rFonts w:ascii="Times" w:hAnsi="Times"/>
      <w:szCs w:val="24"/>
      <w:lang w:val="en-GB"/>
    </w:rPr>
  </w:style>
  <w:style w:type="character" w:customStyle="1" w:styleId="Char7">
    <w:name w:val="메모 주제 Char"/>
    <w:link w:val="af2"/>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7">
    <w:name w:val="Plain Text"/>
    <w:basedOn w:val="a0"/>
    <w:link w:val="Chara"/>
    <w:uiPriority w:val="99"/>
    <w:unhideWhenUsed/>
    <w:rsid w:val="001D6883"/>
    <w:rPr>
      <w:rFonts w:ascii="Arial" w:eastAsia="MS Gothic" w:hAnsi="Arial"/>
      <w:color w:val="000000"/>
      <w:szCs w:val="20"/>
    </w:rPr>
  </w:style>
  <w:style w:type="character" w:customStyle="1" w:styleId="Chara">
    <w:name w:val="글자만 Char"/>
    <w:link w:val="af7"/>
    <w:uiPriority w:val="99"/>
    <w:rsid w:val="001D6883"/>
    <w:rPr>
      <w:rFonts w:ascii="Arial" w:eastAsia="MS Gothic" w:hAnsi="Arial"/>
      <w:color w:val="000000"/>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1">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8">
    <w:name w:val="Subtle Emphasis"/>
    <w:uiPriority w:val="19"/>
    <w:qFormat/>
    <w:rsid w:val="007D5F79"/>
    <w:rPr>
      <w:i/>
      <w:iCs/>
      <w:color w:val="404040"/>
    </w:rPr>
  </w:style>
  <w:style w:type="character" w:customStyle="1" w:styleId="5Char0">
    <w:name w:val="标题 5 Char"/>
    <w:aliases w:val="H5 Char1"/>
    <w:link w:val="510"/>
    <w:rsid w:val="000264DF"/>
    <w:rPr>
      <w:rFonts w:ascii="Arial" w:hAnsi="Arial"/>
    </w:rPr>
  </w:style>
  <w:style w:type="paragraph" w:customStyle="1" w:styleId="510">
    <w:name w:val="标题 51"/>
    <w:aliases w:val="H5"/>
    <w:basedOn w:val="a0"/>
    <w:link w:val="5Char0"/>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a0"/>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a0"/>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0"/>
    <w:rsid w:val="000264DF"/>
    <w:pPr>
      <w:tabs>
        <w:tab w:val="num" w:pos="1152"/>
      </w:tabs>
    </w:pPr>
    <w:rPr>
      <w:rFonts w:eastAsia="MS PGothic" w:cs="Times"/>
      <w:szCs w:val="20"/>
      <w:lang w:val="en-US" w:eastAsia="ja-JP"/>
    </w:rPr>
  </w:style>
  <w:style w:type="paragraph" w:customStyle="1" w:styleId="71">
    <w:name w:val="标题 71"/>
    <w:basedOn w:val="a0"/>
    <w:rsid w:val="000264DF"/>
    <w:pPr>
      <w:tabs>
        <w:tab w:val="num" w:pos="1296"/>
      </w:tabs>
    </w:pPr>
    <w:rPr>
      <w:rFonts w:eastAsia="MS PGothic"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uiPriority w:val="9"/>
    <w:rsid w:val="004B3890"/>
    <w:rPr>
      <w:rFonts w:ascii="Arial" w:hAnsi="Arial"/>
      <w:b/>
      <w:bCs/>
      <w:kern w:val="32"/>
      <w:sz w:val="32"/>
      <w:szCs w:val="32"/>
      <w:lang w:val="en-GB"/>
    </w:rPr>
  </w:style>
  <w:style w:type="character" w:customStyle="1" w:styleId="2Char">
    <w:name w:val="제목 2 Char"/>
    <w:aliases w:val="H2 Char1,h2 Char1,Head2A Char,2 Char,UNDERRUBRIK 1-2 Char,DO NOT USE_h2 Char,h21 Char,Heading 2 Char Char,H2 Char Char,h2 Char Char,Header 2 Char,Header2 Char,22 Char,heading2 Char,2nd level Char,H21 Char,H22 Char,H23 Char,H24 Char,H25 Char"/>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a0"/>
    <w:rsid w:val="000264DF"/>
    <w:pPr>
      <w:tabs>
        <w:tab w:val="num" w:pos="1152"/>
      </w:tabs>
    </w:pPr>
    <w:rPr>
      <w:rFonts w:eastAsia="MS PGothic" w:cs="Times"/>
      <w:szCs w:val="20"/>
      <w:lang w:val="en-US" w:eastAsia="ja-JP"/>
    </w:rPr>
  </w:style>
  <w:style w:type="character" w:customStyle="1" w:styleId="Char9">
    <w:name w:val="목록 단락 Char"/>
    <w:aliases w:val="- Bullets Char,¥¡¡¡¡ì¬º¥¹¥È¶ÎÂä Char,?? ?? Char,????? Char,???? Char,Lista1 Char,ÁÐ³ö¶ÎÂä Char,列出段落1 Char,中等深浅网格 1 - 着色 21 Char,列表段落1 Char,—ño’i—Ž Char,¥ê¥¹¥È¶ÎÂä Char,1st level - Bullet List Paragraph Char,Lettre d'introduction Char,列 Char"/>
    <w:link w:val="af5"/>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9">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rPr>
  </w:style>
  <w:style w:type="paragraph" w:customStyle="1" w:styleId="710">
    <w:name w:val="标题 71"/>
    <w:basedOn w:val="a0"/>
    <w:rsid w:val="000264DF"/>
    <w:pPr>
      <w:tabs>
        <w:tab w:val="num" w:pos="1296"/>
      </w:tabs>
    </w:pPr>
    <w:rPr>
      <w:rFonts w:eastAsia="MS PGothic" w:cs="Times"/>
      <w:szCs w:val="20"/>
      <w:lang w:val="en-US" w:eastAsia="ja-JP"/>
    </w:rPr>
  </w:style>
  <w:style w:type="paragraph" w:customStyle="1" w:styleId="tac0">
    <w:name w:val="tac"/>
    <w:basedOn w:val="a0"/>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1"/>
    <w:uiPriority w:val="34"/>
    <w:locked/>
    <w:rsid w:val="00480C6A"/>
    <w:rPr>
      <w:rFonts w:eastAsia="MS Gothic"/>
      <w:sz w:val="24"/>
      <w:szCs w:val="24"/>
      <w:lang w:val="en-GB" w:eastAsia="en-US"/>
    </w:rPr>
  </w:style>
  <w:style w:type="table" w:styleId="-1">
    <w:name w:val="Colorful List Accent 1"/>
    <w:basedOn w:val="a2"/>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a">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2">
    <w:name w:val="Body Text 2"/>
    <w:basedOn w:val="a0"/>
    <w:link w:val="2Char0"/>
    <w:rsid w:val="000C666E"/>
    <w:pPr>
      <w:spacing w:after="120" w:line="480" w:lineRule="auto"/>
    </w:pPr>
  </w:style>
  <w:style w:type="character" w:customStyle="1" w:styleId="2Char0">
    <w:name w:val="본문 2 Char"/>
    <w:link w:val="22"/>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맑은 고딕" w:hAnsi="Times New Roman"/>
      <w:szCs w:val="20"/>
      <w:lang w:eastAsia="ko-KR"/>
    </w:rPr>
  </w:style>
  <w:style w:type="character" w:customStyle="1" w:styleId="maintextChar">
    <w:name w:val="main text Char"/>
    <w:link w:val="maintext"/>
    <w:qFormat/>
    <w:rsid w:val="00B50531"/>
    <w:rPr>
      <w:rFonts w:eastAsia="맑은 고딕"/>
      <w:lang w:val="en-GB" w:eastAsia="ko-KR"/>
    </w:rPr>
  </w:style>
  <w:style w:type="table" w:customStyle="1" w:styleId="GridTable4-Accent51">
    <w:name w:val="Grid Table 4 - Accent 51"/>
    <w:basedOn w:val="a2"/>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b">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2">
    <w:name w:val="(文字) (文字)5"/>
    <w:semiHidden/>
    <w:rsid w:val="000B3434"/>
    <w:rPr>
      <w:rFonts w:ascii="Times New Roman" w:hAnsi="Times New Roman"/>
      <w:lang w:eastAsia="en-US"/>
    </w:rPr>
  </w:style>
  <w:style w:type="character" w:styleId="afc">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5"/>
    <w:rsid w:val="00473E46"/>
    <w:pPr>
      <w:spacing w:before="120" w:after="120" w:line="336" w:lineRule="auto"/>
      <w:ind w:leftChars="0" w:left="0"/>
      <w:jc w:val="both"/>
    </w:pPr>
    <w:rPr>
      <w:rFonts w:ascii="Times New Roman" w:eastAsia="맑은 고딕" w:hAnsi="Times New Roman" w:cs="바탕"/>
      <w:szCs w:val="20"/>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맑은 고딕" w:hAnsi="Times New Roman" w:cs="바탕"/>
      <w:szCs w:val="20"/>
    </w:rPr>
  </w:style>
  <w:style w:type="character" w:customStyle="1" w:styleId="0MaintextChar">
    <w:name w:val="0 Main text Char"/>
    <w:basedOn w:val="a1"/>
    <w:link w:val="0Maintext"/>
    <w:rsid w:val="00473E46"/>
    <w:rPr>
      <w:rFonts w:eastAsia="맑은 고딕" w:cs="바탕"/>
      <w:lang w:val="en-GB"/>
    </w:rPr>
  </w:style>
  <w:style w:type="character" w:customStyle="1" w:styleId="12">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4.xml><?xml version="1.0" encoding="utf-8"?>
<ds:datastoreItem xmlns:ds="http://schemas.openxmlformats.org/officeDocument/2006/customXml" ds:itemID="{5E691FFD-BB70-4E2C-A9E9-69F7DB577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13</TotalTime>
  <Pages>72</Pages>
  <Words>32994</Words>
  <Characters>188071</Characters>
  <Application>Microsoft Office Word</Application>
  <DocSecurity>0</DocSecurity>
  <Lines>1567</Lines>
  <Paragraphs>44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20624</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Woo-Suk Ko</cp:lastModifiedBy>
  <cp:revision>4</cp:revision>
  <cp:lastPrinted>2013-05-13T15:37:00Z</cp:lastPrinted>
  <dcterms:created xsi:type="dcterms:W3CDTF">2021-08-19T11:57:00Z</dcterms:created>
  <dcterms:modified xsi:type="dcterms:W3CDTF">2021-08-1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